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8C59C0" w14:textId="75520EAD" w:rsidR="00770CCC" w:rsidRDefault="00853AC5" w:rsidP="00770CCC">
      <w:pPr>
        <w:pStyle w:val="Heading1"/>
        <w:jc w:val="center"/>
      </w:pPr>
      <w:r w:rsidRPr="00853AC5">
        <w:rPr>
          <w:lang w:val="bg-BG"/>
        </w:rPr>
        <w:t>W</w:t>
      </w:r>
      <w:r w:rsidR="007F5037">
        <w:rPr>
          <w:lang w:val="bg-BG"/>
        </w:rPr>
        <w:t>orkshop</w:t>
      </w:r>
      <w:r w:rsidRPr="00853AC5">
        <w:rPr>
          <w:lang w:val="bg-BG"/>
        </w:rPr>
        <w:t xml:space="preserve">: </w:t>
      </w:r>
      <w:r w:rsidR="00B5570E" w:rsidRPr="00B5570E">
        <w:t>Lifecycle Management and Automation</w:t>
      </w:r>
    </w:p>
    <w:p w14:paraId="05E9EFB1" w14:textId="77777777" w:rsidR="00770CCC" w:rsidRPr="00770CCC" w:rsidRDefault="00770CCC" w:rsidP="00770CCC"/>
    <w:p w14:paraId="726F959A" w14:textId="7FA03EEE" w:rsidR="007F5037" w:rsidRDefault="00770CCC" w:rsidP="00770CCC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BEEC75" wp14:editId="5997F214">
            <wp:extent cx="2360930" cy="1674261"/>
            <wp:effectExtent l="0" t="0" r="1270" b="0"/>
            <wp:docPr id="907571522" name="Picture 907571522" descr="E2E Testing - Engineering Fundamentals Play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2E Testing - Engineering Fundamentals Playboo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0998" cy="1688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13ADA644" w14:textId="5C367D71" w:rsidR="007F5037" w:rsidRDefault="007F5037" w:rsidP="007F5037">
      <w:pPr>
        <w:rPr>
          <w:lang w:val="bg-BG"/>
        </w:rPr>
      </w:pPr>
      <w:r w:rsidRPr="007F5037">
        <w:rPr>
          <w:lang w:val="bg-BG"/>
        </w:rPr>
        <w:t xml:space="preserve">The </w:t>
      </w:r>
      <w:r w:rsidRPr="007F5037">
        <w:rPr>
          <w:b/>
        </w:rPr>
        <w:t>EShop</w:t>
      </w:r>
      <w:r>
        <w:t xml:space="preserve"> is </w:t>
      </w:r>
      <w:r w:rsidRPr="007F5037">
        <w:rPr>
          <w:lang w:val="bg-BG"/>
        </w:rPr>
        <w:t xml:space="preserve">a comprehensive </w:t>
      </w:r>
      <w:r w:rsidRPr="007F5037">
        <w:rPr>
          <w:b/>
          <w:lang w:val="bg-BG"/>
        </w:rPr>
        <w:t>e-commerce application</w:t>
      </w:r>
      <w:r w:rsidRPr="007F5037">
        <w:rPr>
          <w:lang w:val="bg-BG"/>
        </w:rPr>
        <w:t xml:space="preserve"> with multiple components, including </w:t>
      </w:r>
      <w:r w:rsidRPr="007F5037">
        <w:rPr>
          <w:b/>
          <w:lang w:val="bg-BG"/>
        </w:rPr>
        <w:t>user management</w:t>
      </w:r>
      <w:r w:rsidRPr="007F5037">
        <w:rPr>
          <w:lang w:val="bg-BG"/>
        </w:rPr>
        <w:t xml:space="preserve">, </w:t>
      </w:r>
      <w:r w:rsidRPr="007F5037">
        <w:rPr>
          <w:b/>
          <w:lang w:val="bg-BG"/>
        </w:rPr>
        <w:t>product management</w:t>
      </w:r>
      <w:r w:rsidRPr="007F5037">
        <w:rPr>
          <w:lang w:val="bg-BG"/>
        </w:rPr>
        <w:t xml:space="preserve">, </w:t>
      </w:r>
      <w:r w:rsidRPr="007F5037">
        <w:rPr>
          <w:b/>
          <w:lang w:val="bg-BG"/>
        </w:rPr>
        <w:t>order processing</w:t>
      </w:r>
      <w:r w:rsidRPr="007F5037">
        <w:rPr>
          <w:lang w:val="bg-BG"/>
        </w:rPr>
        <w:t>, and more. Here's an overview of the key aspects and functionalities of the project:</w:t>
      </w:r>
    </w:p>
    <w:p w14:paraId="637BE56B" w14:textId="77777777" w:rsidR="000F7E20" w:rsidRPr="0078246D" w:rsidRDefault="00506169" w:rsidP="0078246D">
      <w:pPr>
        <w:pStyle w:val="Heading3"/>
        <w:rPr>
          <w:lang w:val="bg-BG"/>
        </w:rPr>
      </w:pPr>
      <w:r w:rsidRPr="0078246D">
        <w:rPr>
          <w:lang w:val="bg-BG"/>
        </w:rPr>
        <w:t>How to Run the Project</w:t>
      </w:r>
    </w:p>
    <w:p w14:paraId="231D1450" w14:textId="77777777" w:rsidR="0078246D" w:rsidRPr="0078246D" w:rsidRDefault="0078246D" w:rsidP="0078246D">
      <w:r w:rsidRPr="0078246D">
        <w:t xml:space="preserve">You should have installed </w:t>
      </w:r>
      <w:r w:rsidRPr="0078246D">
        <w:rPr>
          <w:b/>
          <w:lang w:val="en-GB"/>
        </w:rPr>
        <w:t>Docker</w:t>
      </w:r>
      <w:r w:rsidRPr="0078246D">
        <w:t xml:space="preserve">. </w:t>
      </w:r>
    </w:p>
    <w:p w14:paraId="2DA0FDC2" w14:textId="77777777" w:rsidR="0078246D" w:rsidRPr="0078246D" w:rsidRDefault="0078246D" w:rsidP="0078246D">
      <w:r w:rsidRPr="0078246D">
        <w:t xml:space="preserve">Follow these steps to get the application running in a </w:t>
      </w:r>
      <w:r w:rsidRPr="0078246D">
        <w:rPr>
          <w:lang w:val="en-GB"/>
        </w:rPr>
        <w:t>Docker</w:t>
      </w:r>
      <w:r w:rsidRPr="0078246D">
        <w:t xml:space="preserve"> container.</w:t>
      </w:r>
    </w:p>
    <w:p w14:paraId="1433B3E7" w14:textId="77777777" w:rsidR="0078246D" w:rsidRPr="0078246D" w:rsidRDefault="0078246D" w:rsidP="0078246D">
      <w:pPr>
        <w:numPr>
          <w:ilvl w:val="0"/>
          <w:numId w:val="9"/>
        </w:numPr>
        <w:spacing w:line="240" w:lineRule="auto"/>
        <w:rPr>
          <w:bCs/>
          <w:lang w:val="bg-BG"/>
        </w:rPr>
      </w:pPr>
      <w:r w:rsidRPr="0078246D">
        <w:rPr>
          <w:b/>
          <w:bCs/>
          <w:lang w:val="bg-BG"/>
        </w:rPr>
        <w:t>Download</w:t>
      </w:r>
      <w:r w:rsidRPr="0078246D">
        <w:rPr>
          <w:bCs/>
          <w:lang w:val="bg-BG"/>
        </w:rPr>
        <w:t xml:space="preserve"> the </w:t>
      </w:r>
      <w:r w:rsidRPr="0078246D">
        <w:rPr>
          <w:b/>
          <w:bCs/>
          <w:lang w:val="bg-BG"/>
        </w:rPr>
        <w:t>EShop.zip</w:t>
      </w:r>
      <w:r w:rsidRPr="0078246D">
        <w:rPr>
          <w:bCs/>
          <w:lang w:val="bg-BG"/>
        </w:rPr>
        <w:t xml:space="preserve"> file, which contains all the necessary files. </w:t>
      </w:r>
    </w:p>
    <w:p w14:paraId="1E894FC8" w14:textId="77777777" w:rsidR="0078246D" w:rsidRPr="0078246D" w:rsidRDefault="0078246D" w:rsidP="0078246D">
      <w:pPr>
        <w:numPr>
          <w:ilvl w:val="0"/>
          <w:numId w:val="9"/>
        </w:numPr>
        <w:spacing w:line="240" w:lineRule="auto"/>
        <w:rPr>
          <w:bCs/>
          <w:lang w:val="bg-BG"/>
        </w:rPr>
      </w:pPr>
      <w:r w:rsidRPr="0078246D">
        <w:rPr>
          <w:b/>
          <w:bCs/>
          <w:lang w:val="bg-BG"/>
        </w:rPr>
        <w:t>Unzip</w:t>
      </w:r>
      <w:r w:rsidRPr="0078246D">
        <w:rPr>
          <w:bCs/>
          <w:lang w:val="bg-BG"/>
        </w:rPr>
        <w:t xml:space="preserve"> the </w:t>
      </w:r>
      <w:r w:rsidRPr="0078246D">
        <w:rPr>
          <w:b/>
          <w:bCs/>
          <w:lang w:val="bg-BG"/>
        </w:rPr>
        <w:t>EShop.zip</w:t>
      </w:r>
      <w:r w:rsidRPr="0078246D">
        <w:rPr>
          <w:bCs/>
          <w:lang w:val="bg-BG"/>
        </w:rPr>
        <w:t xml:space="preserve"> file into your preferred directory on your machine.</w:t>
      </w:r>
    </w:p>
    <w:p w14:paraId="14C65B3D" w14:textId="77777777" w:rsidR="0078246D" w:rsidRPr="0078246D" w:rsidRDefault="0078246D" w:rsidP="0078246D">
      <w:pPr>
        <w:numPr>
          <w:ilvl w:val="0"/>
          <w:numId w:val="9"/>
        </w:numPr>
        <w:spacing w:line="240" w:lineRule="auto"/>
        <w:rPr>
          <w:bCs/>
          <w:lang w:val="bg-BG"/>
        </w:rPr>
      </w:pPr>
      <w:r w:rsidRPr="0078246D">
        <w:rPr>
          <w:b/>
          <w:bCs/>
          <w:lang w:val="bg-BG"/>
        </w:rPr>
        <w:t>Build</w:t>
      </w:r>
      <w:r w:rsidRPr="0078246D">
        <w:rPr>
          <w:bCs/>
          <w:lang w:val="bg-BG"/>
        </w:rPr>
        <w:t xml:space="preserve"> and </w:t>
      </w:r>
      <w:r w:rsidRPr="0078246D">
        <w:rPr>
          <w:b/>
          <w:bCs/>
          <w:lang w:val="bg-BG"/>
        </w:rPr>
        <w:t>Run the Docker Containers</w:t>
      </w:r>
      <w:r w:rsidRPr="0078246D">
        <w:rPr>
          <w:bCs/>
          <w:lang w:val="bg-BG"/>
        </w:rPr>
        <w:t xml:space="preserve">. </w:t>
      </w:r>
    </w:p>
    <w:p w14:paraId="18A6F3C0" w14:textId="77777777" w:rsidR="0078246D" w:rsidRPr="0078246D" w:rsidRDefault="0078246D" w:rsidP="0078246D">
      <w:pPr>
        <w:rPr>
          <w:bCs/>
          <w:lang w:val="bg-BG"/>
        </w:rPr>
      </w:pPr>
      <w:r w:rsidRPr="0078246D">
        <w:rPr>
          <w:lang w:val="bg-BG"/>
        </w:rPr>
        <w:t xml:space="preserve">Ensure you have </w:t>
      </w:r>
      <w:r w:rsidRPr="0078246D">
        <w:rPr>
          <w:b/>
          <w:lang w:val="bg-BG"/>
        </w:rPr>
        <w:t>Docker</w:t>
      </w:r>
      <w:r w:rsidRPr="0078246D">
        <w:rPr>
          <w:lang w:val="bg-BG"/>
        </w:rPr>
        <w:t xml:space="preserve"> and </w:t>
      </w:r>
      <w:r w:rsidRPr="0078246D">
        <w:rPr>
          <w:b/>
          <w:lang w:val="bg-BG"/>
        </w:rPr>
        <w:t>Docker Compose</w:t>
      </w:r>
      <w:r w:rsidRPr="0078246D">
        <w:rPr>
          <w:lang w:val="bg-BG"/>
        </w:rPr>
        <w:t xml:space="preserve"> installed. Then, run the following command to build and start the containers:</w:t>
      </w:r>
    </w:p>
    <w:p w14:paraId="57E1D641" w14:textId="77777777" w:rsidR="0078246D" w:rsidRPr="0078246D" w:rsidRDefault="0078246D" w:rsidP="0078246D">
      <w:pPr>
        <w:rPr>
          <w:b/>
          <w:lang w:val="bg-BG"/>
        </w:rPr>
      </w:pPr>
      <w:r w:rsidRPr="0078246D">
        <w:rPr>
          <w:b/>
          <w:lang w:val="bg-BG"/>
        </w:rPr>
        <w:t xml:space="preserve">    </w:t>
      </w:r>
      <w:r w:rsidRPr="0078246D">
        <w:rPr>
          <w:b/>
          <w:bdr w:val="single" w:sz="4" w:space="0" w:color="auto"/>
          <w:lang w:val="bg-BG"/>
        </w:rPr>
        <w:t>docker-compose up --build</w:t>
      </w:r>
    </w:p>
    <w:p w14:paraId="0DE55CB9" w14:textId="77777777" w:rsidR="0078246D" w:rsidRPr="0078246D" w:rsidRDefault="0078246D" w:rsidP="0078246D">
      <w:pPr>
        <w:rPr>
          <w:lang w:val="bg-BG"/>
        </w:rPr>
      </w:pPr>
      <w:r w:rsidRPr="0078246D">
        <w:rPr>
          <w:lang w:val="bg-BG"/>
        </w:rPr>
        <w:t>This command will load the Docker image into your local Docker environment.</w:t>
      </w:r>
    </w:p>
    <w:p w14:paraId="3322E845" w14:textId="77777777" w:rsidR="0078246D" w:rsidRPr="0078246D" w:rsidRDefault="0078246D" w:rsidP="0078246D">
      <w:pPr>
        <w:numPr>
          <w:ilvl w:val="0"/>
          <w:numId w:val="9"/>
        </w:numPr>
        <w:rPr>
          <w:lang w:val="bg-BG"/>
        </w:rPr>
      </w:pPr>
      <w:r w:rsidRPr="0078246D">
        <w:rPr>
          <w:b/>
          <w:lang w:val="bg-BG"/>
        </w:rPr>
        <w:t>Access</w:t>
      </w:r>
      <w:r w:rsidRPr="0078246D">
        <w:rPr>
          <w:lang w:val="bg-BG"/>
        </w:rPr>
        <w:t xml:space="preserve"> the API</w:t>
      </w:r>
    </w:p>
    <w:p w14:paraId="5D356858" w14:textId="77777777" w:rsidR="0078246D" w:rsidRPr="0078246D" w:rsidRDefault="0078246D" w:rsidP="0078246D">
      <w:pPr>
        <w:rPr>
          <w:lang w:val="bg-BG"/>
        </w:rPr>
      </w:pPr>
      <w:r w:rsidRPr="0078246D">
        <w:rPr>
          <w:lang w:val="bg-BG"/>
        </w:rPr>
        <w:t>Once the containers are up and running, you can access the API at</w:t>
      </w:r>
      <w:r w:rsidRPr="0078246D">
        <w:t xml:space="preserve"> </w:t>
      </w:r>
      <w:hyperlink r:id="rId10" w:history="1">
        <w:r w:rsidRPr="0078246D">
          <w:rPr>
            <w:rStyle w:val="Hyperlink"/>
            <w:lang w:val="bg-BG"/>
          </w:rPr>
          <w:t>http://localhost:5000/api</w:t>
        </w:r>
      </w:hyperlink>
      <w:r w:rsidRPr="0078246D">
        <w:rPr>
          <w:lang w:val="bg-BG"/>
        </w:rPr>
        <w:t>.</w:t>
      </w:r>
    </w:p>
    <w:p w14:paraId="64F0EA88" w14:textId="77777777" w:rsidR="0078246D" w:rsidRPr="0078246D" w:rsidRDefault="0078246D" w:rsidP="0078246D">
      <w:pPr>
        <w:numPr>
          <w:ilvl w:val="0"/>
          <w:numId w:val="9"/>
        </w:numPr>
        <w:rPr>
          <w:lang w:val="bg-BG"/>
        </w:rPr>
      </w:pPr>
      <w:r w:rsidRPr="0078246D">
        <w:rPr>
          <w:lang w:val="bg-BG"/>
        </w:rPr>
        <w:t xml:space="preserve">API </w:t>
      </w:r>
      <w:r w:rsidRPr="0078246D">
        <w:rPr>
          <w:b/>
          <w:lang w:val="bg-BG"/>
        </w:rPr>
        <w:t>Documentation</w:t>
      </w:r>
    </w:p>
    <w:p w14:paraId="0B198199" w14:textId="52E14218" w:rsidR="0078246D" w:rsidRPr="007F5037" w:rsidRDefault="0078246D" w:rsidP="007F5037">
      <w:pPr>
        <w:rPr>
          <w:lang w:val="bg-BG"/>
        </w:rPr>
      </w:pPr>
      <w:r w:rsidRPr="0078246D">
        <w:rPr>
          <w:lang w:val="bg-BG"/>
        </w:rPr>
        <w:t xml:space="preserve">API documentation is available at </w:t>
      </w:r>
      <w:r w:rsidRPr="0078246D">
        <w:fldChar w:fldCharType="begin"/>
      </w:r>
      <w:r w:rsidRPr="0078246D">
        <w:instrText xml:space="preserve"> HYPERLINK "http://localhost:5000/api-docs" </w:instrText>
      </w:r>
      <w:r w:rsidRPr="0078246D">
        <w:fldChar w:fldCharType="separate"/>
      </w:r>
      <w:r w:rsidRPr="0078246D">
        <w:rPr>
          <w:rStyle w:val="Hyperlink"/>
          <w:lang w:val="bg-BG"/>
        </w:rPr>
        <w:t>http://localhost:5000/api-docs</w:t>
      </w:r>
      <w:r w:rsidRPr="0078246D">
        <w:rPr>
          <w:lang w:val="bg-BG"/>
        </w:rPr>
        <w:fldChar w:fldCharType="end"/>
      </w:r>
      <w:r w:rsidRPr="0078246D">
        <w:rPr>
          <w:lang w:val="bg-BG"/>
        </w:rPr>
        <w:t>.</w:t>
      </w:r>
    </w:p>
    <w:p w14:paraId="356628ED" w14:textId="50880126" w:rsidR="00853AC5" w:rsidRDefault="00D10A8E" w:rsidP="00853AC5">
      <w:pPr>
        <w:pStyle w:val="Heading2"/>
        <w:rPr>
          <w:lang w:val="bg-BG"/>
        </w:rPr>
      </w:pPr>
      <w:r>
        <w:rPr>
          <w:lang w:val="bg-BG"/>
        </w:rPr>
        <w:t>Setting Up the Project</w:t>
      </w:r>
    </w:p>
    <w:p w14:paraId="530BD91C" w14:textId="10723E60" w:rsidR="002D1B77" w:rsidRDefault="002D1B77" w:rsidP="002D1B77">
      <w:pPr>
        <w:pStyle w:val="Heading3"/>
      </w:pPr>
      <w:r w:rsidRPr="002D1B77">
        <w:t>Create a New C# Project</w:t>
      </w:r>
    </w:p>
    <w:p w14:paraId="42854E44" w14:textId="77777777" w:rsidR="00853AC5" w:rsidRDefault="00853AC5" w:rsidP="00853AC5">
      <w:r w:rsidRPr="00853AC5">
        <w:t xml:space="preserve">Open Visual Studio and create a new C# Console Application project named </w:t>
      </w:r>
      <w:r w:rsidRPr="002D1B77">
        <w:rPr>
          <w:rStyle w:val="CodeChar"/>
        </w:rPr>
        <w:t>ApiTestingWorkshop</w:t>
      </w:r>
      <w:r w:rsidRPr="00853AC5">
        <w:t>.</w:t>
      </w:r>
      <w:r>
        <w:t xml:space="preserve"> </w:t>
      </w:r>
    </w:p>
    <w:p w14:paraId="1C38CC73" w14:textId="3614128E" w:rsidR="00853AC5" w:rsidRDefault="00853AC5" w:rsidP="00853AC5">
      <w:r w:rsidRPr="00853AC5">
        <w:t xml:space="preserve">Right-click the solution in Solution Explorer and select </w:t>
      </w:r>
      <w:r w:rsidRPr="00853AC5">
        <w:rPr>
          <w:b/>
        </w:rPr>
        <w:t>Add</w:t>
      </w:r>
      <w:r w:rsidRPr="00853AC5">
        <w:t xml:space="preserve"> </w:t>
      </w:r>
      <w:r w:rsidR="007B0A01" w:rsidRPr="007B0A01">
        <w:rPr>
          <w:lang w:val="en-GB"/>
        </w:rPr>
        <w:sym w:font="Wingdings" w:char="F0E0"/>
      </w:r>
      <w:r w:rsidRPr="00853AC5">
        <w:t xml:space="preserve"> </w:t>
      </w:r>
      <w:r w:rsidRPr="00853AC5">
        <w:rPr>
          <w:b/>
        </w:rPr>
        <w:t>New Project</w:t>
      </w:r>
      <w:r w:rsidRPr="00853AC5">
        <w:t>.</w:t>
      </w:r>
    </w:p>
    <w:p w14:paraId="0609C2F5" w14:textId="436DB555" w:rsidR="002D276C" w:rsidRPr="002D276C" w:rsidRDefault="002D276C" w:rsidP="00853AC5">
      <w:pPr>
        <w:rPr>
          <w:lang w:val="bg-BG"/>
        </w:rPr>
      </w:pPr>
      <w:r w:rsidRPr="002D276C">
        <w:rPr>
          <w:noProof/>
          <w:lang w:val="bg-BG" w:eastAsia="bg-BG"/>
        </w:rPr>
        <w:lastRenderedPageBreak/>
        <w:drawing>
          <wp:inline distT="0" distB="0" distL="0" distR="0" wp14:anchorId="716176ED" wp14:editId="431C5291">
            <wp:extent cx="2133898" cy="733527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00D6">
        <w:t xml:space="preserve"> </w:t>
      </w:r>
      <w:r>
        <w:t xml:space="preserve"> </w:t>
      </w:r>
      <w:r w:rsidR="00D500D6" w:rsidRPr="00D500D6">
        <w:rPr>
          <w:lang w:val="en-GB"/>
        </w:rPr>
        <w:sym w:font="Wingdings" w:char="F0E0"/>
      </w:r>
      <w:r w:rsidR="00D500D6" w:rsidRPr="00D500D6">
        <w:rPr>
          <w:noProof/>
          <w:lang w:val="bg-BG" w:eastAsia="bg-BG"/>
        </w:rPr>
        <w:drawing>
          <wp:inline distT="0" distB="0" distL="0" distR="0" wp14:anchorId="2EE02ECC" wp14:editId="697022D8">
            <wp:extent cx="5410955" cy="137179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C1CEA" w14:textId="782D85AE" w:rsidR="00853AC5" w:rsidRDefault="00853AC5" w:rsidP="00853AC5">
      <w:r w:rsidRPr="00853AC5">
        <w:t xml:space="preserve">Choose </w:t>
      </w:r>
      <w:r w:rsidRPr="002D1B77">
        <w:rPr>
          <w:b/>
        </w:rPr>
        <w:t>Unit Test Project</w:t>
      </w:r>
      <w:r w:rsidRPr="00853AC5">
        <w:t xml:space="preserve"> and name it </w:t>
      </w:r>
      <w:r w:rsidRPr="00853AC5">
        <w:rPr>
          <w:rStyle w:val="CodeChar"/>
        </w:rPr>
        <w:t>ApiTests</w:t>
      </w:r>
      <w:r w:rsidRPr="00853AC5">
        <w:t>.</w:t>
      </w:r>
    </w:p>
    <w:p w14:paraId="298D7BBC" w14:textId="40E4AD8F" w:rsidR="00D500D6" w:rsidRDefault="00D500D6" w:rsidP="00853AC5">
      <w:r>
        <w:t>Your project should have this architecture for now:</w:t>
      </w:r>
    </w:p>
    <w:p w14:paraId="1FE32FC7" w14:textId="6035B67C" w:rsidR="00D500D6" w:rsidRPr="00D500D6" w:rsidRDefault="00D500D6" w:rsidP="00853AC5">
      <w:r w:rsidRPr="00D500D6">
        <w:rPr>
          <w:noProof/>
          <w:lang w:val="bg-BG" w:eastAsia="bg-BG"/>
        </w:rPr>
        <w:drawing>
          <wp:inline distT="0" distB="0" distL="0" distR="0" wp14:anchorId="07A6AB4F" wp14:editId="2006BDA2">
            <wp:extent cx="2200582" cy="1276528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DEED6" w14:textId="4F260B26" w:rsidR="00853AC5" w:rsidRDefault="002D1B77" w:rsidP="002D1B77">
      <w:pPr>
        <w:pStyle w:val="Heading3"/>
        <w:rPr>
          <w:lang w:val="bg-BG"/>
        </w:rPr>
      </w:pPr>
      <w:r w:rsidRPr="002D1B77">
        <w:t xml:space="preserve">Install </w:t>
      </w:r>
      <w:proofErr w:type="spellStart"/>
      <w:r w:rsidRPr="002D1B77">
        <w:t>NUnit</w:t>
      </w:r>
      <w:proofErr w:type="spellEnd"/>
      <w:r w:rsidRPr="002D1B77">
        <w:t xml:space="preserve"> and </w:t>
      </w:r>
      <w:proofErr w:type="spellStart"/>
      <w:r w:rsidRPr="002D1B77">
        <w:t>RestSharp</w:t>
      </w:r>
      <w:proofErr w:type="spellEnd"/>
      <w:r w:rsidRPr="002D1B77">
        <w:t xml:space="preserve"> via </w:t>
      </w:r>
      <w:proofErr w:type="spellStart"/>
      <w:r w:rsidRPr="002D1B77">
        <w:t>NuGet</w:t>
      </w:r>
      <w:proofErr w:type="spellEnd"/>
    </w:p>
    <w:p w14:paraId="1E8E532D" w14:textId="552670D5" w:rsidR="002D1B77" w:rsidRPr="002D1B77" w:rsidRDefault="002D1B77" w:rsidP="002D1B77">
      <w:pPr>
        <w:rPr>
          <w:lang w:val="bg-BG"/>
        </w:rPr>
      </w:pPr>
      <w:r w:rsidRPr="002D1B77">
        <w:rPr>
          <w:lang w:val="bg-BG"/>
        </w:rPr>
        <w:t xml:space="preserve">Right-click on the </w:t>
      </w:r>
      <w:r w:rsidRPr="002D1B77">
        <w:rPr>
          <w:rStyle w:val="CodeChar"/>
          <w:lang w:val="bg-BG"/>
        </w:rPr>
        <w:t>ApiTests</w:t>
      </w:r>
      <w:r w:rsidRPr="002D1B77">
        <w:rPr>
          <w:lang w:val="bg-BG"/>
        </w:rPr>
        <w:t xml:space="preserve"> project and select </w:t>
      </w:r>
      <w:r w:rsidRPr="002D1B77">
        <w:rPr>
          <w:b/>
          <w:lang w:val="bg-BG"/>
        </w:rPr>
        <w:t>Manage NuGet Packages</w:t>
      </w:r>
      <w:r w:rsidRPr="002D1B77">
        <w:rPr>
          <w:lang w:val="bg-BG"/>
        </w:rPr>
        <w:t>.</w:t>
      </w:r>
    </w:p>
    <w:p w14:paraId="5519A39D" w14:textId="3EC386AD" w:rsidR="002D1B77" w:rsidRPr="002D1B77" w:rsidRDefault="002D1B77" w:rsidP="002D1B77">
      <w:pPr>
        <w:rPr>
          <w:lang w:val="bg-BG"/>
        </w:rPr>
      </w:pPr>
      <w:r w:rsidRPr="002D1B77">
        <w:rPr>
          <w:lang w:val="bg-BG"/>
        </w:rPr>
        <w:t>Search for and install the following packages:</w:t>
      </w:r>
    </w:p>
    <w:p w14:paraId="53A695B3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NUnit</w:t>
      </w:r>
    </w:p>
    <w:p w14:paraId="38C9E1CC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NUnit3TestAdapter</w:t>
      </w:r>
    </w:p>
    <w:p w14:paraId="33E82CEC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Microsoft.NET.Test.Sdk</w:t>
      </w:r>
    </w:p>
    <w:p w14:paraId="6D101D18" w14:textId="77777777" w:rsidR="002D1B77" w:rsidRPr="002D1B77" w:rsidRDefault="002D1B77" w:rsidP="00AB40CE">
      <w:pPr>
        <w:numPr>
          <w:ilvl w:val="0"/>
          <w:numId w:val="2"/>
        </w:numPr>
        <w:rPr>
          <w:lang w:val="bg-BG"/>
        </w:rPr>
      </w:pPr>
      <w:r w:rsidRPr="002D1B77">
        <w:rPr>
          <w:lang w:val="bg-BG"/>
        </w:rPr>
        <w:t>RestSharp</w:t>
      </w:r>
    </w:p>
    <w:p w14:paraId="38623E6B" w14:textId="77777777" w:rsidR="002D1B77" w:rsidRDefault="002D1B77" w:rsidP="002D1B77">
      <w:pPr>
        <w:pStyle w:val="Heading3"/>
        <w:rPr>
          <w:lang w:val="bg-BG"/>
        </w:rPr>
      </w:pPr>
      <w:r w:rsidRPr="002D1B77">
        <w:rPr>
          <w:lang w:val="bg-BG"/>
        </w:rPr>
        <w:t>Configure the Project for Unit Testing</w:t>
      </w:r>
    </w:p>
    <w:p w14:paraId="4C08D0A3" w14:textId="4A1E4230" w:rsidR="00853AC5" w:rsidRDefault="002D1B77" w:rsidP="00853AC5">
      <w:pPr>
        <w:rPr>
          <w:lang w:val="bg-BG"/>
        </w:rPr>
      </w:pPr>
      <w:r w:rsidRPr="002D1B77">
        <w:rPr>
          <w:lang w:val="bg-BG"/>
        </w:rPr>
        <w:t xml:space="preserve">Ensure that the ApiTests </w:t>
      </w:r>
      <w:r w:rsidRPr="00005418">
        <w:rPr>
          <w:lang w:val="bg-BG"/>
        </w:rPr>
        <w:t xml:space="preserve">project references </w:t>
      </w:r>
      <w:r w:rsidRPr="00005418">
        <w:rPr>
          <w:rStyle w:val="CodeChar"/>
          <w:lang w:val="bg-BG"/>
        </w:rPr>
        <w:t>NUnit</w:t>
      </w:r>
      <w:r w:rsidRPr="002D1B77">
        <w:rPr>
          <w:lang w:val="bg-BG"/>
        </w:rPr>
        <w:t xml:space="preserve"> and is set up to run tests. Check that the </w:t>
      </w:r>
      <w:r w:rsidRPr="00005418">
        <w:rPr>
          <w:rStyle w:val="CodeChar"/>
          <w:lang w:val="bg-BG"/>
        </w:rPr>
        <w:t>NUnit3TestAdapter</w:t>
      </w:r>
      <w:r w:rsidRPr="002D1B77">
        <w:rPr>
          <w:lang w:val="bg-BG"/>
        </w:rPr>
        <w:t xml:space="preserve"> is properly installed.</w:t>
      </w:r>
    </w:p>
    <w:p w14:paraId="630B0552" w14:textId="0D91CE4C" w:rsidR="00A16278" w:rsidRDefault="00A16278" w:rsidP="00A16278">
      <w:pPr>
        <w:pStyle w:val="Heading3"/>
        <w:rPr>
          <w:lang w:val="bg-BG"/>
        </w:rPr>
      </w:pPr>
      <w:r>
        <w:t xml:space="preserve">Add </w:t>
      </w:r>
      <w:r w:rsidRPr="00A16278">
        <w:rPr>
          <w:lang w:val="bg-BG"/>
        </w:rPr>
        <w:t>Global</w:t>
      </w:r>
      <w:r>
        <w:t xml:space="preserve"> C</w:t>
      </w:r>
      <w:r w:rsidRPr="00A16278">
        <w:rPr>
          <w:lang w:val="bg-BG"/>
        </w:rPr>
        <w:t>onstants</w:t>
      </w:r>
    </w:p>
    <w:p w14:paraId="1BF62372" w14:textId="79AEDAB9" w:rsidR="00A16278" w:rsidRPr="00A16278" w:rsidRDefault="00A16278" w:rsidP="00A16278">
      <w:pPr>
        <w:rPr>
          <w:lang w:val="bg-BG"/>
        </w:rPr>
      </w:pPr>
      <w:r>
        <w:t xml:space="preserve">Create new class </w:t>
      </w:r>
      <w:r w:rsidRPr="00A16278">
        <w:rPr>
          <w:rStyle w:val="CodeChar"/>
          <w:lang w:val="bg-BG"/>
        </w:rPr>
        <w:t>GlobalConstants</w:t>
      </w:r>
      <w:r w:rsidRPr="00A16278">
        <w:rPr>
          <w:rStyle w:val="CodeChar"/>
        </w:rPr>
        <w:t>.cs</w:t>
      </w:r>
      <w:r>
        <w:t xml:space="preserve">. </w:t>
      </w:r>
      <w:r>
        <w:rPr>
          <w:lang w:val="bg-BG"/>
        </w:rPr>
        <w:t>This</w:t>
      </w:r>
      <w:r w:rsidRPr="00A16278">
        <w:rPr>
          <w:lang w:val="bg-BG"/>
        </w:rPr>
        <w:t xml:space="preserve"> class is a static utility class that contains essential </w:t>
      </w:r>
      <w:r w:rsidRPr="00A16278">
        <w:rPr>
          <w:b/>
          <w:lang w:val="bg-BG"/>
        </w:rPr>
        <w:t>constants</w:t>
      </w:r>
      <w:r w:rsidRPr="00A16278">
        <w:rPr>
          <w:lang w:val="bg-BG"/>
        </w:rPr>
        <w:t xml:space="preserve"> and </w:t>
      </w:r>
      <w:r w:rsidRPr="00A16278">
        <w:rPr>
          <w:b/>
          <w:lang w:val="bg-BG"/>
        </w:rPr>
        <w:t>methods</w:t>
      </w:r>
      <w:r w:rsidRPr="00A16278">
        <w:rPr>
          <w:lang w:val="bg-BG"/>
        </w:rPr>
        <w:t xml:space="preserve"> for the application. It includes:</w:t>
      </w:r>
    </w:p>
    <w:p w14:paraId="4CBA917F" w14:textId="0CA7AF9A" w:rsidR="00A16278" w:rsidRPr="00A16278" w:rsidRDefault="00A16278" w:rsidP="00A16278">
      <w:pPr>
        <w:numPr>
          <w:ilvl w:val="0"/>
          <w:numId w:val="27"/>
        </w:numPr>
        <w:rPr>
          <w:lang w:val="bg-BG"/>
        </w:rPr>
      </w:pPr>
      <w:r w:rsidRPr="00A16278">
        <w:rPr>
          <w:b/>
          <w:bCs/>
          <w:lang w:val="bg-BG"/>
        </w:rPr>
        <w:t>BaseUrl:</w:t>
      </w:r>
      <w:r w:rsidRPr="00A16278">
        <w:rPr>
          <w:lang w:val="bg-BG"/>
        </w:rPr>
        <w:t xml:space="preserve"> A constant string that defines the API's base URL ("</w:t>
      </w:r>
      <w:hyperlink r:id="rId14" w:history="1">
        <w:r w:rsidRPr="00A16278">
          <w:rPr>
            <w:rStyle w:val="Hyperlink"/>
            <w:lang w:val="bg-BG"/>
          </w:rPr>
          <w:t>http://localhost:5000/api</w:t>
        </w:r>
      </w:hyperlink>
      <w:r w:rsidRPr="00A16278">
        <w:rPr>
          <w:lang w:val="bg-BG"/>
        </w:rPr>
        <w:t>").</w:t>
      </w:r>
    </w:p>
    <w:p w14:paraId="2C6CA11C" w14:textId="77777777" w:rsidR="00A16278" w:rsidRPr="00A16278" w:rsidRDefault="00A16278" w:rsidP="00A16278">
      <w:pPr>
        <w:numPr>
          <w:ilvl w:val="0"/>
          <w:numId w:val="27"/>
        </w:numPr>
        <w:rPr>
          <w:lang w:val="bg-BG"/>
        </w:rPr>
      </w:pPr>
      <w:r w:rsidRPr="00A16278">
        <w:rPr>
          <w:b/>
          <w:bCs/>
          <w:lang w:val="bg-BG"/>
        </w:rPr>
        <w:t>AuthenticateUser Method:</w:t>
      </w:r>
      <w:r w:rsidRPr="00A16278">
        <w:rPr>
          <w:lang w:val="bg-BG"/>
        </w:rPr>
        <w:t xml:space="preserve"> A method that handles user authentication by sending a POST request to the API. It returns an </w:t>
      </w:r>
      <w:r w:rsidRPr="00A16278">
        <w:rPr>
          <w:b/>
          <w:lang w:val="bg-BG"/>
        </w:rPr>
        <w:t>authentication token</w:t>
      </w:r>
      <w:r w:rsidRPr="00A16278">
        <w:rPr>
          <w:lang w:val="bg-BG"/>
        </w:rPr>
        <w:t xml:space="preserve"> if successful, or fails the test with an error message if authentication fails.</w:t>
      </w:r>
    </w:p>
    <w:p w14:paraId="5E6D7F32" w14:textId="77777777" w:rsidR="00A16278" w:rsidRPr="00A16278" w:rsidRDefault="00A16278" w:rsidP="00A16278">
      <w:pPr>
        <w:rPr>
          <w:lang w:val="bg-BG"/>
        </w:rPr>
      </w:pPr>
      <w:r w:rsidRPr="00A16278">
        <w:rPr>
          <w:lang w:val="bg-BG"/>
        </w:rPr>
        <w:t xml:space="preserve">This class centralizes key </w:t>
      </w:r>
      <w:r w:rsidRPr="00A16278">
        <w:rPr>
          <w:b/>
          <w:lang w:val="bg-BG"/>
        </w:rPr>
        <w:t>API configurations</w:t>
      </w:r>
      <w:r w:rsidRPr="00A16278">
        <w:rPr>
          <w:lang w:val="bg-BG"/>
        </w:rPr>
        <w:t xml:space="preserve"> and </w:t>
      </w:r>
      <w:r w:rsidRPr="00A16278">
        <w:rPr>
          <w:b/>
          <w:lang w:val="bg-BG"/>
        </w:rPr>
        <w:t>authentication logic</w:t>
      </w:r>
      <w:r w:rsidRPr="00A16278">
        <w:rPr>
          <w:lang w:val="bg-BG"/>
        </w:rPr>
        <w:t xml:space="preserve"> for easy reuse across the application.</w:t>
      </w:r>
    </w:p>
    <w:p w14:paraId="2DA3F794" w14:textId="63B5D34A" w:rsidR="00A16278" w:rsidRPr="00A16278" w:rsidRDefault="0003622A" w:rsidP="00A16278">
      <w:r w:rsidRPr="0003622A">
        <w:rPr>
          <w:noProof/>
          <w:lang w:val="bg-BG" w:eastAsia="bg-BG"/>
        </w:rPr>
        <w:lastRenderedPageBreak/>
        <w:drawing>
          <wp:inline distT="0" distB="0" distL="0" distR="0" wp14:anchorId="5177AC1A" wp14:editId="55495441">
            <wp:extent cx="5905500" cy="322295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7941" cy="322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B35B5" w14:textId="1866EE9B" w:rsidR="00C540C5" w:rsidRDefault="00D10A8E" w:rsidP="00853AC5">
      <w:pPr>
        <w:pStyle w:val="Heading2"/>
        <w:rPr>
          <w:lang w:val="bg-BG"/>
        </w:rPr>
      </w:pPr>
      <w:r w:rsidRPr="00D10A8E">
        <w:rPr>
          <w:lang w:val="bg-BG"/>
        </w:rPr>
        <w:t>Blog</w:t>
      </w:r>
      <w:r>
        <w:t xml:space="preserve"> </w:t>
      </w:r>
      <w:r w:rsidRPr="00D10A8E">
        <w:rPr>
          <w:lang w:val="bg-BG"/>
        </w:rPr>
        <w:t>Management</w:t>
      </w:r>
      <w:r>
        <w:t xml:space="preserve"> </w:t>
      </w:r>
      <w:r w:rsidRPr="00D10A8E">
        <w:rPr>
          <w:lang w:val="bg-BG"/>
        </w:rPr>
        <w:t>Tests</w:t>
      </w:r>
    </w:p>
    <w:p w14:paraId="75D29278" w14:textId="07C049CF" w:rsidR="007B0A01" w:rsidRPr="002D1B77" w:rsidRDefault="007B0A01" w:rsidP="007B0A01">
      <w:pPr>
        <w:rPr>
          <w:lang w:val="bg-BG"/>
        </w:rPr>
      </w:pPr>
      <w:r w:rsidRPr="002D1B77">
        <w:rPr>
          <w:lang w:val="bg-BG"/>
        </w:rPr>
        <w:t xml:space="preserve">Create a new test class named </w:t>
      </w:r>
      <w:r w:rsidR="005B1583" w:rsidRPr="005B1583">
        <w:rPr>
          <w:rFonts w:ascii="Consolas" w:hAnsi="Consolas"/>
          <w:b/>
          <w:noProof/>
          <w:lang w:val="bg-BG"/>
        </w:rPr>
        <w:t>BlogManagementTests</w:t>
      </w:r>
      <w:r w:rsidRPr="002D1B77">
        <w:rPr>
          <w:rStyle w:val="CodeChar"/>
          <w:lang w:val="bg-BG"/>
        </w:rPr>
        <w:t>.cs</w:t>
      </w:r>
      <w:r w:rsidRPr="002D1B77">
        <w:rPr>
          <w:lang w:val="bg-BG"/>
        </w:rPr>
        <w:t xml:space="preserve"> in the </w:t>
      </w:r>
      <w:r w:rsidRPr="002D1B77">
        <w:rPr>
          <w:rStyle w:val="CodeChar"/>
          <w:lang w:val="bg-BG"/>
        </w:rPr>
        <w:t>ApiTests</w:t>
      </w:r>
      <w:r w:rsidRPr="002D1B77">
        <w:rPr>
          <w:lang w:val="bg-BG"/>
        </w:rPr>
        <w:t xml:space="preserve"> project.</w:t>
      </w:r>
    </w:p>
    <w:p w14:paraId="158BAA9E" w14:textId="64360A4F" w:rsidR="00A72EEA" w:rsidRDefault="00A72EEA" w:rsidP="007B0A01">
      <w:r w:rsidRPr="00A72EEA">
        <w:t xml:space="preserve">The </w:t>
      </w:r>
      <w:r w:rsidR="005B1583" w:rsidRPr="005B1583">
        <w:rPr>
          <w:rFonts w:ascii="Consolas" w:hAnsi="Consolas"/>
          <w:b/>
          <w:noProof/>
          <w:lang w:val="bg-BG"/>
        </w:rPr>
        <w:t>BlogManagementTests</w:t>
      </w:r>
      <w:r w:rsidR="005B1583">
        <w:rPr>
          <w:rFonts w:ascii="Consolas" w:hAnsi="Consolas"/>
          <w:b/>
          <w:noProof/>
          <w:lang w:val="bg-BG"/>
        </w:rPr>
        <w:t xml:space="preserve"> </w:t>
      </w:r>
      <w:r w:rsidRPr="00A72EEA">
        <w:t xml:space="preserve">class is a test fixture, marked with the </w:t>
      </w:r>
      <w:r w:rsidRPr="00A72EEA">
        <w:rPr>
          <w:rStyle w:val="CodeChar"/>
        </w:rPr>
        <w:t>[TestFixture]</w:t>
      </w:r>
      <w:r w:rsidRPr="00A72EEA">
        <w:t xml:space="preserve"> attribute, designed to test the </w:t>
      </w:r>
      <w:r w:rsidR="005B1583">
        <w:rPr>
          <w:b/>
        </w:rPr>
        <w:t>Blog</w:t>
      </w:r>
      <w:r w:rsidRPr="00A72EEA">
        <w:rPr>
          <w:b/>
        </w:rPr>
        <w:t xml:space="preserve"> API</w:t>
      </w:r>
      <w:r w:rsidRPr="00A72EEA">
        <w:t xml:space="preserve">. It includes a </w:t>
      </w:r>
      <w:r w:rsidRPr="00A72EEA">
        <w:rPr>
          <w:rStyle w:val="CodeChar"/>
        </w:rPr>
        <w:t>RestClient</w:t>
      </w:r>
      <w:r w:rsidRPr="00A72EEA">
        <w:t xml:space="preserve"> for making </w:t>
      </w:r>
      <w:r w:rsidRPr="00A72EEA">
        <w:rPr>
          <w:b/>
        </w:rPr>
        <w:t>API requests</w:t>
      </w:r>
      <w:r w:rsidRPr="00A72EEA">
        <w:t xml:space="preserve">. The </w:t>
      </w:r>
      <w:r w:rsidRPr="00A72EEA">
        <w:rPr>
          <w:rStyle w:val="CodeChar"/>
        </w:rPr>
        <w:t>Dispose</w:t>
      </w:r>
      <w:r>
        <w:rPr>
          <w:rStyle w:val="CodeChar"/>
        </w:rPr>
        <w:t>()</w:t>
      </w:r>
      <w:r w:rsidRPr="00A72EEA">
        <w:t xml:space="preserve"> </w:t>
      </w:r>
      <w:r w:rsidRPr="00A72EEA">
        <w:rPr>
          <w:b/>
        </w:rPr>
        <w:t>method</w:t>
      </w:r>
      <w:r w:rsidRPr="00A72EEA">
        <w:t xml:space="preserve"> disposes of the </w:t>
      </w:r>
      <w:r w:rsidRPr="00A72EEA">
        <w:rPr>
          <w:rStyle w:val="CodeChar"/>
        </w:rPr>
        <w:t>RestClient</w:t>
      </w:r>
      <w:r w:rsidRPr="00A72EEA">
        <w:t xml:space="preserve"> instance to prevent resource leaks, maintaining a clean test environment.</w:t>
      </w:r>
    </w:p>
    <w:p w14:paraId="2C5A43C5" w14:textId="77777777" w:rsidR="005B1583" w:rsidRPr="005B1583" w:rsidRDefault="005B1583" w:rsidP="005B1583">
      <w:pPr>
        <w:rPr>
          <w:bCs/>
        </w:rPr>
      </w:pPr>
      <w:r w:rsidRPr="005B1583">
        <w:rPr>
          <w:bCs/>
        </w:rPr>
        <w:t xml:space="preserve">The </w:t>
      </w:r>
      <w:r w:rsidRPr="005B1583">
        <w:rPr>
          <w:b/>
          <w:bCs/>
        </w:rPr>
        <w:t>Setup</w:t>
      </w:r>
      <w:r w:rsidRPr="005B1583">
        <w:rPr>
          <w:bCs/>
        </w:rPr>
        <w:t xml:space="preserve"> method initializes the </w:t>
      </w:r>
      <w:r w:rsidRPr="005B1583">
        <w:rPr>
          <w:b/>
          <w:bCs/>
        </w:rPr>
        <w:t>RestClient</w:t>
      </w:r>
      <w:r w:rsidRPr="005B1583">
        <w:rPr>
          <w:bCs/>
        </w:rPr>
        <w:t xml:space="preserve"> and </w:t>
      </w:r>
      <w:r w:rsidRPr="005B1583">
        <w:rPr>
          <w:b/>
          <w:bCs/>
        </w:rPr>
        <w:t>authenticates</w:t>
      </w:r>
      <w:r w:rsidRPr="005B1583">
        <w:rPr>
          <w:bCs/>
        </w:rPr>
        <w:t xml:space="preserve"> the user </w:t>
      </w:r>
      <w:r w:rsidRPr="005B1583">
        <w:rPr>
          <w:b/>
          <w:bCs/>
        </w:rPr>
        <w:t>before each test</w:t>
      </w:r>
      <w:r w:rsidRPr="005B1583">
        <w:rPr>
          <w:bCs/>
        </w:rPr>
        <w:t xml:space="preserve">, ensuring a secure and consistent testing environment by </w:t>
      </w:r>
      <w:r w:rsidRPr="005B1583">
        <w:rPr>
          <w:b/>
          <w:bCs/>
        </w:rPr>
        <w:t>validating</w:t>
      </w:r>
      <w:r w:rsidRPr="005B1583">
        <w:rPr>
          <w:bCs/>
        </w:rPr>
        <w:t xml:space="preserve"> the </w:t>
      </w:r>
      <w:r w:rsidRPr="005B1583">
        <w:rPr>
          <w:b/>
          <w:bCs/>
        </w:rPr>
        <w:t>authentication token</w:t>
      </w:r>
      <w:r w:rsidRPr="005B1583">
        <w:rPr>
          <w:bCs/>
        </w:rPr>
        <w:t>.</w:t>
      </w:r>
    </w:p>
    <w:p w14:paraId="55B99265" w14:textId="49B13872" w:rsidR="00A16278" w:rsidRPr="00A72EEA" w:rsidRDefault="0003622A" w:rsidP="007B0A01">
      <w:r w:rsidRPr="0003622A">
        <w:rPr>
          <w:noProof/>
          <w:lang w:val="bg-BG" w:eastAsia="bg-BG"/>
        </w:rPr>
        <w:drawing>
          <wp:inline distT="0" distB="0" distL="0" distR="0" wp14:anchorId="2ECF3F89" wp14:editId="3CC67DE5">
            <wp:extent cx="6315075" cy="3139094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23066" cy="314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81F2F" w14:textId="44FC057B" w:rsidR="00853AC5" w:rsidRDefault="00D10A8E" w:rsidP="00C540C5">
      <w:pPr>
        <w:pStyle w:val="Heading3"/>
        <w:rPr>
          <w:lang w:val="bg-BG"/>
        </w:rPr>
      </w:pPr>
      <w:r w:rsidRPr="00D10A8E">
        <w:rPr>
          <w:lang w:val="bg-BG"/>
        </w:rPr>
        <w:t>Blog</w:t>
      </w:r>
      <w:r>
        <w:t xml:space="preserve"> </w:t>
      </w:r>
      <w:r w:rsidRPr="00D10A8E">
        <w:rPr>
          <w:lang w:val="bg-BG"/>
        </w:rPr>
        <w:t>Post</w:t>
      </w:r>
      <w:r>
        <w:t xml:space="preserve"> </w:t>
      </w:r>
      <w:r w:rsidRPr="00D10A8E">
        <w:rPr>
          <w:lang w:val="bg-BG"/>
        </w:rPr>
        <w:t>Lifecycle</w:t>
      </w:r>
      <w:r>
        <w:t xml:space="preserve"> </w:t>
      </w:r>
      <w:r w:rsidRPr="00D10A8E">
        <w:rPr>
          <w:lang w:val="bg-BG"/>
        </w:rPr>
        <w:t>Test</w:t>
      </w:r>
    </w:p>
    <w:p w14:paraId="2583D5C5" w14:textId="7E4B2855" w:rsidR="00601906" w:rsidRDefault="0003622A" w:rsidP="008B5D57">
      <w:r w:rsidRPr="0003622A">
        <w:t xml:space="preserve">The </w:t>
      </w:r>
      <w:r w:rsidRPr="00601906">
        <w:rPr>
          <w:rStyle w:val="CodeChar"/>
        </w:rPr>
        <w:t>BlogPostLifecycleTest</w:t>
      </w:r>
      <w:r w:rsidRPr="0003622A">
        <w:t xml:space="preserve"> </w:t>
      </w:r>
      <w:r w:rsidRPr="00601906">
        <w:rPr>
          <w:b/>
        </w:rPr>
        <w:t>method</w:t>
      </w:r>
      <w:r w:rsidRPr="0003622A">
        <w:t xml:space="preserve"> is an automated test that verifies the complete lifecycle of a blog post through a series of </w:t>
      </w:r>
      <w:r w:rsidRPr="00601906">
        <w:rPr>
          <w:b/>
        </w:rPr>
        <w:t>API requests</w:t>
      </w:r>
      <w:r w:rsidRPr="0003622A">
        <w:t xml:space="preserve">. The test begins by </w:t>
      </w:r>
      <w:r w:rsidRPr="00601906">
        <w:rPr>
          <w:b/>
        </w:rPr>
        <w:t>creating</w:t>
      </w:r>
      <w:r w:rsidRPr="0003622A">
        <w:t xml:space="preserve"> a </w:t>
      </w:r>
      <w:r w:rsidRPr="00601906">
        <w:rPr>
          <w:b/>
        </w:rPr>
        <w:t>new blog post</w:t>
      </w:r>
      <w:r w:rsidRPr="0003622A">
        <w:t xml:space="preserve"> using a </w:t>
      </w:r>
      <w:r w:rsidRPr="00601906">
        <w:rPr>
          <w:b/>
        </w:rPr>
        <w:t>POST request</w:t>
      </w:r>
      <w:r w:rsidRPr="0003622A">
        <w:t xml:space="preserve">, where it </w:t>
      </w:r>
      <w:r w:rsidRPr="0003622A">
        <w:lastRenderedPageBreak/>
        <w:t xml:space="preserve">checks that the </w:t>
      </w:r>
      <w:r w:rsidRPr="00601906">
        <w:rPr>
          <w:b/>
        </w:rPr>
        <w:t xml:space="preserve">post </w:t>
      </w:r>
      <w:r w:rsidRPr="00601906">
        <w:t>was</w:t>
      </w:r>
      <w:r w:rsidRPr="00601906">
        <w:rPr>
          <w:b/>
        </w:rPr>
        <w:t xml:space="preserve"> successfully</w:t>
      </w:r>
      <w:r w:rsidRPr="0003622A">
        <w:t xml:space="preserve"> </w:t>
      </w:r>
      <w:r w:rsidRPr="00601906">
        <w:rPr>
          <w:b/>
        </w:rPr>
        <w:t>created</w:t>
      </w:r>
      <w:r w:rsidRPr="0003622A">
        <w:t xml:space="preserve"> and that a </w:t>
      </w:r>
      <w:r w:rsidRPr="00601906">
        <w:rPr>
          <w:b/>
        </w:rPr>
        <w:t>valid blog post ID is returned</w:t>
      </w:r>
      <w:r w:rsidRPr="0003622A">
        <w:t xml:space="preserve">. </w:t>
      </w:r>
      <w:r w:rsidR="00D27E72">
        <w:t xml:space="preserve">Don’t forget to attach </w:t>
      </w:r>
      <w:r w:rsidR="00D27E72" w:rsidRPr="00D27E72">
        <w:rPr>
          <w:b/>
        </w:rPr>
        <w:t>authorization token</w:t>
      </w:r>
      <w:r w:rsidR="00D27E72">
        <w:t xml:space="preserve"> to the header for all requests.</w:t>
      </w:r>
    </w:p>
    <w:p w14:paraId="74560A5E" w14:textId="3BC8BAC2" w:rsidR="00601906" w:rsidRDefault="00601906" w:rsidP="008B5D57">
      <w:r w:rsidRPr="00601906">
        <w:rPr>
          <w:noProof/>
          <w:lang w:val="bg-BG" w:eastAsia="bg-BG"/>
        </w:rPr>
        <w:drawing>
          <wp:inline distT="0" distB="0" distL="0" distR="0" wp14:anchorId="1EB17C85" wp14:editId="049AD4FA">
            <wp:extent cx="6522720" cy="24726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03A61" w14:textId="0CEA3496" w:rsidR="00D27E72" w:rsidRDefault="00770CCC" w:rsidP="008B5D57">
      <w:r>
        <w:t>T</w:t>
      </w:r>
      <w:r w:rsidR="0003622A" w:rsidRPr="0003622A">
        <w:t xml:space="preserve">he test </w:t>
      </w:r>
      <w:r w:rsidR="0003622A" w:rsidRPr="00D27E72">
        <w:rPr>
          <w:b/>
        </w:rPr>
        <w:t>updates the existing blog post</w:t>
      </w:r>
      <w:r w:rsidR="0003622A" w:rsidRPr="0003622A">
        <w:t xml:space="preserve"> via a </w:t>
      </w:r>
      <w:r w:rsidR="0003622A" w:rsidRPr="00D27E72">
        <w:rPr>
          <w:b/>
        </w:rPr>
        <w:t>PUT request</w:t>
      </w:r>
      <w:r w:rsidR="0003622A" w:rsidRPr="0003622A">
        <w:t xml:space="preserve"> and asserts that the </w:t>
      </w:r>
      <w:r w:rsidR="0003622A" w:rsidRPr="00D27E72">
        <w:rPr>
          <w:b/>
        </w:rPr>
        <w:t>update operation is successful</w:t>
      </w:r>
      <w:r w:rsidR="0003622A" w:rsidRPr="0003622A">
        <w:t xml:space="preserve">. </w:t>
      </w:r>
    </w:p>
    <w:p w14:paraId="70EC3FD3" w14:textId="1B3E546F" w:rsidR="00D27E72" w:rsidRDefault="00D27E72" w:rsidP="008B5D57">
      <w:r w:rsidRPr="00D27E72">
        <w:rPr>
          <w:noProof/>
          <w:lang w:val="bg-BG" w:eastAsia="bg-BG"/>
        </w:rPr>
        <w:drawing>
          <wp:inline distT="0" distB="0" distL="0" distR="0" wp14:anchorId="4139D574" wp14:editId="7EDFCEA8">
            <wp:extent cx="6522720" cy="16135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61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6BFD5" w14:textId="77777777" w:rsidR="00D27E72" w:rsidRDefault="0003622A" w:rsidP="008B5D57">
      <w:r w:rsidRPr="0003622A">
        <w:t xml:space="preserve">Following this, the </w:t>
      </w:r>
      <w:r w:rsidRPr="00D27E72">
        <w:rPr>
          <w:b/>
        </w:rPr>
        <w:t xml:space="preserve">blog post </w:t>
      </w:r>
      <w:r w:rsidRPr="00D27E72">
        <w:t>is</w:t>
      </w:r>
      <w:r w:rsidRPr="00D27E72">
        <w:rPr>
          <w:b/>
        </w:rPr>
        <w:t xml:space="preserve"> deleted</w:t>
      </w:r>
      <w:r w:rsidRPr="0003622A">
        <w:t xml:space="preserve"> with a </w:t>
      </w:r>
      <w:r w:rsidRPr="00D27E72">
        <w:rPr>
          <w:b/>
        </w:rPr>
        <w:t>DELETE request</w:t>
      </w:r>
      <w:r w:rsidRPr="0003622A">
        <w:t xml:space="preserve">, and the test ensures that this </w:t>
      </w:r>
      <w:r w:rsidRPr="00D27E72">
        <w:rPr>
          <w:b/>
        </w:rPr>
        <w:t>deletion is successful</w:t>
      </w:r>
      <w:r w:rsidRPr="0003622A">
        <w:t xml:space="preserve">. </w:t>
      </w:r>
    </w:p>
    <w:p w14:paraId="6B07FB37" w14:textId="30EC20F2" w:rsidR="00D27E72" w:rsidRDefault="00D27E72" w:rsidP="008B5D57">
      <w:r w:rsidRPr="00D27E72">
        <w:rPr>
          <w:noProof/>
          <w:lang w:val="bg-BG" w:eastAsia="bg-BG"/>
        </w:rPr>
        <w:drawing>
          <wp:inline distT="0" distB="0" distL="0" distR="0" wp14:anchorId="6DB8BF06" wp14:editId="1814976E">
            <wp:extent cx="6522720" cy="8972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89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329E8" w14:textId="234D8B78" w:rsidR="008B5D57" w:rsidRDefault="0003622A" w:rsidP="008B5D57">
      <w:pPr>
        <w:rPr>
          <w:lang w:val="bg-BG"/>
        </w:rPr>
      </w:pPr>
      <w:r w:rsidRPr="0003622A">
        <w:t xml:space="preserve">Finally, the test verifies that the </w:t>
      </w:r>
      <w:r w:rsidRPr="00D27E72">
        <w:rPr>
          <w:b/>
        </w:rPr>
        <w:t>deleted blog post no longer exists</w:t>
      </w:r>
      <w:r w:rsidRPr="0003622A">
        <w:t xml:space="preserve"> by sending a </w:t>
      </w:r>
      <w:r w:rsidRPr="00D27E72">
        <w:rPr>
          <w:b/>
        </w:rPr>
        <w:t>GET request</w:t>
      </w:r>
      <w:r w:rsidRPr="0003622A">
        <w:t xml:space="preserve">, confirming that the </w:t>
      </w:r>
      <w:r w:rsidRPr="00D27E72">
        <w:rPr>
          <w:b/>
        </w:rPr>
        <w:t>content is null</w:t>
      </w:r>
      <w:r w:rsidRPr="0003622A">
        <w:t xml:space="preserve"> or the blog post has been </w:t>
      </w:r>
      <w:r w:rsidRPr="00D27E72">
        <w:rPr>
          <w:b/>
        </w:rPr>
        <w:t>removed</w:t>
      </w:r>
      <w:r w:rsidRPr="0003622A">
        <w:t xml:space="preserve">. </w:t>
      </w:r>
    </w:p>
    <w:p w14:paraId="38ED0FB6" w14:textId="7ADB3218" w:rsidR="008B5053" w:rsidRPr="00853AC5" w:rsidRDefault="00D27E72" w:rsidP="008B5D57">
      <w:pPr>
        <w:rPr>
          <w:lang w:val="bg-BG"/>
        </w:rPr>
      </w:pPr>
      <w:r w:rsidRPr="00D27E72">
        <w:rPr>
          <w:noProof/>
          <w:lang w:val="bg-BG" w:eastAsia="bg-BG"/>
        </w:rPr>
        <w:drawing>
          <wp:inline distT="0" distB="0" distL="0" distR="0" wp14:anchorId="461DBEE0" wp14:editId="60F4D2D1">
            <wp:extent cx="5762625" cy="95594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26379" cy="96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6980C" w14:textId="5059C94A" w:rsidR="00185798" w:rsidRDefault="00185798" w:rsidP="00185798">
      <w:pPr>
        <w:pStyle w:val="Heading2"/>
      </w:pPr>
      <w:r>
        <w:t xml:space="preserve">Color </w:t>
      </w:r>
      <w:r w:rsidRPr="00D10A8E">
        <w:rPr>
          <w:lang w:val="bg-BG"/>
        </w:rPr>
        <w:t>Management</w:t>
      </w:r>
      <w:r>
        <w:t xml:space="preserve"> </w:t>
      </w:r>
      <w:r w:rsidRPr="00D10A8E">
        <w:rPr>
          <w:lang w:val="bg-BG"/>
        </w:rPr>
        <w:t>Tests</w:t>
      </w:r>
    </w:p>
    <w:p w14:paraId="0B34FA88" w14:textId="534799CE" w:rsidR="00185798" w:rsidRDefault="00185798" w:rsidP="00185798">
      <w:r w:rsidRPr="004013BB">
        <w:t xml:space="preserve">Create a new test class named </w:t>
      </w:r>
      <w:r w:rsidRPr="00185798">
        <w:rPr>
          <w:rFonts w:ascii="Consolas" w:hAnsi="Consolas"/>
          <w:b/>
          <w:noProof/>
          <w:lang w:val="bg-BG"/>
        </w:rPr>
        <w:t>ColorManagementTests</w:t>
      </w:r>
      <w:r w:rsidRPr="00593744">
        <w:rPr>
          <w:rStyle w:val="CodeChar"/>
        </w:rPr>
        <w:t>.cs</w:t>
      </w:r>
      <w:r w:rsidRPr="004013BB">
        <w:t xml:space="preserve"> in the </w:t>
      </w:r>
      <w:r w:rsidRPr="00593744">
        <w:rPr>
          <w:rStyle w:val="CodeChar"/>
        </w:rPr>
        <w:t>ApiTests</w:t>
      </w:r>
      <w:r w:rsidRPr="00593744">
        <w:rPr>
          <w:b/>
        </w:rPr>
        <w:t xml:space="preserve"> project</w:t>
      </w:r>
      <w:r w:rsidRPr="004013BB">
        <w:t>.</w:t>
      </w:r>
    </w:p>
    <w:p w14:paraId="78BD9014" w14:textId="7A81604E" w:rsidR="009349D9" w:rsidRPr="009349D9" w:rsidRDefault="009349D9" w:rsidP="009349D9">
      <w:r w:rsidRPr="009349D9">
        <w:t xml:space="preserve">The </w:t>
      </w:r>
      <w:r w:rsidRPr="009349D9">
        <w:rPr>
          <w:rStyle w:val="CodeChar"/>
          <w:lang w:val="bg-BG"/>
        </w:rPr>
        <w:t>ColorManagementTests</w:t>
      </w:r>
      <w:r w:rsidRPr="009349D9">
        <w:rPr>
          <w:b/>
        </w:rPr>
        <w:t xml:space="preserve"> </w:t>
      </w:r>
      <w:r w:rsidRPr="009349D9">
        <w:t xml:space="preserve">class is a test fixture, marked with the </w:t>
      </w:r>
      <w:r w:rsidRPr="009349D9">
        <w:rPr>
          <w:b/>
        </w:rPr>
        <w:t>[</w:t>
      </w:r>
      <w:r w:rsidRPr="009349D9">
        <w:rPr>
          <w:b/>
          <w:noProof/>
        </w:rPr>
        <w:t>TestFixture</w:t>
      </w:r>
      <w:r w:rsidRPr="009349D9">
        <w:rPr>
          <w:b/>
        </w:rPr>
        <w:t>]</w:t>
      </w:r>
      <w:r w:rsidRPr="009349D9">
        <w:t xml:space="preserve"> attribute, designed to test the </w:t>
      </w:r>
      <w:r>
        <w:rPr>
          <w:b/>
        </w:rPr>
        <w:t>Color</w:t>
      </w:r>
      <w:r w:rsidRPr="009349D9">
        <w:rPr>
          <w:b/>
        </w:rPr>
        <w:t xml:space="preserve"> API</w:t>
      </w:r>
      <w:r w:rsidRPr="009349D9">
        <w:t xml:space="preserve">. It includes a </w:t>
      </w:r>
      <w:r w:rsidRPr="009349D9">
        <w:rPr>
          <w:b/>
          <w:noProof/>
        </w:rPr>
        <w:t>RestClient</w:t>
      </w:r>
      <w:r w:rsidRPr="009349D9">
        <w:t xml:space="preserve"> for making </w:t>
      </w:r>
      <w:r w:rsidRPr="009349D9">
        <w:rPr>
          <w:b/>
        </w:rPr>
        <w:t>API requests</w:t>
      </w:r>
      <w:r w:rsidRPr="009349D9">
        <w:t xml:space="preserve">. The </w:t>
      </w:r>
      <w:proofErr w:type="gramStart"/>
      <w:r w:rsidRPr="009349D9">
        <w:rPr>
          <w:b/>
        </w:rPr>
        <w:t>Dispose(</w:t>
      </w:r>
      <w:proofErr w:type="gramEnd"/>
      <w:r w:rsidRPr="009349D9">
        <w:rPr>
          <w:b/>
        </w:rPr>
        <w:t>)</w:t>
      </w:r>
      <w:r w:rsidRPr="009349D9">
        <w:t xml:space="preserve"> </w:t>
      </w:r>
      <w:r w:rsidRPr="009349D9">
        <w:rPr>
          <w:b/>
        </w:rPr>
        <w:t>method</w:t>
      </w:r>
      <w:r w:rsidRPr="009349D9">
        <w:t xml:space="preserve"> disposes of the </w:t>
      </w:r>
      <w:r w:rsidRPr="009349D9">
        <w:rPr>
          <w:b/>
          <w:noProof/>
        </w:rPr>
        <w:t>RestClient</w:t>
      </w:r>
      <w:r w:rsidRPr="009349D9">
        <w:t xml:space="preserve"> instance to prevent resource leaks, maintaining a clean test environment.</w:t>
      </w:r>
    </w:p>
    <w:p w14:paraId="1B4D48CD" w14:textId="77777777" w:rsidR="009349D9" w:rsidRPr="009349D9" w:rsidRDefault="009349D9" w:rsidP="009349D9">
      <w:pPr>
        <w:rPr>
          <w:bCs/>
        </w:rPr>
      </w:pPr>
      <w:r w:rsidRPr="009349D9">
        <w:rPr>
          <w:bCs/>
        </w:rPr>
        <w:lastRenderedPageBreak/>
        <w:t xml:space="preserve">The </w:t>
      </w:r>
      <w:r w:rsidRPr="009349D9">
        <w:rPr>
          <w:b/>
          <w:bCs/>
        </w:rPr>
        <w:t>Setup</w:t>
      </w:r>
      <w:r w:rsidRPr="009349D9">
        <w:rPr>
          <w:bCs/>
        </w:rPr>
        <w:t xml:space="preserve"> method initializes the </w:t>
      </w:r>
      <w:r w:rsidRPr="009349D9">
        <w:rPr>
          <w:b/>
          <w:bCs/>
          <w:noProof/>
        </w:rPr>
        <w:t>RestClient</w:t>
      </w:r>
      <w:r w:rsidRPr="009349D9">
        <w:rPr>
          <w:bCs/>
        </w:rPr>
        <w:t xml:space="preserve"> and </w:t>
      </w:r>
      <w:r w:rsidRPr="009349D9">
        <w:rPr>
          <w:b/>
          <w:bCs/>
        </w:rPr>
        <w:t>authenticates</w:t>
      </w:r>
      <w:r w:rsidRPr="009349D9">
        <w:rPr>
          <w:bCs/>
        </w:rPr>
        <w:t xml:space="preserve"> the user </w:t>
      </w:r>
      <w:r w:rsidRPr="009349D9">
        <w:rPr>
          <w:b/>
          <w:bCs/>
        </w:rPr>
        <w:t>before each test</w:t>
      </w:r>
      <w:r w:rsidRPr="009349D9">
        <w:rPr>
          <w:bCs/>
        </w:rPr>
        <w:t xml:space="preserve">, ensuring a secure and consistent testing environment by </w:t>
      </w:r>
      <w:r w:rsidRPr="009349D9">
        <w:rPr>
          <w:b/>
          <w:bCs/>
        </w:rPr>
        <w:t>validating</w:t>
      </w:r>
      <w:r w:rsidRPr="009349D9">
        <w:rPr>
          <w:bCs/>
        </w:rPr>
        <w:t xml:space="preserve"> the </w:t>
      </w:r>
      <w:r w:rsidRPr="009349D9">
        <w:rPr>
          <w:b/>
          <w:bCs/>
        </w:rPr>
        <w:t>authentication token</w:t>
      </w:r>
      <w:r w:rsidRPr="009349D9">
        <w:rPr>
          <w:bCs/>
        </w:rPr>
        <w:t>.</w:t>
      </w:r>
    </w:p>
    <w:p w14:paraId="43C107C3" w14:textId="5D2A20D9" w:rsidR="009349D9" w:rsidRDefault="009349D9" w:rsidP="00185798">
      <w:r w:rsidRPr="009349D9">
        <w:rPr>
          <w:noProof/>
          <w:lang w:val="bg-BG" w:eastAsia="bg-BG"/>
        </w:rPr>
        <w:drawing>
          <wp:inline distT="0" distB="0" distL="0" distR="0" wp14:anchorId="343B1513" wp14:editId="02F68D21">
            <wp:extent cx="5981181" cy="2819400"/>
            <wp:effectExtent l="0" t="0" r="63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93150" cy="2825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944C9" w14:textId="54FBF449" w:rsidR="00185798" w:rsidRDefault="00185798" w:rsidP="00185798">
      <w:pPr>
        <w:pStyle w:val="Heading3"/>
        <w:rPr>
          <w:lang w:val="bg-BG"/>
        </w:rPr>
      </w:pPr>
      <w:r w:rsidRPr="00185798">
        <w:rPr>
          <w:lang w:val="bg-BG"/>
        </w:rPr>
        <w:t>Color</w:t>
      </w:r>
      <w:r>
        <w:t xml:space="preserve"> </w:t>
      </w:r>
      <w:r w:rsidRPr="00185798">
        <w:rPr>
          <w:lang w:val="bg-BG"/>
        </w:rPr>
        <w:t>Lifecycle</w:t>
      </w:r>
      <w:r>
        <w:t xml:space="preserve"> </w:t>
      </w:r>
      <w:r w:rsidRPr="00185798">
        <w:rPr>
          <w:lang w:val="bg-BG"/>
        </w:rPr>
        <w:t>Test</w:t>
      </w:r>
    </w:p>
    <w:p w14:paraId="75D41F34" w14:textId="77777777" w:rsidR="009349D9" w:rsidRDefault="009349D9" w:rsidP="009349D9">
      <w:pPr>
        <w:rPr>
          <w:lang w:val="bg-BG"/>
        </w:rPr>
      </w:pPr>
      <w:r w:rsidRPr="009349D9">
        <w:rPr>
          <w:lang w:val="bg-BG"/>
        </w:rPr>
        <w:t xml:space="preserve">The test method named </w:t>
      </w:r>
      <w:r w:rsidRPr="009349D9">
        <w:rPr>
          <w:rStyle w:val="CodeChar"/>
          <w:lang w:val="bg-BG"/>
        </w:rPr>
        <w:t>ColorLifecycleTest</w:t>
      </w:r>
      <w:r w:rsidRPr="009349D9">
        <w:rPr>
          <w:lang w:val="bg-BG"/>
        </w:rPr>
        <w:t xml:space="preserve"> that </w:t>
      </w:r>
      <w:r w:rsidRPr="009349D9">
        <w:rPr>
          <w:b/>
          <w:lang w:val="bg-BG"/>
        </w:rPr>
        <w:t>validates</w:t>
      </w:r>
      <w:r w:rsidRPr="009349D9">
        <w:rPr>
          <w:lang w:val="bg-BG"/>
        </w:rPr>
        <w:t xml:space="preserve"> </w:t>
      </w:r>
      <w:r w:rsidRPr="009349D9">
        <w:rPr>
          <w:b/>
          <w:lang w:val="bg-BG"/>
        </w:rPr>
        <w:t>the</w:t>
      </w:r>
      <w:r w:rsidRPr="009349D9">
        <w:rPr>
          <w:lang w:val="bg-BG"/>
        </w:rPr>
        <w:t xml:space="preserve"> </w:t>
      </w:r>
      <w:r w:rsidRPr="009349D9">
        <w:rPr>
          <w:b/>
          <w:lang w:val="bg-BG"/>
        </w:rPr>
        <w:t>lifecycle</w:t>
      </w:r>
      <w:r w:rsidRPr="009349D9">
        <w:rPr>
          <w:lang w:val="bg-BG"/>
        </w:rPr>
        <w:t xml:space="preserve"> of a "</w:t>
      </w:r>
      <w:r w:rsidRPr="009349D9">
        <w:rPr>
          <w:b/>
          <w:lang w:val="bg-BG"/>
        </w:rPr>
        <w:t>color</w:t>
      </w:r>
      <w:r w:rsidRPr="009349D9">
        <w:rPr>
          <w:lang w:val="bg-BG"/>
        </w:rPr>
        <w:t xml:space="preserve">" entity in a product management system. A </w:t>
      </w:r>
      <w:r w:rsidRPr="009349D9">
        <w:rPr>
          <w:b/>
          <w:lang w:val="bg-BG"/>
        </w:rPr>
        <w:t>POST request</w:t>
      </w:r>
      <w:r w:rsidRPr="009349D9">
        <w:rPr>
          <w:lang w:val="bg-BG"/>
        </w:rPr>
        <w:t xml:space="preserve"> is sent to </w:t>
      </w:r>
      <w:r w:rsidRPr="009349D9">
        <w:rPr>
          <w:b/>
          <w:lang w:val="bg-BG"/>
        </w:rPr>
        <w:t>add a new color</w:t>
      </w:r>
      <w:r w:rsidRPr="009349D9">
        <w:rPr>
          <w:lang w:val="bg-BG"/>
        </w:rPr>
        <w:t xml:space="preserve"> (in this case, "</w:t>
      </w:r>
      <w:r w:rsidRPr="009349D9">
        <w:rPr>
          <w:b/>
          <w:lang w:val="bg-BG"/>
        </w:rPr>
        <w:t>Turquoise</w:t>
      </w:r>
      <w:r w:rsidRPr="009349D9">
        <w:rPr>
          <w:lang w:val="bg-BG"/>
        </w:rPr>
        <w:t xml:space="preserve">") to the system. The request includes an </w:t>
      </w:r>
      <w:r w:rsidRPr="009349D9">
        <w:rPr>
          <w:b/>
          <w:lang w:val="bg-BG"/>
        </w:rPr>
        <w:t>authorization header</w:t>
      </w:r>
      <w:r w:rsidRPr="009349D9">
        <w:rPr>
          <w:lang w:val="bg-BG"/>
        </w:rPr>
        <w:t xml:space="preserve"> and a </w:t>
      </w:r>
      <w:r w:rsidRPr="009349D9">
        <w:rPr>
          <w:b/>
          <w:lang w:val="bg-BG"/>
        </w:rPr>
        <w:t>JSON body</w:t>
      </w:r>
      <w:r w:rsidRPr="009349D9">
        <w:rPr>
          <w:lang w:val="bg-BG"/>
        </w:rPr>
        <w:t xml:space="preserve">. The test </w:t>
      </w:r>
      <w:r w:rsidRPr="009349D9">
        <w:rPr>
          <w:b/>
          <w:lang w:val="bg-BG"/>
        </w:rPr>
        <w:t>asserts</w:t>
      </w:r>
      <w:r w:rsidRPr="009349D9">
        <w:rPr>
          <w:lang w:val="bg-BG"/>
        </w:rPr>
        <w:t xml:space="preserve"> that the color was </w:t>
      </w:r>
      <w:r w:rsidRPr="009349D9">
        <w:rPr>
          <w:b/>
          <w:lang w:val="bg-BG"/>
        </w:rPr>
        <w:t>successfully added</w:t>
      </w:r>
      <w:r w:rsidRPr="009349D9">
        <w:rPr>
          <w:lang w:val="bg-BG"/>
        </w:rPr>
        <w:t>.</w:t>
      </w:r>
    </w:p>
    <w:p w14:paraId="252E4E8D" w14:textId="6F578710" w:rsidR="009349D9" w:rsidRDefault="009349D9" w:rsidP="009349D9">
      <w:pPr>
        <w:rPr>
          <w:b/>
          <w:bCs/>
          <w:lang w:val="bg-BG"/>
        </w:rPr>
      </w:pPr>
      <w:r w:rsidRPr="009349D9">
        <w:rPr>
          <w:b/>
          <w:bCs/>
          <w:noProof/>
          <w:lang w:val="bg-BG" w:eastAsia="bg-BG"/>
        </w:rPr>
        <w:drawing>
          <wp:inline distT="0" distB="0" distL="0" distR="0" wp14:anchorId="0BE570DE" wp14:editId="1FA8D06E">
            <wp:extent cx="6522720" cy="189547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8B8F0" w14:textId="77777777" w:rsidR="009349D9" w:rsidRDefault="009349D9" w:rsidP="009349D9">
      <w:pPr>
        <w:rPr>
          <w:lang w:val="bg-BG"/>
        </w:rPr>
      </w:pPr>
      <w:r w:rsidRPr="009349D9">
        <w:rPr>
          <w:lang w:val="bg-BG"/>
        </w:rPr>
        <w:t xml:space="preserve">The </w:t>
      </w:r>
      <w:r w:rsidRPr="009349D9">
        <w:rPr>
          <w:b/>
          <w:lang w:val="bg-BG"/>
        </w:rPr>
        <w:t>color ID</w:t>
      </w:r>
      <w:r w:rsidRPr="009349D9">
        <w:rPr>
          <w:lang w:val="bg-BG"/>
        </w:rPr>
        <w:t xml:space="preserve"> returned from the previous step is </w:t>
      </w:r>
      <w:r w:rsidRPr="009349D9">
        <w:rPr>
          <w:b/>
          <w:lang w:val="bg-BG"/>
        </w:rPr>
        <w:t>extracted from the response</w:t>
      </w:r>
      <w:r w:rsidRPr="009349D9">
        <w:rPr>
          <w:lang w:val="bg-BG"/>
        </w:rPr>
        <w:t xml:space="preserve">, and a </w:t>
      </w:r>
      <w:r w:rsidRPr="009349D9">
        <w:rPr>
          <w:b/>
          <w:lang w:val="bg-BG"/>
        </w:rPr>
        <w:t>GET request</w:t>
      </w:r>
      <w:r w:rsidRPr="009349D9">
        <w:rPr>
          <w:lang w:val="bg-BG"/>
        </w:rPr>
        <w:t xml:space="preserve"> is made to </w:t>
      </w:r>
      <w:r w:rsidRPr="009349D9">
        <w:rPr>
          <w:b/>
          <w:lang w:val="bg-BG"/>
        </w:rPr>
        <w:t>retrieve the color details</w:t>
      </w:r>
      <w:r w:rsidRPr="009349D9">
        <w:rPr>
          <w:lang w:val="bg-BG"/>
        </w:rPr>
        <w:t xml:space="preserve">. The test </w:t>
      </w:r>
      <w:r w:rsidRPr="009349D9">
        <w:rPr>
          <w:b/>
          <w:lang w:val="bg-BG"/>
        </w:rPr>
        <w:t>asserts</w:t>
      </w:r>
      <w:r w:rsidRPr="009349D9">
        <w:rPr>
          <w:lang w:val="bg-BG"/>
        </w:rPr>
        <w:t xml:space="preserve"> that the </w:t>
      </w:r>
      <w:r w:rsidRPr="009349D9">
        <w:rPr>
          <w:b/>
          <w:lang w:val="bg-BG"/>
        </w:rPr>
        <w:t>retrieval was successful</w:t>
      </w:r>
      <w:r w:rsidRPr="009349D9">
        <w:rPr>
          <w:lang w:val="bg-BG"/>
        </w:rPr>
        <w:t>.</w:t>
      </w:r>
    </w:p>
    <w:p w14:paraId="2A50D744" w14:textId="22CE320A" w:rsidR="009349D9" w:rsidRDefault="009349D9" w:rsidP="009349D9">
      <w:pPr>
        <w:rPr>
          <w:lang w:val="bg-BG"/>
        </w:rPr>
      </w:pPr>
      <w:r w:rsidRPr="009349D9">
        <w:rPr>
          <w:noProof/>
          <w:lang w:val="bg-BG" w:eastAsia="bg-BG"/>
        </w:rPr>
        <w:drawing>
          <wp:inline distT="0" distB="0" distL="0" distR="0" wp14:anchorId="5B6277B5" wp14:editId="51A33E8D">
            <wp:extent cx="6522720" cy="86614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86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0B8C1" w14:textId="77777777" w:rsidR="009349D9" w:rsidRDefault="009349D9" w:rsidP="009349D9">
      <w:pPr>
        <w:rPr>
          <w:lang w:val="bg-BG"/>
        </w:rPr>
      </w:pPr>
      <w:r w:rsidRPr="009349D9">
        <w:rPr>
          <w:lang w:val="bg-BG"/>
        </w:rPr>
        <w:t xml:space="preserve">A </w:t>
      </w:r>
      <w:r w:rsidRPr="009349D9">
        <w:rPr>
          <w:b/>
          <w:lang w:val="bg-BG"/>
        </w:rPr>
        <w:t>DELETE request</w:t>
      </w:r>
      <w:r w:rsidRPr="009349D9">
        <w:rPr>
          <w:lang w:val="bg-BG"/>
        </w:rPr>
        <w:t xml:space="preserve"> is sent to </w:t>
      </w:r>
      <w:r w:rsidRPr="009349D9">
        <w:rPr>
          <w:b/>
          <w:lang w:val="bg-BG"/>
        </w:rPr>
        <w:t>remove the color using its ID</w:t>
      </w:r>
      <w:r w:rsidRPr="009349D9">
        <w:rPr>
          <w:lang w:val="bg-BG"/>
        </w:rPr>
        <w:t xml:space="preserve">, and the test checks that the </w:t>
      </w:r>
      <w:r w:rsidRPr="009349D9">
        <w:rPr>
          <w:b/>
          <w:lang w:val="bg-BG"/>
        </w:rPr>
        <w:t>deletion was successful</w:t>
      </w:r>
      <w:r w:rsidRPr="009349D9">
        <w:rPr>
          <w:lang w:val="bg-BG"/>
        </w:rPr>
        <w:t>.</w:t>
      </w:r>
    </w:p>
    <w:p w14:paraId="7EA37FB6" w14:textId="115F0139" w:rsidR="009349D9" w:rsidRDefault="009349D9" w:rsidP="009349D9">
      <w:pPr>
        <w:rPr>
          <w:lang w:val="bg-BG"/>
        </w:rPr>
      </w:pPr>
      <w:r w:rsidRPr="009349D9">
        <w:rPr>
          <w:noProof/>
          <w:lang w:val="bg-BG" w:eastAsia="bg-BG"/>
        </w:rPr>
        <w:drawing>
          <wp:inline distT="0" distB="0" distL="0" distR="0" wp14:anchorId="04BEA095" wp14:editId="72FD7BA2">
            <wp:extent cx="6522720" cy="57531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57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7AF2" w14:textId="771CC13E" w:rsidR="009349D9" w:rsidRPr="009349D9" w:rsidRDefault="009349D9" w:rsidP="009349D9">
      <w:pPr>
        <w:rPr>
          <w:lang w:val="bg-BG"/>
        </w:rPr>
      </w:pPr>
      <w:r w:rsidRPr="009349D9">
        <w:rPr>
          <w:lang w:val="bg-BG"/>
        </w:rPr>
        <w:t xml:space="preserve">A final </w:t>
      </w:r>
      <w:r w:rsidRPr="009349D9">
        <w:rPr>
          <w:b/>
          <w:lang w:val="bg-BG"/>
        </w:rPr>
        <w:t>GET request</w:t>
      </w:r>
      <w:r w:rsidRPr="009349D9">
        <w:rPr>
          <w:lang w:val="bg-BG"/>
        </w:rPr>
        <w:t xml:space="preserve"> checks whether the </w:t>
      </w:r>
      <w:r w:rsidRPr="009349D9">
        <w:rPr>
          <w:b/>
          <w:lang w:val="bg-BG"/>
        </w:rPr>
        <w:t>color still exists</w:t>
      </w:r>
      <w:r w:rsidRPr="009349D9">
        <w:rPr>
          <w:lang w:val="bg-BG"/>
        </w:rPr>
        <w:t xml:space="preserve"> in the </w:t>
      </w:r>
      <w:r w:rsidRPr="009349D9">
        <w:rPr>
          <w:b/>
          <w:lang w:val="bg-BG"/>
        </w:rPr>
        <w:t>system after deletion</w:t>
      </w:r>
      <w:r w:rsidRPr="009349D9">
        <w:rPr>
          <w:lang w:val="bg-BG"/>
        </w:rPr>
        <w:t xml:space="preserve">. The test </w:t>
      </w:r>
      <w:r w:rsidRPr="009349D9">
        <w:rPr>
          <w:b/>
          <w:lang w:val="bg-BG"/>
        </w:rPr>
        <w:t>asserts</w:t>
      </w:r>
      <w:r w:rsidRPr="009349D9">
        <w:rPr>
          <w:lang w:val="bg-BG"/>
        </w:rPr>
        <w:t xml:space="preserve"> that the </w:t>
      </w:r>
      <w:r w:rsidRPr="009349D9">
        <w:rPr>
          <w:b/>
          <w:lang w:val="bg-BG"/>
        </w:rPr>
        <w:t>color no longer exists</w:t>
      </w:r>
      <w:r w:rsidRPr="009349D9">
        <w:rPr>
          <w:lang w:val="bg-BG"/>
        </w:rPr>
        <w:t>.</w:t>
      </w:r>
    </w:p>
    <w:p w14:paraId="18A2A495" w14:textId="3F6AADFA" w:rsidR="009349D9" w:rsidRDefault="009349D9" w:rsidP="00185798">
      <w:r w:rsidRPr="009349D9">
        <w:rPr>
          <w:noProof/>
          <w:lang w:val="bg-BG" w:eastAsia="bg-BG"/>
        </w:rPr>
        <w:lastRenderedPageBreak/>
        <w:drawing>
          <wp:inline distT="0" distB="0" distL="0" distR="0" wp14:anchorId="0354FE6B" wp14:editId="2ED86A17">
            <wp:extent cx="5486400" cy="853069"/>
            <wp:effectExtent l="0" t="0" r="0" b="444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05462" cy="856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1AB32" w14:textId="78C7EAD5" w:rsidR="002E751B" w:rsidRDefault="002E751B" w:rsidP="002E751B">
      <w:pPr>
        <w:pStyle w:val="Heading3"/>
        <w:rPr>
          <w:lang w:val="bg-BG"/>
        </w:rPr>
      </w:pPr>
      <w:r w:rsidRPr="002E751B">
        <w:rPr>
          <w:lang w:val="bg-BG"/>
        </w:rPr>
        <w:t>Color</w:t>
      </w:r>
      <w:r>
        <w:t xml:space="preserve"> </w:t>
      </w:r>
      <w:r w:rsidRPr="002E751B">
        <w:rPr>
          <w:lang w:val="bg-BG"/>
        </w:rPr>
        <w:t>Lifecycle</w:t>
      </w:r>
      <w:r>
        <w:t xml:space="preserve"> </w:t>
      </w:r>
      <w:r w:rsidRPr="002E751B">
        <w:rPr>
          <w:lang w:val="bg-BG"/>
        </w:rPr>
        <w:t>Negative</w:t>
      </w:r>
      <w:r>
        <w:t xml:space="preserve"> </w:t>
      </w:r>
      <w:r w:rsidRPr="002E751B">
        <w:rPr>
          <w:lang w:val="bg-BG"/>
        </w:rPr>
        <w:t>Test</w:t>
      </w:r>
    </w:p>
    <w:p w14:paraId="4DC5A7A9" w14:textId="13C420BA" w:rsidR="002E751B" w:rsidRDefault="002E751B" w:rsidP="00185798">
      <w:r w:rsidRPr="002E751B">
        <w:t xml:space="preserve">To create a </w:t>
      </w:r>
      <w:r w:rsidRPr="002E751B">
        <w:rPr>
          <w:b/>
          <w:bCs/>
        </w:rPr>
        <w:t>negative unit test</w:t>
      </w:r>
      <w:r w:rsidRPr="002E751B">
        <w:t xml:space="preserve"> for the </w:t>
      </w:r>
      <w:r w:rsidRPr="002E751B">
        <w:rPr>
          <w:rStyle w:val="CodeChar"/>
        </w:rPr>
        <w:t>ColorLifecycleTest</w:t>
      </w:r>
      <w:r w:rsidRPr="002E751B">
        <w:t xml:space="preserve"> method, we need to simulate conditions where the API </w:t>
      </w:r>
      <w:r w:rsidRPr="002E751B">
        <w:rPr>
          <w:b/>
        </w:rPr>
        <w:t>calls fai</w:t>
      </w:r>
      <w:r w:rsidRPr="002E751B">
        <w:t xml:space="preserve">l and assert that the </w:t>
      </w:r>
      <w:r w:rsidRPr="002E751B">
        <w:rPr>
          <w:b/>
        </w:rPr>
        <w:t>expected failure scenarios are handled correctly</w:t>
      </w:r>
      <w:r w:rsidRPr="002E751B">
        <w:t xml:space="preserve">. This helps ensure that your code can gracefully handle errors, such as </w:t>
      </w:r>
      <w:r w:rsidRPr="002E751B">
        <w:rPr>
          <w:b/>
        </w:rPr>
        <w:t>invalid inputs</w:t>
      </w:r>
      <w:r w:rsidRPr="002E751B">
        <w:t xml:space="preserve"> or </w:t>
      </w:r>
      <w:r w:rsidRPr="002E751B">
        <w:rPr>
          <w:b/>
        </w:rPr>
        <w:t>server</w:t>
      </w:r>
      <w:r w:rsidRPr="002E751B">
        <w:t xml:space="preserve"> </w:t>
      </w:r>
      <w:r w:rsidRPr="002E751B">
        <w:rPr>
          <w:b/>
        </w:rPr>
        <w:t>issues</w:t>
      </w:r>
      <w:r w:rsidRPr="002E751B">
        <w:t>.</w:t>
      </w:r>
      <w:r>
        <w:t xml:space="preserve"> </w:t>
      </w:r>
      <w:r w:rsidRPr="002E751B">
        <w:t xml:space="preserve">The </w:t>
      </w:r>
      <w:r w:rsidRPr="002E751B">
        <w:rPr>
          <w:rStyle w:val="CodeChar"/>
        </w:rPr>
        <w:t>ColorLifecycleNegativeTest</w:t>
      </w:r>
      <w:r w:rsidRPr="002E751B">
        <w:t xml:space="preserve"> ensures that API requests for </w:t>
      </w:r>
      <w:r w:rsidRPr="002E751B">
        <w:rPr>
          <w:b/>
        </w:rPr>
        <w:t>adding</w:t>
      </w:r>
      <w:r w:rsidRPr="002E751B">
        <w:t xml:space="preserve">, </w:t>
      </w:r>
      <w:r w:rsidRPr="002E751B">
        <w:rPr>
          <w:b/>
        </w:rPr>
        <w:t>retrieving</w:t>
      </w:r>
      <w:r w:rsidRPr="002E751B">
        <w:t xml:space="preserve">, and </w:t>
      </w:r>
      <w:r w:rsidRPr="002E751B">
        <w:rPr>
          <w:b/>
        </w:rPr>
        <w:t>deleting</w:t>
      </w:r>
      <w:r w:rsidRPr="002E751B">
        <w:t xml:space="preserve"> a </w:t>
      </w:r>
      <w:r w:rsidRPr="002E751B">
        <w:rPr>
          <w:b/>
        </w:rPr>
        <w:t>color</w:t>
      </w:r>
      <w:r w:rsidRPr="002E751B">
        <w:t xml:space="preserve"> </w:t>
      </w:r>
      <w:r w:rsidRPr="002E751B">
        <w:rPr>
          <w:b/>
        </w:rPr>
        <w:t>fail</w:t>
      </w:r>
      <w:r w:rsidRPr="002E751B">
        <w:t xml:space="preserve"> when using an </w:t>
      </w:r>
      <w:r w:rsidRPr="002E751B">
        <w:rPr>
          <w:b/>
        </w:rPr>
        <w:t>invalid token</w:t>
      </w:r>
      <w:r w:rsidRPr="002E751B">
        <w:t xml:space="preserve"> or </w:t>
      </w:r>
      <w:r w:rsidRPr="002E751B">
        <w:rPr>
          <w:b/>
        </w:rPr>
        <w:t>invalid</w:t>
      </w:r>
      <w:r w:rsidRPr="002E751B">
        <w:t xml:space="preserve"> color </w:t>
      </w:r>
      <w:r w:rsidRPr="002E751B">
        <w:rPr>
          <w:b/>
        </w:rPr>
        <w:t>ID</w:t>
      </w:r>
      <w:r w:rsidRPr="002E751B">
        <w:t xml:space="preserve">. It verifies that an attempt to add a color with an invalid token results in an </w:t>
      </w:r>
      <w:r w:rsidRPr="00C26EE8">
        <w:rPr>
          <w:rStyle w:val="CodeChar"/>
        </w:rPr>
        <w:t>InternalServerError</w:t>
      </w:r>
      <w:r w:rsidRPr="002E751B">
        <w:t xml:space="preserve">, as does attempting to retrieve or </w:t>
      </w:r>
      <w:r w:rsidRPr="00C26EE8">
        <w:rPr>
          <w:b/>
        </w:rPr>
        <w:t>delete</w:t>
      </w:r>
      <w:r w:rsidRPr="002E751B">
        <w:t xml:space="preserve"> a color with an </w:t>
      </w:r>
      <w:r w:rsidRPr="00C26EE8">
        <w:rPr>
          <w:b/>
        </w:rPr>
        <w:t>invalid</w:t>
      </w:r>
      <w:r w:rsidRPr="002E751B">
        <w:t xml:space="preserve"> color </w:t>
      </w:r>
      <w:r w:rsidRPr="00C26EE8">
        <w:rPr>
          <w:b/>
        </w:rPr>
        <w:t>ID</w:t>
      </w:r>
      <w:r w:rsidRPr="002E751B">
        <w:t xml:space="preserve">. The test is designed to confirm that the API responds appropriately to </w:t>
      </w:r>
      <w:r w:rsidRPr="00C26EE8">
        <w:rPr>
          <w:b/>
        </w:rPr>
        <w:t>invalid inputs</w:t>
      </w:r>
      <w:r w:rsidRPr="002E751B">
        <w:t xml:space="preserve">, by returning </w:t>
      </w:r>
      <w:r w:rsidRPr="00C26EE8">
        <w:rPr>
          <w:b/>
        </w:rPr>
        <w:t>error statuses</w:t>
      </w:r>
      <w:r w:rsidRPr="002E751B">
        <w:t xml:space="preserve"> instead of </w:t>
      </w:r>
      <w:bookmarkStart w:id="0" w:name="_GoBack"/>
      <w:r w:rsidRPr="00C26EE8">
        <w:rPr>
          <w:b/>
        </w:rPr>
        <w:t>succeeding</w:t>
      </w:r>
      <w:r w:rsidRPr="002E751B">
        <w:t xml:space="preserve"> </w:t>
      </w:r>
      <w:bookmarkEnd w:id="0"/>
      <w:r w:rsidRPr="002E751B">
        <w:t>in these scenarios.</w:t>
      </w:r>
    </w:p>
    <w:p w14:paraId="110191DE" w14:textId="3D028CEE" w:rsidR="002E751B" w:rsidRPr="00185798" w:rsidRDefault="00C26EE8" w:rsidP="00185798">
      <w:r w:rsidRPr="00C26EE8">
        <w:drawing>
          <wp:inline distT="0" distB="0" distL="0" distR="0" wp14:anchorId="36074FCC" wp14:editId="04951764">
            <wp:extent cx="5995360" cy="5248275"/>
            <wp:effectExtent l="0" t="0" r="571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07876" cy="525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28DA0" w14:textId="4B0AE18E" w:rsidR="00C540C5" w:rsidRDefault="00D10A8E" w:rsidP="00C540C5">
      <w:pPr>
        <w:pStyle w:val="Heading2"/>
      </w:pPr>
      <w:r w:rsidRPr="00D10A8E">
        <w:rPr>
          <w:lang w:val="bg-BG"/>
        </w:rPr>
        <w:t>Coupon</w:t>
      </w:r>
      <w:r>
        <w:t xml:space="preserve"> </w:t>
      </w:r>
      <w:r w:rsidRPr="00D10A8E">
        <w:rPr>
          <w:lang w:val="bg-BG"/>
        </w:rPr>
        <w:t>Management</w:t>
      </w:r>
      <w:r>
        <w:t xml:space="preserve"> </w:t>
      </w:r>
      <w:r w:rsidRPr="00D10A8E">
        <w:rPr>
          <w:lang w:val="bg-BG"/>
        </w:rPr>
        <w:t>Tests</w:t>
      </w:r>
    </w:p>
    <w:p w14:paraId="714C1570" w14:textId="0F34887D" w:rsidR="004013BB" w:rsidRDefault="004013BB" w:rsidP="004013BB">
      <w:r w:rsidRPr="004013BB">
        <w:t xml:space="preserve">Create a new test class named </w:t>
      </w:r>
      <w:r w:rsidR="00AC4051" w:rsidRPr="00AC4051">
        <w:rPr>
          <w:rFonts w:ascii="Consolas" w:hAnsi="Consolas"/>
          <w:b/>
          <w:noProof/>
          <w:lang w:val="bg-BG"/>
        </w:rPr>
        <w:t>CouponManagementTests</w:t>
      </w:r>
      <w:r w:rsidRPr="00593744">
        <w:rPr>
          <w:rStyle w:val="CodeChar"/>
        </w:rPr>
        <w:t>.cs</w:t>
      </w:r>
      <w:r w:rsidRPr="004013BB">
        <w:t xml:space="preserve"> in the </w:t>
      </w:r>
      <w:r w:rsidRPr="00593744">
        <w:rPr>
          <w:rStyle w:val="CodeChar"/>
        </w:rPr>
        <w:t>ApiTests</w:t>
      </w:r>
      <w:r w:rsidRPr="00593744">
        <w:rPr>
          <w:b/>
        </w:rPr>
        <w:t xml:space="preserve"> project</w:t>
      </w:r>
      <w:r w:rsidRPr="004013BB">
        <w:t>.</w:t>
      </w:r>
    </w:p>
    <w:p w14:paraId="0600A249" w14:textId="55AE97DD" w:rsidR="00AC4051" w:rsidRPr="00AC4051" w:rsidRDefault="00593744" w:rsidP="00AC4051">
      <w:r w:rsidRPr="00593744">
        <w:t xml:space="preserve">The </w:t>
      </w:r>
      <w:r w:rsidR="00AC4051" w:rsidRPr="009349D9">
        <w:rPr>
          <w:rStyle w:val="CodeChar"/>
        </w:rPr>
        <w:t>CouponManagementTests</w:t>
      </w:r>
      <w:r w:rsidR="009349D9">
        <w:rPr>
          <w:b/>
        </w:rPr>
        <w:t xml:space="preserve"> </w:t>
      </w:r>
      <w:r w:rsidRPr="00593744">
        <w:t xml:space="preserve">class is a test fixture, marked with the </w:t>
      </w:r>
      <w:r w:rsidRPr="00593744">
        <w:rPr>
          <w:b/>
        </w:rPr>
        <w:t>[TestFixture]</w:t>
      </w:r>
      <w:r w:rsidRPr="00593744">
        <w:t xml:space="preserve"> attribute, designed to test the </w:t>
      </w:r>
      <w:r w:rsidR="00AC4051">
        <w:rPr>
          <w:b/>
        </w:rPr>
        <w:t>Coupon</w:t>
      </w:r>
      <w:r w:rsidRPr="00593744">
        <w:rPr>
          <w:b/>
        </w:rPr>
        <w:t xml:space="preserve"> API</w:t>
      </w:r>
      <w:r w:rsidRPr="00593744">
        <w:t>.</w:t>
      </w:r>
      <w:r w:rsidR="00AC4051">
        <w:t xml:space="preserve"> </w:t>
      </w:r>
      <w:r w:rsidR="00AC4051" w:rsidRPr="00AC4051">
        <w:t xml:space="preserve">It includes a </w:t>
      </w:r>
      <w:r w:rsidR="00AC4051" w:rsidRPr="00AC4051">
        <w:rPr>
          <w:b/>
        </w:rPr>
        <w:t>RestClient</w:t>
      </w:r>
      <w:r w:rsidR="00AC4051" w:rsidRPr="00AC4051">
        <w:t xml:space="preserve"> for making </w:t>
      </w:r>
      <w:r w:rsidR="00AC4051" w:rsidRPr="00AC4051">
        <w:rPr>
          <w:b/>
        </w:rPr>
        <w:t>API requests</w:t>
      </w:r>
      <w:r w:rsidR="00AC4051" w:rsidRPr="00AC4051">
        <w:t xml:space="preserve">. The </w:t>
      </w:r>
      <w:r w:rsidR="00AC4051" w:rsidRPr="00AC4051">
        <w:rPr>
          <w:b/>
        </w:rPr>
        <w:t>Dispose()</w:t>
      </w:r>
      <w:r w:rsidR="00AC4051" w:rsidRPr="00AC4051">
        <w:t xml:space="preserve"> </w:t>
      </w:r>
      <w:r w:rsidR="00AC4051" w:rsidRPr="00AC4051">
        <w:rPr>
          <w:b/>
        </w:rPr>
        <w:t>method</w:t>
      </w:r>
      <w:r w:rsidR="00AC4051" w:rsidRPr="00AC4051">
        <w:t xml:space="preserve"> disposes of the </w:t>
      </w:r>
      <w:r w:rsidR="00AC4051" w:rsidRPr="00AC4051">
        <w:rPr>
          <w:b/>
        </w:rPr>
        <w:t>RestClient</w:t>
      </w:r>
      <w:r w:rsidR="00AC4051" w:rsidRPr="00AC4051">
        <w:t xml:space="preserve"> instance to prevent resource leaks, maintaining a clean test environment.</w:t>
      </w:r>
    </w:p>
    <w:p w14:paraId="615E7C58" w14:textId="77777777" w:rsidR="00AC4051" w:rsidRPr="00AC4051" w:rsidRDefault="00AC4051" w:rsidP="00AC4051">
      <w:pPr>
        <w:rPr>
          <w:bCs/>
        </w:rPr>
      </w:pPr>
      <w:r w:rsidRPr="00AC4051">
        <w:rPr>
          <w:bCs/>
        </w:rPr>
        <w:lastRenderedPageBreak/>
        <w:t xml:space="preserve">The </w:t>
      </w:r>
      <w:r w:rsidRPr="00AC4051">
        <w:rPr>
          <w:b/>
          <w:bCs/>
        </w:rPr>
        <w:t>Setup</w:t>
      </w:r>
      <w:r w:rsidRPr="00AC4051">
        <w:rPr>
          <w:bCs/>
        </w:rPr>
        <w:t xml:space="preserve"> method initializes the </w:t>
      </w:r>
      <w:r w:rsidRPr="00AC4051">
        <w:rPr>
          <w:b/>
          <w:bCs/>
        </w:rPr>
        <w:t>RestClient</w:t>
      </w:r>
      <w:r w:rsidRPr="00AC4051">
        <w:rPr>
          <w:bCs/>
        </w:rPr>
        <w:t xml:space="preserve"> and </w:t>
      </w:r>
      <w:r w:rsidRPr="00AC4051">
        <w:rPr>
          <w:b/>
          <w:bCs/>
        </w:rPr>
        <w:t>authenticates</w:t>
      </w:r>
      <w:r w:rsidRPr="00AC4051">
        <w:rPr>
          <w:bCs/>
        </w:rPr>
        <w:t xml:space="preserve"> the user </w:t>
      </w:r>
      <w:r w:rsidRPr="00AC4051">
        <w:rPr>
          <w:b/>
          <w:bCs/>
        </w:rPr>
        <w:t>before each test</w:t>
      </w:r>
      <w:r w:rsidRPr="00AC4051">
        <w:rPr>
          <w:bCs/>
        </w:rPr>
        <w:t xml:space="preserve">, ensuring a secure and consistent testing environment by </w:t>
      </w:r>
      <w:r w:rsidRPr="00AC4051">
        <w:rPr>
          <w:b/>
          <w:bCs/>
        </w:rPr>
        <w:t>validating</w:t>
      </w:r>
      <w:r w:rsidRPr="00AC4051">
        <w:rPr>
          <w:bCs/>
        </w:rPr>
        <w:t xml:space="preserve"> the </w:t>
      </w:r>
      <w:r w:rsidRPr="00AC4051">
        <w:rPr>
          <w:b/>
          <w:bCs/>
        </w:rPr>
        <w:t>authentication token</w:t>
      </w:r>
      <w:r w:rsidRPr="00AC4051">
        <w:rPr>
          <w:bCs/>
        </w:rPr>
        <w:t>.</w:t>
      </w:r>
    </w:p>
    <w:p w14:paraId="26067683" w14:textId="733BFED1" w:rsidR="00593744" w:rsidRDefault="00593744" w:rsidP="004013BB">
      <w:r w:rsidRPr="00593744">
        <w:t xml:space="preserve"> </w:t>
      </w:r>
      <w:r w:rsidR="009349D9" w:rsidRPr="009349D9">
        <w:rPr>
          <w:noProof/>
          <w:lang w:val="bg-BG" w:eastAsia="bg-BG"/>
        </w:rPr>
        <w:drawing>
          <wp:inline distT="0" distB="0" distL="0" distR="0" wp14:anchorId="5FAB7FA0" wp14:editId="7ACDAF0D">
            <wp:extent cx="6522720" cy="335851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35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8715" w14:textId="57391C35" w:rsidR="00C540C5" w:rsidRDefault="00D10A8E" w:rsidP="00C540C5">
      <w:pPr>
        <w:pStyle w:val="Heading3"/>
      </w:pPr>
      <w:r w:rsidRPr="00D10A8E">
        <w:rPr>
          <w:lang w:val="bg-BG"/>
        </w:rPr>
        <w:t>Coupon</w:t>
      </w:r>
      <w:r>
        <w:t xml:space="preserve"> </w:t>
      </w:r>
      <w:r w:rsidRPr="00D10A8E">
        <w:rPr>
          <w:lang w:val="bg-BG"/>
        </w:rPr>
        <w:t>Lifecycle</w:t>
      </w:r>
      <w:r>
        <w:t xml:space="preserve"> </w:t>
      </w:r>
      <w:r w:rsidRPr="00D10A8E">
        <w:rPr>
          <w:lang w:val="bg-BG"/>
        </w:rPr>
        <w:t>Test</w:t>
      </w:r>
    </w:p>
    <w:p w14:paraId="0DC1981F" w14:textId="77777777" w:rsidR="00C54990" w:rsidRDefault="00AC4051" w:rsidP="004013BB">
      <w:r w:rsidRPr="00AC4051">
        <w:t xml:space="preserve">The </w:t>
      </w:r>
      <w:r w:rsidRPr="00AC4051">
        <w:rPr>
          <w:rStyle w:val="CodeChar"/>
        </w:rPr>
        <w:t>CouponLifecycleTest</w:t>
      </w:r>
      <w:r w:rsidRPr="00AC4051">
        <w:t xml:space="preserve"> </w:t>
      </w:r>
      <w:r w:rsidRPr="00AC4051">
        <w:rPr>
          <w:b/>
        </w:rPr>
        <w:t>method</w:t>
      </w:r>
      <w:r w:rsidRPr="00AC4051">
        <w:t xml:space="preserve"> begins by retrieving a list of </w:t>
      </w:r>
      <w:r w:rsidRPr="00C54990">
        <w:rPr>
          <w:b/>
        </w:rPr>
        <w:t xml:space="preserve">product IDs </w:t>
      </w:r>
      <w:r w:rsidRPr="00AC4051">
        <w:t xml:space="preserve">from the database and </w:t>
      </w:r>
      <w:r w:rsidRPr="00C54990">
        <w:rPr>
          <w:b/>
        </w:rPr>
        <w:t>randomly</w:t>
      </w:r>
      <w:r w:rsidRPr="00AC4051">
        <w:t xml:space="preserve"> selecting </w:t>
      </w:r>
      <w:r w:rsidRPr="00C54990">
        <w:rPr>
          <w:b/>
        </w:rPr>
        <w:t>two distinct product IDs</w:t>
      </w:r>
      <w:r w:rsidRPr="00AC4051">
        <w:t xml:space="preserve"> for use in the test. </w:t>
      </w:r>
    </w:p>
    <w:p w14:paraId="7E5EF404" w14:textId="6CA23852" w:rsidR="00C54990" w:rsidRDefault="00A5584D" w:rsidP="004013BB">
      <w:r w:rsidRPr="00A5584D">
        <w:rPr>
          <w:noProof/>
          <w:lang w:val="bg-BG" w:eastAsia="bg-BG"/>
        </w:rPr>
        <w:drawing>
          <wp:inline distT="0" distB="0" distL="0" distR="0" wp14:anchorId="2657812D" wp14:editId="6AE895A5">
            <wp:extent cx="6522720" cy="2719705"/>
            <wp:effectExtent l="0" t="0" r="0" b="444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71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66CEE" w14:textId="69E28CB1" w:rsidR="00FD2B32" w:rsidRDefault="00FD2B32" w:rsidP="00FD2B32">
      <w:r w:rsidRPr="00FD2B32">
        <w:t xml:space="preserve">The </w:t>
      </w:r>
      <w:r w:rsidRPr="00FD2B32">
        <w:rPr>
          <w:rStyle w:val="CodeChar"/>
        </w:rPr>
        <w:t>while</w:t>
      </w:r>
      <w:r w:rsidRPr="00FD2B32">
        <w:t xml:space="preserve"> loop checks whether the two selected product IDs (</w:t>
      </w:r>
      <w:proofErr w:type="spellStart"/>
      <w:r w:rsidRPr="00FD2B32">
        <w:rPr>
          <w:rStyle w:val="CodeChar"/>
        </w:rPr>
        <w:t>firstProductId</w:t>
      </w:r>
      <w:proofErr w:type="spellEnd"/>
      <w:r w:rsidRPr="00FD2B32">
        <w:t xml:space="preserve"> and </w:t>
      </w:r>
      <w:r w:rsidRPr="00FD2B32">
        <w:rPr>
          <w:rStyle w:val="CodeChar"/>
        </w:rPr>
        <w:t>secondProductId</w:t>
      </w:r>
      <w:r w:rsidRPr="00FD2B32">
        <w:t xml:space="preserve">) are the same. If they are the same, the loop continues to randomly select a new </w:t>
      </w:r>
      <w:r w:rsidRPr="00FD2B32">
        <w:rPr>
          <w:rStyle w:val="CodeChar"/>
        </w:rPr>
        <w:t>secondProductId</w:t>
      </w:r>
      <w:r w:rsidRPr="00FD2B32">
        <w:t xml:space="preserve"> </w:t>
      </w:r>
      <w:r w:rsidRPr="00FD2B32">
        <w:rPr>
          <w:b/>
        </w:rPr>
        <w:t>until it is different</w:t>
      </w:r>
      <w:r w:rsidRPr="00FD2B32">
        <w:t xml:space="preserve"> from </w:t>
      </w:r>
      <w:r w:rsidRPr="00FD2B32">
        <w:rPr>
          <w:rStyle w:val="CodeChar"/>
        </w:rPr>
        <w:t>firstProductId</w:t>
      </w:r>
      <w:r w:rsidRPr="00FD2B32">
        <w:t>.</w:t>
      </w:r>
    </w:p>
    <w:p w14:paraId="0F4A6353" w14:textId="38CC01CA" w:rsidR="00FD2B32" w:rsidRDefault="00FD2B32" w:rsidP="004013BB">
      <w:r w:rsidRPr="00FD2B32">
        <w:rPr>
          <w:noProof/>
          <w:lang w:val="bg-BG" w:eastAsia="bg-BG"/>
        </w:rPr>
        <w:drawing>
          <wp:inline distT="0" distB="0" distL="0" distR="0" wp14:anchorId="056D843E" wp14:editId="006F583D">
            <wp:extent cx="4848225" cy="587155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88391" cy="592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DA0EF" w14:textId="5F1467F8" w:rsidR="00C54990" w:rsidRDefault="00AC4051" w:rsidP="004013BB">
      <w:r w:rsidRPr="00AC4051">
        <w:lastRenderedPageBreak/>
        <w:t xml:space="preserve">It then creates a </w:t>
      </w:r>
      <w:r w:rsidRPr="00C54990">
        <w:rPr>
          <w:b/>
        </w:rPr>
        <w:t>new coupon</w:t>
      </w:r>
      <w:r w:rsidRPr="00AC4051">
        <w:t xml:space="preserve"> with specific </w:t>
      </w:r>
      <w:r w:rsidRPr="00C54990">
        <w:rPr>
          <w:b/>
        </w:rPr>
        <w:t>details</w:t>
      </w:r>
      <w:r w:rsidRPr="00AC4051">
        <w:t xml:space="preserve"> such as a </w:t>
      </w:r>
      <w:r w:rsidRPr="00C54990">
        <w:rPr>
          <w:b/>
        </w:rPr>
        <w:t>discount percentage</w:t>
      </w:r>
      <w:r w:rsidRPr="00AC4051">
        <w:t xml:space="preserve"> and </w:t>
      </w:r>
      <w:r w:rsidRPr="00C54990">
        <w:rPr>
          <w:b/>
        </w:rPr>
        <w:t>expiry date</w:t>
      </w:r>
      <w:r w:rsidRPr="00AC4051">
        <w:t xml:space="preserve">, </w:t>
      </w:r>
      <w:r w:rsidRPr="00C54990">
        <w:rPr>
          <w:b/>
        </w:rPr>
        <w:t>ensuring</w:t>
      </w:r>
      <w:r w:rsidRPr="00AC4051">
        <w:t xml:space="preserve"> the coupon is </w:t>
      </w:r>
      <w:r w:rsidRPr="00C54990">
        <w:rPr>
          <w:b/>
        </w:rPr>
        <w:t>successfully created</w:t>
      </w:r>
      <w:r w:rsidRPr="00AC4051">
        <w:t xml:space="preserve"> and its ID is stored for further operations. </w:t>
      </w:r>
      <w:r w:rsidR="00A5584D">
        <w:t xml:space="preserve">For authorization use </w:t>
      </w:r>
      <w:r w:rsidR="00A5584D" w:rsidRPr="00A5584D">
        <w:rPr>
          <w:b/>
        </w:rPr>
        <w:t>admin token</w:t>
      </w:r>
      <w:r w:rsidR="00A5584D">
        <w:t>.</w:t>
      </w:r>
    </w:p>
    <w:p w14:paraId="7D3511BF" w14:textId="6BDF90B2" w:rsidR="00C54990" w:rsidRDefault="00FD2B32" w:rsidP="004013BB">
      <w:r w:rsidRPr="00FD2B32">
        <w:rPr>
          <w:noProof/>
          <w:lang w:val="bg-BG" w:eastAsia="bg-BG"/>
        </w:rPr>
        <w:drawing>
          <wp:inline distT="0" distB="0" distL="0" distR="0" wp14:anchorId="7ABEDB12" wp14:editId="49A91090">
            <wp:extent cx="6522720" cy="209804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09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AB5B4" w14:textId="77777777" w:rsidR="00C54990" w:rsidRDefault="00AC4051" w:rsidP="004013BB">
      <w:r w:rsidRPr="00AC4051">
        <w:t xml:space="preserve">Next, the test </w:t>
      </w:r>
      <w:r w:rsidRPr="00C54990">
        <w:rPr>
          <w:b/>
        </w:rPr>
        <w:t>creates</w:t>
      </w:r>
      <w:r w:rsidRPr="00AC4051">
        <w:t xml:space="preserve"> a </w:t>
      </w:r>
      <w:r w:rsidRPr="00C54990">
        <w:rPr>
          <w:b/>
        </w:rPr>
        <w:t>shopping cart</w:t>
      </w:r>
      <w:r w:rsidRPr="00AC4051">
        <w:t xml:space="preserve">, </w:t>
      </w:r>
      <w:r w:rsidRPr="00C54990">
        <w:rPr>
          <w:b/>
        </w:rPr>
        <w:t>adds the selected products</w:t>
      </w:r>
      <w:r w:rsidRPr="00AC4051">
        <w:t xml:space="preserve"> to it, and </w:t>
      </w:r>
      <w:r w:rsidRPr="00C54990">
        <w:rPr>
          <w:b/>
        </w:rPr>
        <w:t>applies the created coupon to the cart</w:t>
      </w:r>
      <w:r w:rsidRPr="00AC4051">
        <w:t xml:space="preserve">, verifying that the coupon application is successful by checking for an </w:t>
      </w:r>
      <w:r w:rsidRPr="00C54990">
        <w:rPr>
          <w:b/>
        </w:rPr>
        <w:t>HTTP 200 OK status code</w:t>
      </w:r>
      <w:r w:rsidRPr="00AC4051">
        <w:t xml:space="preserve">. </w:t>
      </w:r>
    </w:p>
    <w:p w14:paraId="7F3485ED" w14:textId="0CD714F4" w:rsidR="00FD2B32" w:rsidRDefault="00FD2B32" w:rsidP="004013BB">
      <w:r w:rsidRPr="00FD2B32">
        <w:rPr>
          <w:noProof/>
          <w:lang w:val="bg-BG" w:eastAsia="bg-BG"/>
        </w:rPr>
        <w:drawing>
          <wp:inline distT="0" distB="0" distL="0" distR="0" wp14:anchorId="324B8904" wp14:editId="6DA4BA5D">
            <wp:extent cx="5781675" cy="3501538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84469" cy="350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200B7" w14:textId="7C69B558" w:rsidR="00593744" w:rsidRDefault="00AC4051" w:rsidP="004013BB">
      <w:r w:rsidRPr="00AC4051">
        <w:t xml:space="preserve">Finally, the test </w:t>
      </w:r>
      <w:r w:rsidRPr="00C54990">
        <w:rPr>
          <w:b/>
        </w:rPr>
        <w:t>deletes the coupon</w:t>
      </w:r>
      <w:r w:rsidRPr="00AC4051">
        <w:t xml:space="preserve"> and </w:t>
      </w:r>
      <w:r w:rsidRPr="00C54990">
        <w:rPr>
          <w:b/>
        </w:rPr>
        <w:t>verifies that the coupon has been properly removed</w:t>
      </w:r>
      <w:r w:rsidRPr="00AC4051">
        <w:t xml:space="preserve"> from the system by attempting to retrieve it and ensuring the response indicates that the </w:t>
      </w:r>
      <w:r w:rsidRPr="00C54990">
        <w:rPr>
          <w:b/>
        </w:rPr>
        <w:t>coupon no longer exists</w:t>
      </w:r>
      <w:r w:rsidRPr="00AC4051">
        <w:t xml:space="preserve">. </w:t>
      </w:r>
    </w:p>
    <w:p w14:paraId="5D38B71B" w14:textId="5918850F" w:rsidR="007B1FF9" w:rsidRDefault="007B1FF9" w:rsidP="004013BB">
      <w:r w:rsidRPr="007B1FF9">
        <w:rPr>
          <w:noProof/>
          <w:lang w:val="bg-BG" w:eastAsia="bg-BG"/>
        </w:rPr>
        <w:drawing>
          <wp:inline distT="0" distB="0" distL="0" distR="0" wp14:anchorId="1CB57920" wp14:editId="1B3856FB">
            <wp:extent cx="6200775" cy="1603919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27007" cy="1610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9AB73" w14:textId="1530D7C2" w:rsidR="00D10A8E" w:rsidRPr="00D10A8E" w:rsidRDefault="00762899" w:rsidP="00762899">
      <w:pPr>
        <w:pStyle w:val="Heading3"/>
      </w:pPr>
      <w:r w:rsidRPr="00762899">
        <w:rPr>
          <w:lang w:val="bg-BG"/>
        </w:rPr>
        <w:lastRenderedPageBreak/>
        <w:t>Coupon</w:t>
      </w:r>
      <w:r>
        <w:t xml:space="preserve"> </w:t>
      </w:r>
      <w:r w:rsidRPr="00762899">
        <w:rPr>
          <w:lang w:val="bg-BG"/>
        </w:rPr>
        <w:t>Application</w:t>
      </w:r>
      <w:r>
        <w:t xml:space="preserve"> </w:t>
      </w:r>
      <w:r>
        <w:rPr>
          <w:lang w:val="bg-BG"/>
        </w:rPr>
        <w:t>t</w:t>
      </w:r>
      <w:r w:rsidRPr="00762899">
        <w:rPr>
          <w:lang w:val="bg-BG"/>
        </w:rPr>
        <w:t>o</w:t>
      </w:r>
      <w:r>
        <w:t xml:space="preserve"> </w:t>
      </w:r>
      <w:r w:rsidRPr="00762899">
        <w:rPr>
          <w:lang w:val="bg-BG"/>
        </w:rPr>
        <w:t>Order</w:t>
      </w:r>
      <w:r>
        <w:t xml:space="preserve"> </w:t>
      </w:r>
      <w:r w:rsidRPr="00762899">
        <w:rPr>
          <w:lang w:val="bg-BG"/>
        </w:rPr>
        <w:t>Test</w:t>
      </w:r>
    </w:p>
    <w:p w14:paraId="514A6817" w14:textId="77777777" w:rsidR="00762899" w:rsidRDefault="00762899" w:rsidP="004013BB">
      <w:r w:rsidRPr="00762899">
        <w:t xml:space="preserve">The </w:t>
      </w:r>
      <w:r w:rsidRPr="00762899">
        <w:rPr>
          <w:rStyle w:val="CodeChar"/>
        </w:rPr>
        <w:t>CouponApplicationToOrderTest</w:t>
      </w:r>
      <w:r w:rsidRPr="00762899">
        <w:t xml:space="preserve"> </w:t>
      </w:r>
      <w:r w:rsidRPr="00762899">
        <w:rPr>
          <w:b/>
        </w:rPr>
        <w:t>method</w:t>
      </w:r>
      <w:r w:rsidRPr="00762899">
        <w:t xml:space="preserve"> is a </w:t>
      </w:r>
      <w:r w:rsidRPr="00762899">
        <w:rPr>
          <w:b/>
        </w:rPr>
        <w:t>unit test</w:t>
      </w:r>
      <w:r w:rsidRPr="00762899">
        <w:t xml:space="preserve"> that validates the process of </w:t>
      </w:r>
      <w:r w:rsidRPr="00762899">
        <w:rPr>
          <w:b/>
        </w:rPr>
        <w:t>applying a coupon</w:t>
      </w:r>
      <w:r w:rsidRPr="00762899">
        <w:t xml:space="preserve"> to an </w:t>
      </w:r>
      <w:r w:rsidRPr="00762899">
        <w:rPr>
          <w:b/>
        </w:rPr>
        <w:t>order</w:t>
      </w:r>
      <w:r w:rsidRPr="00762899">
        <w:t xml:space="preserve">. The test begins by </w:t>
      </w:r>
      <w:r w:rsidRPr="00762899">
        <w:rPr>
          <w:b/>
        </w:rPr>
        <w:t>fetching a list of available products</w:t>
      </w:r>
      <w:r w:rsidRPr="00762899">
        <w:t xml:space="preserve"> to </w:t>
      </w:r>
      <w:r w:rsidRPr="00762899">
        <w:rPr>
          <w:b/>
        </w:rPr>
        <w:t>ensure</w:t>
      </w:r>
      <w:r w:rsidRPr="00762899">
        <w:t xml:space="preserve"> that </w:t>
      </w:r>
      <w:r w:rsidRPr="00762899">
        <w:rPr>
          <w:b/>
        </w:rPr>
        <w:t>products exist</w:t>
      </w:r>
      <w:r w:rsidRPr="00762899">
        <w:t xml:space="preserve"> in the system. </w:t>
      </w:r>
    </w:p>
    <w:p w14:paraId="35D78FB3" w14:textId="02E38AB2" w:rsidR="00762899" w:rsidRDefault="00762899" w:rsidP="004013BB">
      <w:r w:rsidRPr="00762899">
        <w:rPr>
          <w:noProof/>
          <w:lang w:val="bg-BG" w:eastAsia="bg-BG"/>
        </w:rPr>
        <w:drawing>
          <wp:inline distT="0" distB="0" distL="0" distR="0" wp14:anchorId="6E4C7ED7" wp14:editId="34B96C2E">
            <wp:extent cx="6522720" cy="2171065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17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218DD" w14:textId="2E881698" w:rsidR="00762899" w:rsidRDefault="00762899" w:rsidP="004013BB">
      <w:r w:rsidRPr="00762899">
        <w:t xml:space="preserve">It then </w:t>
      </w:r>
      <w:r w:rsidRPr="00762899">
        <w:rPr>
          <w:b/>
        </w:rPr>
        <w:t>creates a new coupon</w:t>
      </w:r>
      <w:r w:rsidRPr="00762899">
        <w:t xml:space="preserve"> with a specified discount using a </w:t>
      </w:r>
      <w:r w:rsidRPr="00762899">
        <w:rPr>
          <w:b/>
        </w:rPr>
        <w:t>POST request</w:t>
      </w:r>
      <w:r w:rsidRPr="00762899">
        <w:t xml:space="preserve">. </w:t>
      </w:r>
    </w:p>
    <w:p w14:paraId="4877DEE7" w14:textId="4D0413B3" w:rsidR="00762899" w:rsidRDefault="00762899" w:rsidP="004013BB">
      <w:r w:rsidRPr="00762899">
        <w:rPr>
          <w:noProof/>
          <w:lang w:val="bg-BG" w:eastAsia="bg-BG"/>
        </w:rPr>
        <w:drawing>
          <wp:inline distT="0" distB="0" distL="0" distR="0" wp14:anchorId="3074A840" wp14:editId="64C907F0">
            <wp:extent cx="5886450" cy="1516311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94947" cy="151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D680D" w14:textId="77777777" w:rsidR="00762899" w:rsidRDefault="00762899" w:rsidP="004013BB">
      <w:r w:rsidRPr="00762899">
        <w:t xml:space="preserve">After </w:t>
      </w:r>
      <w:r w:rsidRPr="00762899">
        <w:rPr>
          <w:b/>
        </w:rPr>
        <w:t>successfully creating</w:t>
      </w:r>
      <w:r w:rsidRPr="00762899">
        <w:t xml:space="preserve"> the coupon, the test </w:t>
      </w:r>
      <w:r w:rsidRPr="00762899">
        <w:rPr>
          <w:b/>
        </w:rPr>
        <w:t>adds a specific product</w:t>
      </w:r>
      <w:r w:rsidRPr="00762899">
        <w:t xml:space="preserve"> </w:t>
      </w:r>
      <w:r w:rsidRPr="00762899">
        <w:rPr>
          <w:b/>
        </w:rPr>
        <w:t>to the user's cart</w:t>
      </w:r>
      <w:r w:rsidRPr="00762899">
        <w:t xml:space="preserve">. </w:t>
      </w:r>
    </w:p>
    <w:p w14:paraId="0F426240" w14:textId="4285850B" w:rsidR="00762899" w:rsidRDefault="00762899" w:rsidP="004013BB">
      <w:r w:rsidRPr="00762899">
        <w:rPr>
          <w:noProof/>
          <w:lang w:val="bg-BG" w:eastAsia="bg-BG"/>
        </w:rPr>
        <w:drawing>
          <wp:inline distT="0" distB="0" distL="0" distR="0" wp14:anchorId="174DCAD8" wp14:editId="5CE065F1">
            <wp:extent cx="5972175" cy="1612231"/>
            <wp:effectExtent l="0" t="0" r="0" b="76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81843" cy="1614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9A65D" w14:textId="77777777" w:rsidR="00762899" w:rsidRDefault="00762899" w:rsidP="004013BB">
      <w:r w:rsidRPr="00762899">
        <w:t xml:space="preserve">Once the product is in the cart, the test </w:t>
      </w:r>
      <w:r w:rsidRPr="00762899">
        <w:rPr>
          <w:b/>
        </w:rPr>
        <w:t>applies</w:t>
      </w:r>
      <w:r w:rsidRPr="00762899">
        <w:t xml:space="preserve"> the </w:t>
      </w:r>
      <w:r w:rsidRPr="00762899">
        <w:rPr>
          <w:b/>
        </w:rPr>
        <w:t>created coupon</w:t>
      </w:r>
      <w:r w:rsidRPr="00762899">
        <w:t xml:space="preserve"> to the cart via another </w:t>
      </w:r>
      <w:r w:rsidRPr="00762899">
        <w:rPr>
          <w:b/>
        </w:rPr>
        <w:t>POST request</w:t>
      </w:r>
      <w:r w:rsidRPr="00762899">
        <w:t xml:space="preserve">. </w:t>
      </w:r>
    </w:p>
    <w:p w14:paraId="27B3A76B" w14:textId="35F86B45" w:rsidR="00762899" w:rsidRDefault="00762899" w:rsidP="004013BB">
      <w:r w:rsidRPr="00762899">
        <w:rPr>
          <w:noProof/>
          <w:lang w:val="bg-BG" w:eastAsia="bg-BG"/>
        </w:rPr>
        <w:drawing>
          <wp:inline distT="0" distB="0" distL="0" distR="0" wp14:anchorId="16380C89" wp14:editId="5939C780">
            <wp:extent cx="6522720" cy="1235710"/>
            <wp:effectExtent l="0" t="0" r="0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20C39" w14:textId="18A74C26" w:rsidR="00D10A8E" w:rsidRDefault="00762899" w:rsidP="004013BB">
      <w:r w:rsidRPr="00762899">
        <w:t xml:space="preserve">Finally, the test attempts to place an order with the applied coupon and a </w:t>
      </w:r>
      <w:r w:rsidRPr="00762899">
        <w:rPr>
          <w:b/>
        </w:rPr>
        <w:t>Cash on Delivery</w:t>
      </w:r>
      <w:r w:rsidRPr="00762899">
        <w:t xml:space="preserve"> (</w:t>
      </w:r>
      <w:r w:rsidRPr="00762899">
        <w:rPr>
          <w:b/>
        </w:rPr>
        <w:t>COD</w:t>
      </w:r>
      <w:r w:rsidRPr="00762899">
        <w:t xml:space="preserve">) option. </w:t>
      </w:r>
    </w:p>
    <w:p w14:paraId="65210EB1" w14:textId="13DE0EFB" w:rsidR="00762899" w:rsidRPr="004013BB" w:rsidRDefault="00762899" w:rsidP="004013BB">
      <w:r w:rsidRPr="00762899">
        <w:rPr>
          <w:noProof/>
          <w:lang w:val="bg-BG" w:eastAsia="bg-BG"/>
        </w:rPr>
        <w:lastRenderedPageBreak/>
        <w:drawing>
          <wp:inline distT="0" distB="0" distL="0" distR="0" wp14:anchorId="48F1750C" wp14:editId="6D75EB59">
            <wp:extent cx="5591175" cy="1635658"/>
            <wp:effectExtent l="0" t="0" r="0" b="317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14095" cy="1642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B8F1" w14:textId="24AAA2DF" w:rsidR="00C540C5" w:rsidRDefault="00D10A8E" w:rsidP="00C540C5">
      <w:pPr>
        <w:pStyle w:val="Heading2"/>
      </w:pPr>
      <w:r w:rsidRPr="00D10A8E">
        <w:rPr>
          <w:lang w:val="bg-BG"/>
        </w:rPr>
        <w:t>Order</w:t>
      </w:r>
      <w:r>
        <w:t xml:space="preserve"> </w:t>
      </w:r>
      <w:r w:rsidRPr="00D10A8E">
        <w:rPr>
          <w:lang w:val="bg-BG"/>
        </w:rPr>
        <w:t>Management</w:t>
      </w:r>
      <w:r>
        <w:t xml:space="preserve"> </w:t>
      </w:r>
      <w:r w:rsidRPr="00D10A8E">
        <w:rPr>
          <w:lang w:val="bg-BG"/>
        </w:rPr>
        <w:t>Tests</w:t>
      </w:r>
    </w:p>
    <w:p w14:paraId="546ADFC7" w14:textId="49BB5868" w:rsidR="00727A8E" w:rsidRPr="00727A8E" w:rsidRDefault="003C7991" w:rsidP="00727A8E">
      <w:r w:rsidRPr="003C7991">
        <w:t xml:space="preserve">Create a new test class named </w:t>
      </w:r>
      <w:r w:rsidRPr="00727A8E">
        <w:rPr>
          <w:rStyle w:val="CodeChar"/>
        </w:rPr>
        <w:t>BrandApiTests.cs</w:t>
      </w:r>
      <w:r w:rsidRPr="003C7991">
        <w:t xml:space="preserve"> in the </w:t>
      </w:r>
      <w:r w:rsidRPr="00727A8E">
        <w:rPr>
          <w:rStyle w:val="CodeChar"/>
        </w:rPr>
        <w:t>ApiTests</w:t>
      </w:r>
      <w:r w:rsidRPr="003C7991">
        <w:t xml:space="preserve"> project.</w:t>
      </w:r>
      <w:r w:rsidR="00727A8E">
        <w:t xml:space="preserve"> This class </w:t>
      </w:r>
      <w:r w:rsidR="00727A8E" w:rsidRPr="00727A8E">
        <w:t xml:space="preserve">is a test fixture designed to test the </w:t>
      </w:r>
      <w:r w:rsidR="00727A8E">
        <w:t>Brand</w:t>
      </w:r>
      <w:r w:rsidR="00727A8E" w:rsidRPr="00727A8E">
        <w:t xml:space="preserve"> API, using a </w:t>
      </w:r>
      <w:r w:rsidR="00727A8E" w:rsidRPr="00727A8E">
        <w:rPr>
          <w:b/>
        </w:rPr>
        <w:t>RestClient</w:t>
      </w:r>
      <w:r w:rsidR="00727A8E" w:rsidRPr="00727A8E">
        <w:t xml:space="preserve"> for API requests. It implements </w:t>
      </w:r>
      <w:r w:rsidR="00727A8E" w:rsidRPr="00727A8E">
        <w:rPr>
          <w:rStyle w:val="CodeChar"/>
        </w:rPr>
        <w:t>IDisposable</w:t>
      </w:r>
      <w:r w:rsidR="00727A8E" w:rsidRPr="00727A8E">
        <w:t xml:space="preserve"> to clean up resources and prevent leaks. The </w:t>
      </w:r>
      <w:r w:rsidR="00727A8E" w:rsidRPr="00727A8E">
        <w:rPr>
          <w:rStyle w:val="CodeChar"/>
        </w:rPr>
        <w:t>Setup</w:t>
      </w:r>
      <w:r w:rsidR="00727A8E" w:rsidRPr="00727A8E">
        <w:t xml:space="preserve"> method initializes the </w:t>
      </w:r>
      <w:r w:rsidR="00727A8E" w:rsidRPr="00727A8E">
        <w:rPr>
          <w:b/>
        </w:rPr>
        <w:t>RestClient</w:t>
      </w:r>
      <w:r w:rsidR="00727A8E" w:rsidRPr="00727A8E">
        <w:t xml:space="preserve"> and </w:t>
      </w:r>
      <w:r w:rsidR="00727A8E" w:rsidRPr="00727A8E">
        <w:rPr>
          <w:b/>
        </w:rPr>
        <w:t>authenticates</w:t>
      </w:r>
      <w:r w:rsidR="00727A8E" w:rsidRPr="00727A8E">
        <w:t xml:space="preserve"> the user </w:t>
      </w:r>
      <w:r w:rsidR="00727A8E" w:rsidRPr="00727A8E">
        <w:rPr>
          <w:b/>
        </w:rPr>
        <w:t>before each test</w:t>
      </w:r>
      <w:r w:rsidR="00727A8E" w:rsidRPr="00727A8E">
        <w:t xml:space="preserve">, ensuring a secure and consistent testing environment by </w:t>
      </w:r>
      <w:r w:rsidR="00727A8E" w:rsidRPr="00727A8E">
        <w:rPr>
          <w:b/>
        </w:rPr>
        <w:t>validating</w:t>
      </w:r>
      <w:r w:rsidR="00727A8E" w:rsidRPr="00727A8E">
        <w:t xml:space="preserve"> the </w:t>
      </w:r>
      <w:r w:rsidR="00727A8E" w:rsidRPr="00727A8E">
        <w:rPr>
          <w:b/>
        </w:rPr>
        <w:t>authentication token</w:t>
      </w:r>
      <w:r w:rsidR="00727A8E" w:rsidRPr="00727A8E">
        <w:t>.</w:t>
      </w:r>
    </w:p>
    <w:p w14:paraId="3C33884D" w14:textId="7137BA54" w:rsidR="00727A8E" w:rsidRDefault="00727A8E" w:rsidP="00C540C5">
      <w:r w:rsidRPr="00727A8E">
        <w:rPr>
          <w:noProof/>
          <w:lang w:val="bg-BG" w:eastAsia="bg-BG"/>
        </w:rPr>
        <w:drawing>
          <wp:inline distT="0" distB="0" distL="0" distR="0" wp14:anchorId="01F41D55" wp14:editId="3CA318A3">
            <wp:extent cx="6248400" cy="2656422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263850" cy="2662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6FD5D" w14:textId="519A66F6" w:rsidR="00366794" w:rsidRDefault="00D10A8E" w:rsidP="00366794">
      <w:pPr>
        <w:pStyle w:val="Heading3"/>
        <w:rPr>
          <w:lang w:val="bg-BG"/>
        </w:rPr>
      </w:pPr>
      <w:r w:rsidRPr="00D10A8E">
        <w:rPr>
          <w:lang w:val="bg-BG"/>
        </w:rPr>
        <w:t>Complex</w:t>
      </w:r>
      <w:r>
        <w:t xml:space="preserve"> </w:t>
      </w:r>
      <w:r w:rsidRPr="00D10A8E">
        <w:rPr>
          <w:lang w:val="bg-BG"/>
        </w:rPr>
        <w:t>Order</w:t>
      </w:r>
      <w:r>
        <w:t xml:space="preserve"> </w:t>
      </w:r>
      <w:r w:rsidRPr="00D10A8E">
        <w:rPr>
          <w:lang w:val="bg-BG"/>
        </w:rPr>
        <w:t>Lifecycle</w:t>
      </w:r>
      <w:r>
        <w:t xml:space="preserve"> </w:t>
      </w:r>
      <w:r w:rsidRPr="00D10A8E">
        <w:rPr>
          <w:lang w:val="bg-BG"/>
        </w:rPr>
        <w:t>Test</w:t>
      </w:r>
    </w:p>
    <w:p w14:paraId="4944D0E2" w14:textId="77777777" w:rsidR="00042CB2" w:rsidRDefault="00042CB2" w:rsidP="00366794">
      <w:r w:rsidRPr="00042CB2">
        <w:t xml:space="preserve">The </w:t>
      </w:r>
      <w:r w:rsidRPr="00042CB2">
        <w:rPr>
          <w:rStyle w:val="CodeChar"/>
        </w:rPr>
        <w:t>ComplexOrderLifecycleTest</w:t>
      </w:r>
      <w:r w:rsidRPr="00042CB2">
        <w:t xml:space="preserve"> begins by </w:t>
      </w:r>
      <w:r w:rsidRPr="00042CB2">
        <w:rPr>
          <w:b/>
        </w:rPr>
        <w:t>fetching available products</w:t>
      </w:r>
      <w:r w:rsidRPr="00042CB2">
        <w:t xml:space="preserve">, then </w:t>
      </w:r>
      <w:r w:rsidRPr="00042CB2">
        <w:rPr>
          <w:b/>
        </w:rPr>
        <w:t>adds</w:t>
      </w:r>
      <w:r w:rsidRPr="00042CB2">
        <w:t xml:space="preserve"> a selected </w:t>
      </w:r>
      <w:r w:rsidRPr="00042CB2">
        <w:rPr>
          <w:b/>
        </w:rPr>
        <w:t>product</w:t>
      </w:r>
      <w:r w:rsidRPr="00042CB2">
        <w:t xml:space="preserve"> to the </w:t>
      </w:r>
      <w:r w:rsidRPr="00042CB2">
        <w:rPr>
          <w:b/>
        </w:rPr>
        <w:t>user's cart</w:t>
      </w:r>
      <w:r w:rsidRPr="00042CB2">
        <w:t xml:space="preserve">. </w:t>
      </w:r>
    </w:p>
    <w:p w14:paraId="5A5B83F5" w14:textId="77777777" w:rsidR="00A537B8" w:rsidRDefault="006F3301" w:rsidP="00366794">
      <w:r w:rsidRPr="00042CB2">
        <w:rPr>
          <w:noProof/>
          <w:lang w:val="bg-BG" w:eastAsia="bg-BG"/>
        </w:rPr>
        <w:drawing>
          <wp:inline distT="0" distB="0" distL="0" distR="0" wp14:anchorId="69E88E8E" wp14:editId="4E76BE80">
            <wp:extent cx="6522720" cy="2343150"/>
            <wp:effectExtent l="0" t="0" r="0" b="0"/>
            <wp:docPr id="907571523" name="Picture 907571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b="45089"/>
                    <a:stretch/>
                  </pic:blipFill>
                  <pic:spPr bwMode="auto">
                    <a:xfrm>
                      <a:off x="0" y="0"/>
                      <a:ext cx="6522720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34C0B" w14:textId="03E22BAB" w:rsidR="00042CB2" w:rsidRDefault="00042CB2" w:rsidP="00366794">
      <w:r w:rsidRPr="00042CB2">
        <w:rPr>
          <w:noProof/>
          <w:lang w:val="bg-BG" w:eastAsia="bg-BG"/>
        </w:rPr>
        <w:lastRenderedPageBreak/>
        <w:drawing>
          <wp:inline distT="0" distB="0" distL="0" distR="0" wp14:anchorId="3DA8B88D" wp14:editId="43FF65E4">
            <wp:extent cx="6522720" cy="17526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t="58929"/>
                    <a:stretch/>
                  </pic:blipFill>
                  <pic:spPr bwMode="auto">
                    <a:xfrm>
                      <a:off x="0" y="0"/>
                      <a:ext cx="6522720" cy="1752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323EB" w14:textId="77777777" w:rsidR="00042CB2" w:rsidRDefault="00042CB2" w:rsidP="00366794">
      <w:r w:rsidRPr="00042CB2">
        <w:t xml:space="preserve">A </w:t>
      </w:r>
      <w:r w:rsidRPr="00042CB2">
        <w:rPr>
          <w:b/>
        </w:rPr>
        <w:t>coupon is applied to the cart</w:t>
      </w:r>
      <w:r w:rsidRPr="00042CB2">
        <w:t xml:space="preserve">, and an </w:t>
      </w:r>
      <w:r w:rsidRPr="00042CB2">
        <w:rPr>
          <w:b/>
        </w:rPr>
        <w:t>order is placed using Cash on Delivery</w:t>
      </w:r>
      <w:r w:rsidRPr="00042CB2">
        <w:t xml:space="preserve"> (</w:t>
      </w:r>
      <w:r w:rsidRPr="00042CB2">
        <w:rPr>
          <w:b/>
        </w:rPr>
        <w:t>COD</w:t>
      </w:r>
      <w:r w:rsidRPr="00042CB2">
        <w:t xml:space="preserve">). </w:t>
      </w:r>
    </w:p>
    <w:p w14:paraId="36008C66" w14:textId="4417A4EB" w:rsidR="00042CB2" w:rsidRDefault="00042CB2" w:rsidP="00366794">
      <w:r w:rsidRPr="00042CB2">
        <w:rPr>
          <w:noProof/>
          <w:lang w:val="bg-BG" w:eastAsia="bg-BG"/>
        </w:rPr>
        <w:drawing>
          <wp:inline distT="0" distB="0" distL="0" distR="0" wp14:anchorId="5A1EA7D5" wp14:editId="418F5BB3">
            <wp:extent cx="6522720" cy="26162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880C8" w14:textId="6F55F05E" w:rsidR="00BC0BF7" w:rsidRDefault="00042CB2" w:rsidP="00366794">
      <w:r w:rsidRPr="00042CB2">
        <w:t xml:space="preserve">The test then retrieves the order details and </w:t>
      </w:r>
      <w:r w:rsidRPr="00042CB2">
        <w:rPr>
          <w:b/>
        </w:rPr>
        <w:t>finally updates</w:t>
      </w:r>
      <w:r w:rsidRPr="00042CB2">
        <w:t xml:space="preserve"> the </w:t>
      </w:r>
      <w:r w:rsidRPr="00042CB2">
        <w:rPr>
          <w:b/>
        </w:rPr>
        <w:t>order status</w:t>
      </w:r>
      <w:r w:rsidRPr="00042CB2">
        <w:t xml:space="preserve"> to "</w:t>
      </w:r>
      <w:r w:rsidRPr="00042CB2">
        <w:rPr>
          <w:b/>
        </w:rPr>
        <w:t>Cancelled</w:t>
      </w:r>
      <w:r w:rsidRPr="00042CB2">
        <w:t xml:space="preserve">". Throughout the process, assertions are made to ensure </w:t>
      </w:r>
      <w:r w:rsidRPr="00042CB2">
        <w:rPr>
          <w:b/>
        </w:rPr>
        <w:t>each</w:t>
      </w:r>
      <w:r w:rsidRPr="00042CB2">
        <w:t xml:space="preserve"> </w:t>
      </w:r>
      <w:r w:rsidRPr="00042CB2">
        <w:rPr>
          <w:b/>
        </w:rPr>
        <w:t>step is successful</w:t>
      </w:r>
      <w:r w:rsidRPr="00042CB2">
        <w:t xml:space="preserve">, verifying that the system behaves as expected in </w:t>
      </w:r>
      <w:r w:rsidRPr="00042CB2">
        <w:rPr>
          <w:b/>
        </w:rPr>
        <w:t>handling complex</w:t>
      </w:r>
      <w:r w:rsidRPr="00042CB2">
        <w:t xml:space="preserve"> </w:t>
      </w:r>
      <w:r w:rsidRPr="00042CB2">
        <w:rPr>
          <w:b/>
        </w:rPr>
        <w:t>order scenarios</w:t>
      </w:r>
      <w:r w:rsidRPr="00042CB2">
        <w:t>.</w:t>
      </w:r>
    </w:p>
    <w:p w14:paraId="33BDB5B9" w14:textId="723AAAD9" w:rsidR="00042CB2" w:rsidRPr="00366794" w:rsidRDefault="00042CB2" w:rsidP="00366794">
      <w:pPr>
        <w:rPr>
          <w:lang w:val="bg-BG"/>
        </w:rPr>
      </w:pPr>
      <w:r w:rsidRPr="00042CB2">
        <w:rPr>
          <w:noProof/>
          <w:lang w:val="bg-BG" w:eastAsia="bg-BG"/>
        </w:rPr>
        <w:drawing>
          <wp:inline distT="0" distB="0" distL="0" distR="0" wp14:anchorId="4FB94AA1" wp14:editId="41409DF6">
            <wp:extent cx="6522720" cy="3141345"/>
            <wp:effectExtent l="0" t="0" r="0" b="1905"/>
            <wp:docPr id="907571521" name="Picture 907571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2E893" w14:textId="551FAE3C" w:rsidR="003C7991" w:rsidRPr="003C7991" w:rsidRDefault="00D10A8E" w:rsidP="003C7991">
      <w:pPr>
        <w:pStyle w:val="Heading2"/>
        <w:rPr>
          <w:lang w:val="bg-BG"/>
        </w:rPr>
      </w:pPr>
      <w:r w:rsidRPr="00D10A8E">
        <w:rPr>
          <w:lang w:val="bg-BG"/>
        </w:rPr>
        <w:t>Product</w:t>
      </w:r>
      <w:r>
        <w:t xml:space="preserve"> </w:t>
      </w:r>
      <w:r w:rsidRPr="00D10A8E">
        <w:rPr>
          <w:lang w:val="bg-BG"/>
        </w:rPr>
        <w:t>Management</w:t>
      </w:r>
      <w:r>
        <w:t xml:space="preserve"> </w:t>
      </w:r>
      <w:r w:rsidRPr="00D10A8E">
        <w:rPr>
          <w:lang w:val="bg-BG"/>
        </w:rPr>
        <w:t>Tests</w:t>
      </w:r>
    </w:p>
    <w:p w14:paraId="1C21135D" w14:textId="2022D197" w:rsidR="003C7991" w:rsidRDefault="003C7991" w:rsidP="003C7991">
      <w:pPr>
        <w:rPr>
          <w:bCs/>
        </w:rPr>
      </w:pPr>
      <w:r w:rsidRPr="003C7991">
        <w:rPr>
          <w:bCs/>
          <w:lang w:val="bg-BG"/>
        </w:rPr>
        <w:t xml:space="preserve">Create a new test class named </w:t>
      </w:r>
      <w:r w:rsidR="009D57CC" w:rsidRPr="009D57CC">
        <w:rPr>
          <w:rFonts w:ascii="Consolas" w:hAnsi="Consolas"/>
          <w:b/>
          <w:noProof/>
          <w:lang w:val="bg-BG"/>
        </w:rPr>
        <w:t>ProductManagementTests</w:t>
      </w:r>
      <w:r w:rsidRPr="0044590A">
        <w:rPr>
          <w:rStyle w:val="CodeChar"/>
        </w:rPr>
        <w:t>.cs</w:t>
      </w:r>
      <w:r w:rsidRPr="003C7991">
        <w:rPr>
          <w:bCs/>
          <w:lang w:val="bg-BG"/>
        </w:rPr>
        <w:t xml:space="preserve"> in the </w:t>
      </w:r>
      <w:r w:rsidRPr="0044590A">
        <w:rPr>
          <w:rStyle w:val="CodeChar"/>
        </w:rPr>
        <w:t>ApiTests</w:t>
      </w:r>
      <w:r w:rsidRPr="003C7991">
        <w:rPr>
          <w:bCs/>
          <w:lang w:val="bg-BG"/>
        </w:rPr>
        <w:t xml:space="preserve"> project.</w:t>
      </w:r>
      <w:r w:rsidR="009146C0">
        <w:rPr>
          <w:bCs/>
        </w:rPr>
        <w:t xml:space="preserve"> </w:t>
      </w:r>
    </w:p>
    <w:p w14:paraId="1B1E5CC0" w14:textId="1651B14D" w:rsidR="009D57CC" w:rsidRDefault="009D57CC" w:rsidP="003C7991">
      <w:pPr>
        <w:rPr>
          <w:bCs/>
        </w:rPr>
      </w:pPr>
      <w:r w:rsidRPr="009D57CC">
        <w:rPr>
          <w:bCs/>
        </w:rPr>
        <w:lastRenderedPageBreak/>
        <w:t xml:space="preserve">The </w:t>
      </w:r>
      <w:r w:rsidRPr="009D57CC">
        <w:rPr>
          <w:b/>
          <w:bCs/>
          <w:lang w:val="bg-BG"/>
        </w:rPr>
        <w:t>ProductManagementTests</w:t>
      </w:r>
      <w:r>
        <w:rPr>
          <w:b/>
          <w:bCs/>
        </w:rPr>
        <w:t xml:space="preserve"> </w:t>
      </w:r>
      <w:r w:rsidRPr="009D57CC">
        <w:rPr>
          <w:bCs/>
        </w:rPr>
        <w:t>class, marked with [</w:t>
      </w:r>
      <w:r w:rsidRPr="009D57CC">
        <w:rPr>
          <w:b/>
          <w:bCs/>
          <w:noProof/>
        </w:rPr>
        <w:t>TestFixture</w:t>
      </w:r>
      <w:r w:rsidRPr="009D57CC">
        <w:rPr>
          <w:bCs/>
        </w:rPr>
        <w:t xml:space="preserve">], tests the User API using a </w:t>
      </w:r>
      <w:r w:rsidRPr="009D57CC">
        <w:rPr>
          <w:b/>
          <w:bCs/>
          <w:noProof/>
        </w:rPr>
        <w:t>RestClient</w:t>
      </w:r>
      <w:r w:rsidRPr="009D57CC">
        <w:rPr>
          <w:bCs/>
        </w:rPr>
        <w:t xml:space="preserve"> for API requests. The </w:t>
      </w:r>
      <w:r w:rsidRPr="009D57CC">
        <w:rPr>
          <w:b/>
          <w:bCs/>
        </w:rPr>
        <w:t>Dispose()</w:t>
      </w:r>
      <w:r w:rsidRPr="009D57CC">
        <w:rPr>
          <w:bCs/>
        </w:rPr>
        <w:t xml:space="preserve"> </w:t>
      </w:r>
      <w:r w:rsidRPr="009D57CC">
        <w:rPr>
          <w:b/>
          <w:bCs/>
        </w:rPr>
        <w:t>method</w:t>
      </w:r>
      <w:r w:rsidRPr="009D57CC">
        <w:rPr>
          <w:bCs/>
        </w:rPr>
        <w:t xml:space="preserve"> cleans up the </w:t>
      </w:r>
      <w:r w:rsidRPr="009D57CC">
        <w:rPr>
          <w:b/>
          <w:bCs/>
          <w:noProof/>
        </w:rPr>
        <w:t>RestClient</w:t>
      </w:r>
      <w:r w:rsidRPr="009D57CC">
        <w:rPr>
          <w:bCs/>
        </w:rPr>
        <w:t xml:space="preserve"> to prevent resource leaks. The </w:t>
      </w:r>
      <w:r w:rsidRPr="009D57CC">
        <w:rPr>
          <w:b/>
          <w:bCs/>
        </w:rPr>
        <w:t>Setup</w:t>
      </w:r>
      <w:r w:rsidRPr="009D57CC">
        <w:rPr>
          <w:bCs/>
        </w:rPr>
        <w:t xml:space="preserve"> method initializes the </w:t>
      </w:r>
      <w:r w:rsidRPr="009D57CC">
        <w:rPr>
          <w:b/>
          <w:bCs/>
          <w:noProof/>
        </w:rPr>
        <w:t>RestClient</w:t>
      </w:r>
      <w:r w:rsidRPr="009D57CC">
        <w:rPr>
          <w:bCs/>
        </w:rPr>
        <w:t xml:space="preserve"> and </w:t>
      </w:r>
      <w:r w:rsidRPr="009D57CC">
        <w:rPr>
          <w:b/>
          <w:bCs/>
        </w:rPr>
        <w:t>authenticates the user before each test</w:t>
      </w:r>
      <w:r w:rsidRPr="009D57CC">
        <w:rPr>
          <w:bCs/>
        </w:rPr>
        <w:t>, ensuring consistent and secure testing.</w:t>
      </w:r>
    </w:p>
    <w:p w14:paraId="2A87FBF2" w14:textId="396A8685" w:rsidR="0044590A" w:rsidRPr="009146C0" w:rsidRDefault="009D57CC" w:rsidP="003C7991">
      <w:pPr>
        <w:rPr>
          <w:bCs/>
        </w:rPr>
      </w:pPr>
      <w:r w:rsidRPr="009D57CC">
        <w:rPr>
          <w:bCs/>
          <w:noProof/>
          <w:lang w:val="bg-BG" w:eastAsia="bg-BG"/>
        </w:rPr>
        <w:drawing>
          <wp:inline distT="0" distB="0" distL="0" distR="0" wp14:anchorId="46B76AC4" wp14:editId="5056B425">
            <wp:extent cx="6140253" cy="319087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42388" cy="319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0A6F6" w14:textId="2599087B" w:rsidR="003C7991" w:rsidRPr="003C7991" w:rsidRDefault="00D10A8E" w:rsidP="003C7991">
      <w:pPr>
        <w:pStyle w:val="Heading3"/>
        <w:rPr>
          <w:lang w:val="bg-BG"/>
        </w:rPr>
      </w:pPr>
      <w:r w:rsidRPr="00D10A8E">
        <w:rPr>
          <w:lang w:val="bg-BG"/>
        </w:rPr>
        <w:t>Product</w:t>
      </w:r>
      <w:r>
        <w:t xml:space="preserve"> </w:t>
      </w:r>
      <w:r w:rsidRPr="00D10A8E">
        <w:rPr>
          <w:lang w:val="bg-BG"/>
        </w:rPr>
        <w:t>Lifecycle</w:t>
      </w:r>
      <w:r>
        <w:t xml:space="preserve"> </w:t>
      </w:r>
      <w:r w:rsidRPr="00D10A8E">
        <w:rPr>
          <w:lang w:val="bg-BG"/>
        </w:rPr>
        <w:t>Test</w:t>
      </w:r>
    </w:p>
    <w:p w14:paraId="730C0A66" w14:textId="3DEEB442" w:rsidR="00781C6D" w:rsidRDefault="00781C6D" w:rsidP="00781C6D">
      <w:pPr>
        <w:rPr>
          <w:lang w:val="bg-BG"/>
        </w:rPr>
      </w:pPr>
      <w:r w:rsidRPr="00781C6D">
        <w:rPr>
          <w:lang w:val="bg-BG"/>
        </w:rPr>
        <w:t xml:space="preserve">The </w:t>
      </w:r>
      <w:r w:rsidRPr="009D57CC">
        <w:rPr>
          <w:rStyle w:val="CodeChar"/>
          <w:lang w:val="bg-BG"/>
        </w:rPr>
        <w:t>ProductLifecycleTest</w:t>
      </w:r>
      <w:r w:rsidRPr="00781C6D">
        <w:rPr>
          <w:lang w:val="bg-BG"/>
        </w:rPr>
        <w:t xml:space="preserve"> </w:t>
      </w:r>
      <w:r w:rsidRPr="009D57CC">
        <w:rPr>
          <w:b/>
          <w:lang w:val="bg-BG"/>
        </w:rPr>
        <w:t>method</w:t>
      </w:r>
      <w:r w:rsidRPr="00781C6D">
        <w:rPr>
          <w:lang w:val="bg-BG"/>
        </w:rPr>
        <w:t xml:space="preserve"> </w:t>
      </w:r>
      <w:r w:rsidRPr="009D57CC">
        <w:rPr>
          <w:b/>
          <w:lang w:val="bg-BG"/>
        </w:rPr>
        <w:t>verifies the complete lifecycle of a product</w:t>
      </w:r>
      <w:r w:rsidRPr="00781C6D">
        <w:rPr>
          <w:lang w:val="bg-BG"/>
        </w:rPr>
        <w:t xml:space="preserve"> in an API, from creation to deletion. The test starts b</w:t>
      </w:r>
      <w:r w:rsidR="009D57CC">
        <w:rPr>
          <w:lang w:val="bg-BG"/>
        </w:rPr>
        <w:t xml:space="preserve">y sending a </w:t>
      </w:r>
      <w:r w:rsidR="009D57CC" w:rsidRPr="009D57CC">
        <w:rPr>
          <w:b/>
          <w:lang w:val="bg-BG"/>
        </w:rPr>
        <w:t>POST request</w:t>
      </w:r>
      <w:r w:rsidR="009D57CC">
        <w:rPr>
          <w:lang w:val="bg-BG"/>
        </w:rPr>
        <w:t xml:space="preserve"> </w:t>
      </w:r>
      <w:r w:rsidRPr="00781C6D">
        <w:rPr>
          <w:lang w:val="bg-BG"/>
        </w:rPr>
        <w:t xml:space="preserve">to </w:t>
      </w:r>
      <w:r w:rsidRPr="009D57CC">
        <w:rPr>
          <w:b/>
          <w:lang w:val="bg-BG"/>
        </w:rPr>
        <w:t>create a new product</w:t>
      </w:r>
      <w:r w:rsidRPr="00781C6D">
        <w:rPr>
          <w:lang w:val="bg-BG"/>
        </w:rPr>
        <w:t xml:space="preserve">, including details like </w:t>
      </w:r>
      <w:r w:rsidRPr="009D57CC">
        <w:rPr>
          <w:b/>
          <w:lang w:val="bg-BG"/>
        </w:rPr>
        <w:t>title</w:t>
      </w:r>
      <w:r w:rsidRPr="00781C6D">
        <w:rPr>
          <w:lang w:val="bg-BG"/>
        </w:rPr>
        <w:t xml:space="preserve">, </w:t>
      </w:r>
      <w:r w:rsidRPr="009D57CC">
        <w:rPr>
          <w:b/>
          <w:lang w:val="bg-BG"/>
        </w:rPr>
        <w:t>description</w:t>
      </w:r>
      <w:r w:rsidRPr="00781C6D">
        <w:rPr>
          <w:lang w:val="bg-BG"/>
        </w:rPr>
        <w:t xml:space="preserve">, </w:t>
      </w:r>
      <w:r w:rsidRPr="009D57CC">
        <w:rPr>
          <w:b/>
          <w:lang w:val="bg-BG"/>
        </w:rPr>
        <w:t>price</w:t>
      </w:r>
      <w:r w:rsidRPr="00781C6D">
        <w:rPr>
          <w:lang w:val="bg-BG"/>
        </w:rPr>
        <w:t xml:space="preserve">, </w:t>
      </w:r>
      <w:r w:rsidRPr="009D57CC">
        <w:rPr>
          <w:b/>
          <w:lang w:val="bg-BG"/>
        </w:rPr>
        <w:t>category</w:t>
      </w:r>
      <w:r w:rsidRPr="00781C6D">
        <w:rPr>
          <w:lang w:val="bg-BG"/>
        </w:rPr>
        <w:t xml:space="preserve">, </w:t>
      </w:r>
      <w:r w:rsidRPr="009D57CC">
        <w:rPr>
          <w:b/>
          <w:lang w:val="bg-BG"/>
        </w:rPr>
        <w:t>brand</w:t>
      </w:r>
      <w:r w:rsidRPr="00781C6D">
        <w:rPr>
          <w:lang w:val="bg-BG"/>
        </w:rPr>
        <w:t xml:space="preserve">, and </w:t>
      </w:r>
      <w:r w:rsidRPr="009D57CC">
        <w:rPr>
          <w:b/>
          <w:lang w:val="bg-BG"/>
        </w:rPr>
        <w:t>quantity</w:t>
      </w:r>
      <w:r w:rsidRPr="00781C6D">
        <w:rPr>
          <w:lang w:val="bg-BG"/>
        </w:rPr>
        <w:t xml:space="preserve">. It checks that the product is </w:t>
      </w:r>
      <w:r w:rsidRPr="009D57CC">
        <w:rPr>
          <w:b/>
          <w:lang w:val="bg-BG"/>
        </w:rPr>
        <w:t>successfully</w:t>
      </w:r>
      <w:r w:rsidRPr="00781C6D">
        <w:rPr>
          <w:lang w:val="bg-BG"/>
        </w:rPr>
        <w:t xml:space="preserve"> </w:t>
      </w:r>
      <w:r w:rsidRPr="009D57CC">
        <w:rPr>
          <w:b/>
          <w:lang w:val="bg-BG"/>
        </w:rPr>
        <w:t>created</w:t>
      </w:r>
      <w:r w:rsidRPr="00781C6D">
        <w:rPr>
          <w:lang w:val="bg-BG"/>
        </w:rPr>
        <w:t xml:space="preserve"> and </w:t>
      </w:r>
      <w:r w:rsidRPr="009D57CC">
        <w:rPr>
          <w:b/>
          <w:lang w:val="bg-BG"/>
        </w:rPr>
        <w:t>retrieves</w:t>
      </w:r>
      <w:r w:rsidRPr="00781C6D">
        <w:rPr>
          <w:lang w:val="bg-BG"/>
        </w:rPr>
        <w:t xml:space="preserve"> </w:t>
      </w:r>
      <w:r w:rsidRPr="009D57CC">
        <w:rPr>
          <w:b/>
          <w:lang w:val="bg-BG"/>
        </w:rPr>
        <w:t>the product ID</w:t>
      </w:r>
      <w:r w:rsidRPr="00781C6D">
        <w:rPr>
          <w:lang w:val="bg-BG"/>
        </w:rPr>
        <w:t xml:space="preserve"> </w:t>
      </w:r>
      <w:r w:rsidRPr="009D57CC">
        <w:rPr>
          <w:b/>
          <w:lang w:val="bg-BG"/>
        </w:rPr>
        <w:t>from the</w:t>
      </w:r>
      <w:r w:rsidRPr="00781C6D">
        <w:rPr>
          <w:lang w:val="bg-BG"/>
        </w:rPr>
        <w:t xml:space="preserve"> </w:t>
      </w:r>
      <w:r w:rsidRPr="009D57CC">
        <w:rPr>
          <w:b/>
          <w:lang w:val="bg-BG"/>
        </w:rPr>
        <w:t>response</w:t>
      </w:r>
      <w:r w:rsidRPr="00781C6D">
        <w:rPr>
          <w:lang w:val="bg-BG"/>
        </w:rPr>
        <w:t>.</w:t>
      </w:r>
    </w:p>
    <w:p w14:paraId="323DACF7" w14:textId="15961970" w:rsidR="009D57CC" w:rsidRDefault="009D57CC" w:rsidP="00781C6D">
      <w:pPr>
        <w:rPr>
          <w:lang w:val="bg-BG"/>
        </w:rPr>
      </w:pPr>
      <w:r w:rsidRPr="009D57CC">
        <w:rPr>
          <w:noProof/>
          <w:lang w:val="bg-BG" w:eastAsia="bg-BG"/>
        </w:rPr>
        <w:drawing>
          <wp:inline distT="0" distB="0" distL="0" distR="0" wp14:anchorId="3A5A8B8B" wp14:editId="330694B5">
            <wp:extent cx="5810250" cy="332087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817020" cy="332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B096" w14:textId="448829FD" w:rsidR="00781C6D" w:rsidRDefault="00781C6D" w:rsidP="00781C6D">
      <w:pPr>
        <w:rPr>
          <w:lang w:val="bg-BG"/>
        </w:rPr>
      </w:pPr>
      <w:r w:rsidRPr="00781C6D">
        <w:rPr>
          <w:lang w:val="bg-BG"/>
        </w:rPr>
        <w:t xml:space="preserve">The test </w:t>
      </w:r>
      <w:r w:rsidR="009D57CC">
        <w:rPr>
          <w:lang w:val="bg-BG"/>
        </w:rPr>
        <w:t xml:space="preserve">then sends a </w:t>
      </w:r>
      <w:r w:rsidR="009D57CC" w:rsidRPr="009D57CC">
        <w:rPr>
          <w:b/>
          <w:lang w:val="bg-BG"/>
        </w:rPr>
        <w:t>GET request</w:t>
      </w:r>
      <w:r w:rsidR="009D57CC">
        <w:rPr>
          <w:lang w:val="bg-BG"/>
        </w:rPr>
        <w:t xml:space="preserve"> </w:t>
      </w:r>
      <w:r w:rsidRPr="00781C6D">
        <w:rPr>
          <w:lang w:val="bg-BG"/>
        </w:rPr>
        <w:t xml:space="preserve">to retrieve the details of the </w:t>
      </w:r>
      <w:r w:rsidRPr="009D57CC">
        <w:rPr>
          <w:b/>
          <w:lang w:val="bg-BG"/>
        </w:rPr>
        <w:t>newly created product</w:t>
      </w:r>
      <w:r w:rsidRPr="00781C6D">
        <w:rPr>
          <w:lang w:val="bg-BG"/>
        </w:rPr>
        <w:t xml:space="preserve">. It verifies that the </w:t>
      </w:r>
      <w:r w:rsidRPr="009D57CC">
        <w:rPr>
          <w:b/>
          <w:lang w:val="bg-BG"/>
        </w:rPr>
        <w:t>product</w:t>
      </w:r>
      <w:r w:rsidRPr="00781C6D">
        <w:rPr>
          <w:lang w:val="bg-BG"/>
        </w:rPr>
        <w:t xml:space="preserve"> </w:t>
      </w:r>
      <w:r w:rsidRPr="009D57CC">
        <w:rPr>
          <w:b/>
          <w:lang w:val="bg-BG"/>
        </w:rPr>
        <w:t>details</w:t>
      </w:r>
      <w:r w:rsidRPr="00781C6D">
        <w:rPr>
          <w:lang w:val="bg-BG"/>
        </w:rPr>
        <w:t xml:space="preserve"> are </w:t>
      </w:r>
      <w:r w:rsidRPr="009D57CC">
        <w:rPr>
          <w:b/>
          <w:lang w:val="bg-BG"/>
        </w:rPr>
        <w:t>successfully retrieved</w:t>
      </w:r>
      <w:r w:rsidRPr="00781C6D">
        <w:rPr>
          <w:lang w:val="bg-BG"/>
        </w:rPr>
        <w:t xml:space="preserve"> and the </w:t>
      </w:r>
      <w:r w:rsidRPr="009D57CC">
        <w:rPr>
          <w:b/>
          <w:lang w:val="bg-BG"/>
        </w:rPr>
        <w:t>response contains the expected data</w:t>
      </w:r>
      <w:r w:rsidRPr="00781C6D">
        <w:rPr>
          <w:lang w:val="bg-BG"/>
        </w:rPr>
        <w:t>.</w:t>
      </w:r>
    </w:p>
    <w:p w14:paraId="1E83BEB8" w14:textId="1013DFA3" w:rsidR="009D57CC" w:rsidRDefault="009D57CC" w:rsidP="00781C6D">
      <w:pPr>
        <w:rPr>
          <w:lang w:val="bg-BG"/>
        </w:rPr>
      </w:pPr>
      <w:r w:rsidRPr="009D57CC">
        <w:rPr>
          <w:noProof/>
          <w:lang w:val="bg-BG" w:eastAsia="bg-BG"/>
        </w:rPr>
        <w:lastRenderedPageBreak/>
        <w:drawing>
          <wp:inline distT="0" distB="0" distL="0" distR="0" wp14:anchorId="65771D3F" wp14:editId="14771E96">
            <wp:extent cx="5855017" cy="85725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67210" cy="873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3530C" w14:textId="36BFA3CE" w:rsidR="00781C6D" w:rsidRDefault="00781C6D" w:rsidP="00781C6D">
      <w:pPr>
        <w:rPr>
          <w:lang w:val="bg-BG"/>
        </w:rPr>
      </w:pPr>
      <w:r w:rsidRPr="00781C6D">
        <w:rPr>
          <w:lang w:val="bg-BG"/>
        </w:rPr>
        <w:t xml:space="preserve">Next, the test updates the product by sending a </w:t>
      </w:r>
      <w:r w:rsidRPr="009D57CC">
        <w:rPr>
          <w:b/>
          <w:lang w:val="bg-BG"/>
        </w:rPr>
        <w:t>PUT request</w:t>
      </w:r>
      <w:r w:rsidRPr="00781C6D">
        <w:rPr>
          <w:lang w:val="bg-BG"/>
        </w:rPr>
        <w:t xml:space="preserve"> to modifying attributes like </w:t>
      </w:r>
      <w:r w:rsidRPr="009D57CC">
        <w:rPr>
          <w:b/>
          <w:lang w:val="bg-BG"/>
        </w:rPr>
        <w:t>name</w:t>
      </w:r>
      <w:r w:rsidRPr="00781C6D">
        <w:rPr>
          <w:lang w:val="bg-BG"/>
        </w:rPr>
        <w:t xml:space="preserve">, </w:t>
      </w:r>
      <w:r w:rsidRPr="009D57CC">
        <w:rPr>
          <w:b/>
          <w:lang w:val="bg-BG"/>
        </w:rPr>
        <w:t>description</w:t>
      </w:r>
      <w:r w:rsidRPr="00781C6D">
        <w:rPr>
          <w:lang w:val="bg-BG"/>
        </w:rPr>
        <w:t xml:space="preserve">, and </w:t>
      </w:r>
      <w:r w:rsidRPr="009D57CC">
        <w:rPr>
          <w:b/>
          <w:lang w:val="bg-BG"/>
        </w:rPr>
        <w:t>price</w:t>
      </w:r>
      <w:r w:rsidRPr="00781C6D">
        <w:rPr>
          <w:lang w:val="bg-BG"/>
        </w:rPr>
        <w:t xml:space="preserve">. It ensures the </w:t>
      </w:r>
      <w:r w:rsidRPr="009D57CC">
        <w:rPr>
          <w:b/>
          <w:lang w:val="bg-BG"/>
        </w:rPr>
        <w:t>update</w:t>
      </w:r>
      <w:r w:rsidRPr="00781C6D">
        <w:rPr>
          <w:lang w:val="bg-BG"/>
        </w:rPr>
        <w:t xml:space="preserve"> is </w:t>
      </w:r>
      <w:r w:rsidRPr="009D57CC">
        <w:rPr>
          <w:b/>
          <w:lang w:val="bg-BG"/>
        </w:rPr>
        <w:t>successful by checking the response</w:t>
      </w:r>
      <w:r w:rsidRPr="00781C6D">
        <w:rPr>
          <w:lang w:val="bg-BG"/>
        </w:rPr>
        <w:t>.</w:t>
      </w:r>
    </w:p>
    <w:p w14:paraId="72C8FC5F" w14:textId="465D0B4E" w:rsidR="009D57CC" w:rsidRDefault="009D57CC" w:rsidP="00781C6D">
      <w:pPr>
        <w:rPr>
          <w:lang w:val="bg-BG"/>
        </w:rPr>
      </w:pPr>
      <w:r w:rsidRPr="009D57CC">
        <w:rPr>
          <w:noProof/>
          <w:lang w:val="bg-BG" w:eastAsia="bg-BG"/>
        </w:rPr>
        <w:drawing>
          <wp:inline distT="0" distB="0" distL="0" distR="0" wp14:anchorId="7A8781E7" wp14:editId="43BFD8C7">
            <wp:extent cx="5790054" cy="1495425"/>
            <wp:effectExtent l="0" t="0" r="127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12372" cy="1501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7355D" w14:textId="6054DA0A" w:rsidR="00781C6D" w:rsidRDefault="00781C6D" w:rsidP="00781C6D">
      <w:pPr>
        <w:rPr>
          <w:lang w:val="bg-BG"/>
        </w:rPr>
      </w:pPr>
      <w:r w:rsidRPr="00781C6D">
        <w:rPr>
          <w:lang w:val="bg-BG"/>
        </w:rPr>
        <w:t xml:space="preserve">The test then deletes the product by sending a </w:t>
      </w:r>
      <w:r w:rsidRPr="009D57CC">
        <w:rPr>
          <w:b/>
          <w:lang w:val="bg-BG"/>
        </w:rPr>
        <w:t>DELETE request</w:t>
      </w:r>
      <w:r w:rsidR="009D57CC">
        <w:rPr>
          <w:lang w:val="bg-BG"/>
        </w:rPr>
        <w:t xml:space="preserve"> </w:t>
      </w:r>
      <w:r w:rsidRPr="00781C6D">
        <w:rPr>
          <w:lang w:val="bg-BG"/>
        </w:rPr>
        <w:t xml:space="preserve">and verifies that the </w:t>
      </w:r>
      <w:r w:rsidRPr="009D57CC">
        <w:rPr>
          <w:b/>
          <w:lang w:val="bg-BG"/>
        </w:rPr>
        <w:t>deletion process is successful</w:t>
      </w:r>
      <w:r w:rsidRPr="00781C6D">
        <w:rPr>
          <w:lang w:val="bg-BG"/>
        </w:rPr>
        <w:t>.</w:t>
      </w:r>
    </w:p>
    <w:p w14:paraId="31EC118D" w14:textId="4688EABF" w:rsidR="009D57CC" w:rsidRDefault="009D57CC" w:rsidP="00781C6D">
      <w:pPr>
        <w:rPr>
          <w:lang w:val="bg-BG"/>
        </w:rPr>
      </w:pPr>
      <w:r w:rsidRPr="009D57CC">
        <w:rPr>
          <w:noProof/>
          <w:lang w:val="bg-BG" w:eastAsia="bg-BG"/>
        </w:rPr>
        <w:drawing>
          <wp:inline distT="0" distB="0" distL="0" distR="0" wp14:anchorId="0DA26C2B" wp14:editId="6CDAD466">
            <wp:extent cx="6048375" cy="558792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097528" cy="56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BDB55" w14:textId="7E16E17C" w:rsidR="00781C6D" w:rsidRPr="00781C6D" w:rsidRDefault="00781C6D" w:rsidP="00781C6D">
      <w:pPr>
        <w:rPr>
          <w:lang w:val="bg-BG"/>
        </w:rPr>
      </w:pPr>
      <w:r w:rsidRPr="00781C6D">
        <w:rPr>
          <w:lang w:val="bg-BG"/>
        </w:rPr>
        <w:t xml:space="preserve">Finally, the test attempts to retrieve the product again with a </w:t>
      </w:r>
      <w:r w:rsidRPr="009D57CC">
        <w:rPr>
          <w:b/>
          <w:lang w:val="bg-BG"/>
        </w:rPr>
        <w:t>GET request</w:t>
      </w:r>
      <w:r w:rsidRPr="00781C6D">
        <w:rPr>
          <w:lang w:val="bg-BG"/>
        </w:rPr>
        <w:t xml:space="preserve"> to confirm that the </w:t>
      </w:r>
      <w:r w:rsidRPr="009D57CC">
        <w:rPr>
          <w:b/>
          <w:lang w:val="bg-BG"/>
        </w:rPr>
        <w:t>product</w:t>
      </w:r>
      <w:r w:rsidRPr="00781C6D">
        <w:rPr>
          <w:lang w:val="bg-BG"/>
        </w:rPr>
        <w:t xml:space="preserve"> </w:t>
      </w:r>
      <w:r w:rsidRPr="009D57CC">
        <w:rPr>
          <w:b/>
          <w:lang w:val="bg-BG"/>
        </w:rPr>
        <w:t>has been</w:t>
      </w:r>
      <w:r w:rsidRPr="00781C6D">
        <w:rPr>
          <w:lang w:val="bg-BG"/>
        </w:rPr>
        <w:t xml:space="preserve"> </w:t>
      </w:r>
      <w:r w:rsidRPr="009D57CC">
        <w:rPr>
          <w:b/>
          <w:lang w:val="bg-BG"/>
        </w:rPr>
        <w:t>deleted</w:t>
      </w:r>
      <w:r w:rsidRPr="00781C6D">
        <w:rPr>
          <w:lang w:val="bg-BG"/>
        </w:rPr>
        <w:t xml:space="preserve">. It checks that the </w:t>
      </w:r>
      <w:r w:rsidRPr="009D57CC">
        <w:rPr>
          <w:b/>
          <w:lang w:val="bg-BG"/>
        </w:rPr>
        <w:t>response</w:t>
      </w:r>
      <w:r w:rsidRPr="00781C6D">
        <w:rPr>
          <w:lang w:val="bg-BG"/>
        </w:rPr>
        <w:t xml:space="preserve"> </w:t>
      </w:r>
      <w:r w:rsidRPr="009D57CC">
        <w:rPr>
          <w:b/>
          <w:lang w:val="bg-BG"/>
        </w:rPr>
        <w:t>indicates the product no longer exists</w:t>
      </w:r>
      <w:r w:rsidRPr="00781C6D">
        <w:rPr>
          <w:lang w:val="bg-BG"/>
        </w:rPr>
        <w:t>.</w:t>
      </w:r>
    </w:p>
    <w:p w14:paraId="3E8E6EA2" w14:textId="37B426BF" w:rsidR="00F526D7" w:rsidRPr="004013BB" w:rsidRDefault="009D57CC" w:rsidP="003C7991">
      <w:r w:rsidRPr="009D57CC">
        <w:rPr>
          <w:noProof/>
          <w:lang w:val="bg-BG" w:eastAsia="bg-BG"/>
        </w:rPr>
        <w:drawing>
          <wp:inline distT="0" distB="0" distL="0" distR="0" wp14:anchorId="153F35C5" wp14:editId="07351CE6">
            <wp:extent cx="5591175" cy="731011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623021" cy="7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681E" w14:textId="4B06205B" w:rsidR="003C7991" w:rsidRPr="003C7991" w:rsidRDefault="00D10A8E" w:rsidP="003C7991">
      <w:pPr>
        <w:pStyle w:val="Heading3"/>
        <w:rPr>
          <w:lang w:val="bg-BG"/>
        </w:rPr>
      </w:pPr>
      <w:r w:rsidRPr="00D10A8E">
        <w:rPr>
          <w:lang w:val="bg-BG"/>
        </w:rPr>
        <w:t>Product</w:t>
      </w:r>
      <w:r>
        <w:t xml:space="preserve"> </w:t>
      </w:r>
      <w:r w:rsidR="00185798">
        <w:t>Rating</w:t>
      </w:r>
      <w:r>
        <w:t xml:space="preserve"> </w:t>
      </w:r>
      <w:r w:rsidRPr="00D10A8E">
        <w:rPr>
          <w:lang w:val="bg-BG"/>
        </w:rPr>
        <w:t>Lifecycle</w:t>
      </w:r>
      <w:r>
        <w:t xml:space="preserve"> </w:t>
      </w:r>
      <w:r w:rsidRPr="00D10A8E">
        <w:rPr>
          <w:lang w:val="bg-BG"/>
        </w:rPr>
        <w:t>Test</w:t>
      </w:r>
    </w:p>
    <w:p w14:paraId="32F35775" w14:textId="574CEB61" w:rsidR="00D90B49" w:rsidRDefault="00D90B49" w:rsidP="00D90B49">
      <w:pPr>
        <w:rPr>
          <w:lang w:val="bg-BG"/>
        </w:rPr>
      </w:pPr>
      <w:r w:rsidRPr="00D90B49">
        <w:rPr>
          <w:lang w:val="bg-BG"/>
        </w:rPr>
        <w:t xml:space="preserve">The test begins by enthusiastically retrieving a </w:t>
      </w:r>
      <w:r w:rsidRPr="00555078">
        <w:rPr>
          <w:b/>
          <w:lang w:val="bg-BG"/>
        </w:rPr>
        <w:t>random product ID</w:t>
      </w:r>
      <w:r w:rsidRPr="00D90B49">
        <w:rPr>
          <w:lang w:val="bg-BG"/>
        </w:rPr>
        <w:t xml:space="preserve"> </w:t>
      </w:r>
      <w:r w:rsidRPr="00555078">
        <w:rPr>
          <w:b/>
          <w:lang w:val="bg-BG"/>
        </w:rPr>
        <w:t>from</w:t>
      </w:r>
      <w:r w:rsidRPr="00D90B49">
        <w:rPr>
          <w:lang w:val="bg-BG"/>
        </w:rPr>
        <w:t xml:space="preserve"> </w:t>
      </w:r>
      <w:r w:rsidRPr="00555078">
        <w:rPr>
          <w:b/>
          <w:lang w:val="bg-BG"/>
        </w:rPr>
        <w:t>the</w:t>
      </w:r>
      <w:r w:rsidRPr="00D90B49">
        <w:rPr>
          <w:lang w:val="bg-BG"/>
        </w:rPr>
        <w:t xml:space="preserve"> </w:t>
      </w:r>
      <w:r w:rsidRPr="00555078">
        <w:rPr>
          <w:b/>
          <w:lang w:val="bg-BG"/>
        </w:rPr>
        <w:t>product list</w:t>
      </w:r>
      <w:r w:rsidRPr="00D90B49">
        <w:rPr>
          <w:lang w:val="bg-BG"/>
        </w:rPr>
        <w:t xml:space="preserve">, ensuring the list is not only available but filled with a variety of options. It then </w:t>
      </w:r>
      <w:r w:rsidRPr="00555078">
        <w:rPr>
          <w:b/>
          <w:lang w:val="bg-BG"/>
        </w:rPr>
        <w:t>randomly selects a product</w:t>
      </w:r>
      <w:r w:rsidRPr="00D90B49">
        <w:rPr>
          <w:lang w:val="bg-BG"/>
        </w:rPr>
        <w:t xml:space="preserve">, ensuring the chosen product </w:t>
      </w:r>
      <w:r w:rsidRPr="00555078">
        <w:rPr>
          <w:b/>
          <w:lang w:val="bg-BG"/>
        </w:rPr>
        <w:t>ID</w:t>
      </w:r>
      <w:r w:rsidRPr="00D90B49">
        <w:rPr>
          <w:lang w:val="bg-BG"/>
        </w:rPr>
        <w:t xml:space="preserve"> is </w:t>
      </w:r>
      <w:r w:rsidRPr="00555078">
        <w:rPr>
          <w:b/>
          <w:lang w:val="bg-BG"/>
        </w:rPr>
        <w:t>valid and not null</w:t>
      </w:r>
      <w:r w:rsidRPr="00D90B49">
        <w:rPr>
          <w:lang w:val="bg-BG"/>
        </w:rPr>
        <w:t>, which sets the stage for the next steps.</w:t>
      </w:r>
    </w:p>
    <w:p w14:paraId="2E72EC9F" w14:textId="39A19669" w:rsidR="00555078" w:rsidRPr="00D90B49" w:rsidRDefault="00555078" w:rsidP="00D90B49">
      <w:pPr>
        <w:rPr>
          <w:lang w:val="bg-BG"/>
        </w:rPr>
      </w:pPr>
      <w:r w:rsidRPr="00555078">
        <w:rPr>
          <w:noProof/>
          <w:lang w:val="bg-BG" w:eastAsia="bg-BG"/>
        </w:rPr>
        <w:drawing>
          <wp:inline distT="0" distB="0" distL="0" distR="0" wp14:anchorId="07141BB4" wp14:editId="14E461AE">
            <wp:extent cx="6238875" cy="205776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242141" cy="2058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EE990" w14:textId="77777777" w:rsidR="00D90B49" w:rsidRDefault="00D90B49" w:rsidP="00D90B49">
      <w:pPr>
        <w:rPr>
          <w:lang w:val="bg-BG"/>
        </w:rPr>
      </w:pPr>
      <w:r w:rsidRPr="00D90B49">
        <w:rPr>
          <w:lang w:val="bg-BG"/>
        </w:rPr>
        <w:t xml:space="preserve">The second step is where the excitement builds, as the test joyfully </w:t>
      </w:r>
      <w:r w:rsidRPr="00DE4B23">
        <w:rPr>
          <w:b/>
          <w:lang w:val="bg-BG"/>
        </w:rPr>
        <w:t>a</w:t>
      </w:r>
      <w:r w:rsidRPr="00555078">
        <w:rPr>
          <w:b/>
          <w:lang w:val="bg-BG"/>
        </w:rPr>
        <w:t>dds a glowing 5-star review to the randomly selected product</w:t>
      </w:r>
      <w:r w:rsidRPr="00D90B49">
        <w:rPr>
          <w:lang w:val="bg-BG"/>
        </w:rPr>
        <w:t xml:space="preserve">, accompanied by a positive and encouraging </w:t>
      </w:r>
      <w:r w:rsidRPr="00555078">
        <w:rPr>
          <w:b/>
          <w:lang w:val="bg-BG"/>
        </w:rPr>
        <w:t>comment</w:t>
      </w:r>
      <w:r w:rsidRPr="00D90B49">
        <w:rPr>
          <w:lang w:val="bg-BG"/>
        </w:rPr>
        <w:t xml:space="preserve">. The test carefully checks that this </w:t>
      </w:r>
      <w:r w:rsidRPr="00555078">
        <w:rPr>
          <w:b/>
          <w:lang w:val="bg-BG"/>
        </w:rPr>
        <w:t>review</w:t>
      </w:r>
      <w:r w:rsidRPr="00D90B49">
        <w:rPr>
          <w:lang w:val="bg-BG"/>
        </w:rPr>
        <w:t xml:space="preserve"> is </w:t>
      </w:r>
      <w:r w:rsidRPr="00555078">
        <w:rPr>
          <w:b/>
          <w:lang w:val="bg-BG"/>
        </w:rPr>
        <w:t>successfully added</w:t>
      </w:r>
      <w:r w:rsidRPr="00D90B49">
        <w:rPr>
          <w:lang w:val="bg-BG"/>
        </w:rPr>
        <w:t>, confirming that the API correctly handles user feedback and ratings.</w:t>
      </w:r>
    </w:p>
    <w:p w14:paraId="5C0C70AA" w14:textId="7D6050B9" w:rsidR="00555078" w:rsidRPr="00D90B49" w:rsidRDefault="00555078" w:rsidP="00D90B49">
      <w:pPr>
        <w:rPr>
          <w:lang w:val="bg-BG"/>
        </w:rPr>
      </w:pPr>
      <w:r w:rsidRPr="00555078">
        <w:rPr>
          <w:noProof/>
          <w:lang w:val="bg-BG" w:eastAsia="bg-BG"/>
        </w:rPr>
        <w:lastRenderedPageBreak/>
        <w:drawing>
          <wp:inline distT="0" distB="0" distL="0" distR="0" wp14:anchorId="7305B759" wp14:editId="78004113">
            <wp:extent cx="5291256" cy="1647825"/>
            <wp:effectExtent l="0" t="0" r="508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321812" cy="165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30CC9" w14:textId="3CEEC11B" w:rsidR="00D90B49" w:rsidRPr="00D90B49" w:rsidRDefault="00D90B49" w:rsidP="00D90B49">
      <w:pPr>
        <w:rPr>
          <w:lang w:val="bg-BG"/>
        </w:rPr>
      </w:pPr>
      <w:r w:rsidRPr="00D90B49">
        <w:rPr>
          <w:lang w:val="bg-BG"/>
        </w:rPr>
        <w:t xml:space="preserve">Finally, in a satisfying conclusion, the test adds the </w:t>
      </w:r>
      <w:r w:rsidRPr="00555078">
        <w:rPr>
          <w:b/>
          <w:lang w:val="bg-BG"/>
        </w:rPr>
        <w:t>cherished product to the user's wishlist</w:t>
      </w:r>
      <w:r w:rsidRPr="00D90B49">
        <w:rPr>
          <w:lang w:val="bg-BG"/>
        </w:rPr>
        <w:t xml:space="preserve">, ensuring the product is securely </w:t>
      </w:r>
      <w:r w:rsidRPr="00555078">
        <w:rPr>
          <w:b/>
          <w:lang w:val="bg-BG"/>
        </w:rPr>
        <w:t>stored for future enjoyment</w:t>
      </w:r>
      <w:r w:rsidRPr="00D90B49">
        <w:rPr>
          <w:lang w:val="bg-BG"/>
        </w:rPr>
        <w:t xml:space="preserve">. </w:t>
      </w:r>
    </w:p>
    <w:p w14:paraId="609713B2" w14:textId="7EF95DB8" w:rsidR="00DB0363" w:rsidRPr="00212977" w:rsidRDefault="00555078" w:rsidP="00366794">
      <w:pPr>
        <w:rPr>
          <w:lang w:val="bg-BG"/>
        </w:rPr>
      </w:pPr>
      <w:r w:rsidRPr="00555078">
        <w:rPr>
          <w:noProof/>
          <w:lang w:val="bg-BG" w:eastAsia="bg-BG"/>
        </w:rPr>
        <w:drawing>
          <wp:inline distT="0" distB="0" distL="0" distR="0" wp14:anchorId="3F8D590D" wp14:editId="42EC6D8F">
            <wp:extent cx="5290820" cy="1458721"/>
            <wp:effectExtent l="0" t="0" r="5080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07567" cy="1463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B8B6D" w14:textId="302B81B7" w:rsidR="003C7991" w:rsidRPr="003C7991" w:rsidRDefault="00D10A8E" w:rsidP="003C7991">
      <w:pPr>
        <w:pStyle w:val="Heading3"/>
        <w:rPr>
          <w:lang w:val="bg-BG"/>
        </w:rPr>
      </w:pPr>
      <w:r w:rsidRPr="00D10A8E">
        <w:rPr>
          <w:lang w:val="bg-BG"/>
        </w:rPr>
        <w:t>Complex</w:t>
      </w:r>
      <w:r>
        <w:t xml:space="preserve"> </w:t>
      </w:r>
      <w:r w:rsidRPr="00D10A8E">
        <w:rPr>
          <w:lang w:val="bg-BG"/>
        </w:rPr>
        <w:t>Product</w:t>
      </w:r>
      <w:r>
        <w:t xml:space="preserve"> </w:t>
      </w:r>
      <w:r w:rsidRPr="00D10A8E">
        <w:rPr>
          <w:lang w:val="bg-BG"/>
        </w:rPr>
        <w:t>Interaction</w:t>
      </w:r>
      <w:r>
        <w:t xml:space="preserve"> </w:t>
      </w:r>
      <w:r w:rsidRPr="00D10A8E">
        <w:rPr>
          <w:lang w:val="bg-BG"/>
        </w:rPr>
        <w:t>Test</w:t>
      </w:r>
    </w:p>
    <w:p w14:paraId="13C46421" w14:textId="4AE6EB5F" w:rsidR="008B02FF" w:rsidRDefault="00E44D93" w:rsidP="008B02FF">
      <w:pPr>
        <w:rPr>
          <w:lang w:val="bg-BG"/>
        </w:rPr>
      </w:pPr>
      <w:r w:rsidRPr="00E44D93">
        <w:rPr>
          <w:lang w:val="bg-BG"/>
        </w:rPr>
        <w:t xml:space="preserve">The test starts by sending a </w:t>
      </w:r>
      <w:r w:rsidRPr="008B02FF">
        <w:rPr>
          <w:b/>
          <w:lang w:val="bg-BG"/>
        </w:rPr>
        <w:t>GET request</w:t>
      </w:r>
      <w:r w:rsidRPr="00E44D93">
        <w:rPr>
          <w:lang w:val="bg-BG"/>
        </w:rPr>
        <w:t xml:space="preserve"> to fetch a </w:t>
      </w:r>
      <w:r w:rsidRPr="008B02FF">
        <w:rPr>
          <w:b/>
          <w:lang w:val="bg-BG"/>
        </w:rPr>
        <w:t>list of available products</w:t>
      </w:r>
      <w:r w:rsidRPr="00E44D93">
        <w:rPr>
          <w:lang w:val="bg-BG"/>
        </w:rPr>
        <w:t xml:space="preserve">. It ensures that the </w:t>
      </w:r>
      <w:r w:rsidRPr="008B02FF">
        <w:rPr>
          <w:b/>
          <w:lang w:val="bg-BG"/>
        </w:rPr>
        <w:t>product list</w:t>
      </w:r>
      <w:r w:rsidRPr="00E44D93">
        <w:rPr>
          <w:lang w:val="bg-BG"/>
        </w:rPr>
        <w:t xml:space="preserve"> is </w:t>
      </w:r>
      <w:r w:rsidRPr="008B02FF">
        <w:rPr>
          <w:b/>
          <w:lang w:val="bg-BG"/>
        </w:rPr>
        <w:t>successfully retrieved</w:t>
      </w:r>
      <w:r w:rsidRPr="00E44D93">
        <w:rPr>
          <w:lang w:val="bg-BG"/>
        </w:rPr>
        <w:t xml:space="preserve"> and that it contains at least one product.</w:t>
      </w:r>
      <w:r w:rsidR="008B02FF" w:rsidRPr="008B02FF">
        <w:rPr>
          <w:lang w:val="bg-BG"/>
        </w:rPr>
        <w:t xml:space="preserve"> </w:t>
      </w:r>
      <w:r w:rsidR="008B02FF" w:rsidRPr="00E44D93">
        <w:rPr>
          <w:lang w:val="bg-BG"/>
        </w:rPr>
        <w:t xml:space="preserve">From the retrieved product list, the test </w:t>
      </w:r>
      <w:r w:rsidR="008B02FF" w:rsidRPr="008B02FF">
        <w:rPr>
          <w:b/>
          <w:lang w:val="bg-BG"/>
        </w:rPr>
        <w:t>randomly selects one product</w:t>
      </w:r>
      <w:r w:rsidR="008B02FF" w:rsidRPr="00E44D93">
        <w:rPr>
          <w:lang w:val="bg-BG"/>
        </w:rPr>
        <w:t xml:space="preserve"> and </w:t>
      </w:r>
      <w:r w:rsidR="008B02FF" w:rsidRPr="008B02FF">
        <w:rPr>
          <w:b/>
          <w:lang w:val="bg-BG"/>
        </w:rPr>
        <w:t>extracts its ID</w:t>
      </w:r>
      <w:r w:rsidR="008B02FF" w:rsidRPr="00E44D93">
        <w:rPr>
          <w:lang w:val="bg-BG"/>
        </w:rPr>
        <w:t>. This product ID is used in subsequent operations.</w:t>
      </w:r>
    </w:p>
    <w:p w14:paraId="6E2C1DFE" w14:textId="6585DB5D" w:rsidR="008B02FF" w:rsidRPr="008B02FF" w:rsidRDefault="008B02FF" w:rsidP="008B02FF">
      <w:pPr>
        <w:rPr>
          <w:lang w:val="bg-BG"/>
        </w:rPr>
      </w:pPr>
      <w:r w:rsidRPr="008B02FF">
        <w:rPr>
          <w:noProof/>
          <w:lang w:val="bg-BG" w:eastAsia="bg-BG"/>
        </w:rPr>
        <w:drawing>
          <wp:inline distT="0" distB="0" distL="0" distR="0" wp14:anchorId="044A5D7A" wp14:editId="513B04A2">
            <wp:extent cx="4939801" cy="216217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959746" cy="217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99F1C" w14:textId="77777777" w:rsidR="008B02FF" w:rsidRDefault="00E44D93" w:rsidP="008B02FF">
      <w:pPr>
        <w:rPr>
          <w:b/>
          <w:bCs/>
          <w:lang w:val="bg-BG"/>
        </w:rPr>
      </w:pPr>
      <w:r w:rsidRPr="00E44D93">
        <w:rPr>
          <w:lang w:val="bg-BG"/>
        </w:rPr>
        <w:t xml:space="preserve"> The test adds the selected product to the user's wishlist by sending a </w:t>
      </w:r>
      <w:r w:rsidRPr="008B02FF">
        <w:rPr>
          <w:b/>
          <w:lang w:val="bg-BG"/>
        </w:rPr>
        <w:t>PUT request</w:t>
      </w:r>
      <w:r w:rsidRPr="00E44D93">
        <w:rPr>
          <w:lang w:val="bg-BG"/>
        </w:rPr>
        <w:t xml:space="preserve">. It </w:t>
      </w:r>
      <w:r w:rsidRPr="008B02FF">
        <w:rPr>
          <w:b/>
          <w:lang w:val="bg-BG"/>
        </w:rPr>
        <w:t>includes</w:t>
      </w:r>
      <w:r w:rsidRPr="00E44D93">
        <w:rPr>
          <w:lang w:val="bg-BG"/>
        </w:rPr>
        <w:t xml:space="preserve"> </w:t>
      </w:r>
      <w:r w:rsidRPr="008B02FF">
        <w:rPr>
          <w:b/>
          <w:lang w:val="bg-BG"/>
        </w:rPr>
        <w:t>the</w:t>
      </w:r>
      <w:r w:rsidRPr="00E44D93">
        <w:rPr>
          <w:lang w:val="bg-BG"/>
        </w:rPr>
        <w:t xml:space="preserve"> </w:t>
      </w:r>
      <w:r w:rsidRPr="008B02FF">
        <w:rPr>
          <w:b/>
          <w:lang w:val="bg-BG"/>
        </w:rPr>
        <w:t>product ID</w:t>
      </w:r>
      <w:r w:rsidRPr="00E44D93">
        <w:rPr>
          <w:lang w:val="bg-BG"/>
        </w:rPr>
        <w:t xml:space="preserve"> in the request and </w:t>
      </w:r>
      <w:r w:rsidRPr="008B02FF">
        <w:rPr>
          <w:b/>
          <w:lang w:val="bg-BG"/>
        </w:rPr>
        <w:t>verifies that the product is successfully added to the wishlist</w:t>
      </w:r>
      <w:r w:rsidRPr="00E44D93">
        <w:rPr>
          <w:lang w:val="bg-BG"/>
        </w:rPr>
        <w:t>.</w:t>
      </w:r>
      <w:r w:rsidR="008B02FF" w:rsidRPr="008B02FF">
        <w:rPr>
          <w:b/>
          <w:bCs/>
          <w:lang w:val="bg-BG"/>
        </w:rPr>
        <w:t xml:space="preserve"> </w:t>
      </w:r>
    </w:p>
    <w:p w14:paraId="4A7D93A1" w14:textId="51B9F200" w:rsidR="008B02FF" w:rsidRDefault="008B02FF" w:rsidP="008B02FF">
      <w:pPr>
        <w:rPr>
          <w:lang w:val="bg-BG"/>
        </w:rPr>
      </w:pPr>
      <w:r w:rsidRPr="008B02FF">
        <w:rPr>
          <w:b/>
          <w:bCs/>
          <w:noProof/>
          <w:lang w:val="bg-BG" w:eastAsia="bg-BG"/>
        </w:rPr>
        <w:drawing>
          <wp:inline distT="0" distB="0" distL="0" distR="0" wp14:anchorId="63E5C478" wp14:editId="54654467">
            <wp:extent cx="5372100" cy="1388923"/>
            <wp:effectExtent l="0" t="0" r="0" b="190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6996" cy="139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1A357" w14:textId="5FC5BB69" w:rsidR="008B02FF" w:rsidRDefault="00E44D93" w:rsidP="008B02FF">
      <w:pPr>
        <w:rPr>
          <w:lang w:val="bg-BG"/>
        </w:rPr>
      </w:pPr>
      <w:r w:rsidRPr="00E44D93">
        <w:rPr>
          <w:lang w:val="bg-BG"/>
        </w:rPr>
        <w:t>The test uploads new photos for the selected product</w:t>
      </w:r>
      <w:r w:rsidR="008B02FF">
        <w:rPr>
          <w:lang w:val="bg-BG"/>
        </w:rPr>
        <w:t xml:space="preserve"> by sending a </w:t>
      </w:r>
      <w:r w:rsidR="008B02FF" w:rsidRPr="008B02FF">
        <w:rPr>
          <w:b/>
          <w:lang w:val="bg-BG"/>
        </w:rPr>
        <w:t>PUT request</w:t>
      </w:r>
      <w:r w:rsidRPr="00E44D93">
        <w:rPr>
          <w:lang w:val="bg-BG"/>
        </w:rPr>
        <w:t xml:space="preserve">. The request includes a list of </w:t>
      </w:r>
      <w:r w:rsidRPr="008B02FF">
        <w:rPr>
          <w:b/>
          <w:lang w:val="bg-BG"/>
        </w:rPr>
        <w:t>image URLs</w:t>
      </w:r>
      <w:r w:rsidRPr="00E44D93">
        <w:rPr>
          <w:lang w:val="bg-BG"/>
        </w:rPr>
        <w:t xml:space="preserve">, and the test checks that the </w:t>
      </w:r>
      <w:r w:rsidRPr="008B02FF">
        <w:rPr>
          <w:b/>
          <w:lang w:val="bg-BG"/>
        </w:rPr>
        <w:t>photo upload is successful</w:t>
      </w:r>
      <w:r w:rsidRPr="00E44D93">
        <w:rPr>
          <w:lang w:val="bg-BG"/>
        </w:rPr>
        <w:t>.</w:t>
      </w:r>
    </w:p>
    <w:p w14:paraId="4D2753F3" w14:textId="35289EBB" w:rsidR="008B02FF" w:rsidRDefault="008B02FF" w:rsidP="008B02FF">
      <w:pPr>
        <w:rPr>
          <w:b/>
          <w:bCs/>
          <w:lang w:val="bg-BG"/>
        </w:rPr>
      </w:pPr>
      <w:r w:rsidRPr="008B02FF">
        <w:rPr>
          <w:b/>
          <w:bCs/>
          <w:noProof/>
          <w:lang w:val="bg-BG" w:eastAsia="bg-BG"/>
        </w:rPr>
        <w:lastRenderedPageBreak/>
        <w:drawing>
          <wp:inline distT="0" distB="0" distL="0" distR="0" wp14:anchorId="725E2FE4" wp14:editId="4B8FF1BD">
            <wp:extent cx="6015585" cy="1800225"/>
            <wp:effectExtent l="0" t="0" r="444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030749" cy="180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9EC0B" w14:textId="51488A9C" w:rsidR="008B02FF" w:rsidRDefault="00E44D93" w:rsidP="008B02FF">
      <w:pPr>
        <w:rPr>
          <w:lang w:val="bg-BG"/>
        </w:rPr>
      </w:pPr>
      <w:r w:rsidRPr="00E44D93">
        <w:rPr>
          <w:lang w:val="bg-BG"/>
        </w:rPr>
        <w:t xml:space="preserve"> The test </w:t>
      </w:r>
      <w:r w:rsidRPr="00DE4B23">
        <w:rPr>
          <w:b/>
          <w:lang w:val="bg-BG"/>
        </w:rPr>
        <w:t>adds</w:t>
      </w:r>
      <w:r w:rsidRPr="00E44D93">
        <w:rPr>
          <w:lang w:val="bg-BG"/>
        </w:rPr>
        <w:t xml:space="preserve"> a 5-star </w:t>
      </w:r>
      <w:r w:rsidRPr="00DE4B23">
        <w:rPr>
          <w:b/>
          <w:lang w:val="bg-BG"/>
        </w:rPr>
        <w:t>rating</w:t>
      </w:r>
      <w:r w:rsidRPr="00E44D93">
        <w:rPr>
          <w:lang w:val="bg-BG"/>
        </w:rPr>
        <w:t xml:space="preserve"> and a </w:t>
      </w:r>
      <w:r w:rsidRPr="00DE4B23">
        <w:rPr>
          <w:b/>
          <w:lang w:val="bg-BG"/>
        </w:rPr>
        <w:t>positive review</w:t>
      </w:r>
      <w:r w:rsidRPr="00E44D93">
        <w:rPr>
          <w:lang w:val="bg-BG"/>
        </w:rPr>
        <w:t xml:space="preserve"> for the selected product by sending a </w:t>
      </w:r>
      <w:r w:rsidRPr="008B02FF">
        <w:rPr>
          <w:b/>
          <w:lang w:val="bg-BG"/>
        </w:rPr>
        <w:t>PUT request</w:t>
      </w:r>
      <w:r w:rsidRPr="00E44D93">
        <w:rPr>
          <w:lang w:val="bg-BG"/>
        </w:rPr>
        <w:t xml:space="preserve">. It verifies that the </w:t>
      </w:r>
      <w:r w:rsidRPr="008B02FF">
        <w:rPr>
          <w:b/>
          <w:lang w:val="bg-BG"/>
        </w:rPr>
        <w:t>rating</w:t>
      </w:r>
      <w:r w:rsidR="008B02FF">
        <w:rPr>
          <w:lang w:val="bg-BG"/>
        </w:rPr>
        <w:t xml:space="preserve"> </w:t>
      </w:r>
      <w:r w:rsidR="008B02FF">
        <w:rPr>
          <w:b/>
          <w:lang w:val="bg-BG"/>
        </w:rPr>
        <w:t>is</w:t>
      </w:r>
      <w:r w:rsidRPr="008B02FF">
        <w:rPr>
          <w:b/>
          <w:lang w:val="bg-BG"/>
        </w:rPr>
        <w:t xml:space="preserve"> successfully added</w:t>
      </w:r>
      <w:r w:rsidRPr="00E44D93">
        <w:rPr>
          <w:lang w:val="bg-BG"/>
        </w:rPr>
        <w:t>.</w:t>
      </w:r>
    </w:p>
    <w:p w14:paraId="3FB38D00" w14:textId="334120DA" w:rsidR="008B02FF" w:rsidRDefault="008B02FF" w:rsidP="008B02FF">
      <w:pPr>
        <w:rPr>
          <w:lang w:val="bg-BG"/>
        </w:rPr>
      </w:pPr>
      <w:r w:rsidRPr="008B02FF">
        <w:rPr>
          <w:noProof/>
          <w:lang w:val="bg-BG" w:eastAsia="bg-BG"/>
        </w:rPr>
        <w:drawing>
          <wp:inline distT="0" distB="0" distL="0" distR="0" wp14:anchorId="64961346" wp14:editId="300AB198">
            <wp:extent cx="5600700" cy="1515483"/>
            <wp:effectExtent l="0" t="0" r="0" b="889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647916" cy="1528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FE85D" w14:textId="2F9629ED" w:rsidR="00E44D93" w:rsidRPr="00E44D93" w:rsidRDefault="00E44D93" w:rsidP="008B02FF">
      <w:pPr>
        <w:rPr>
          <w:lang w:val="bg-BG"/>
        </w:rPr>
      </w:pPr>
      <w:r w:rsidRPr="00E44D93">
        <w:rPr>
          <w:lang w:val="bg-BG"/>
        </w:rPr>
        <w:t xml:space="preserve">Finally, the test removes the product from the user's wishlist by sending another </w:t>
      </w:r>
      <w:r w:rsidRPr="008B02FF">
        <w:rPr>
          <w:b/>
          <w:lang w:val="bg-BG"/>
        </w:rPr>
        <w:t>PUT request</w:t>
      </w:r>
      <w:r w:rsidRPr="00E44D93">
        <w:rPr>
          <w:lang w:val="bg-BG"/>
        </w:rPr>
        <w:t xml:space="preserve">. It confirms that the product is </w:t>
      </w:r>
      <w:r w:rsidRPr="008B02FF">
        <w:rPr>
          <w:b/>
          <w:lang w:val="bg-BG"/>
        </w:rPr>
        <w:t>successfully removed from the wishlist</w:t>
      </w:r>
      <w:r w:rsidRPr="00E44D93">
        <w:rPr>
          <w:lang w:val="bg-BG"/>
        </w:rPr>
        <w:t>.</w:t>
      </w:r>
    </w:p>
    <w:p w14:paraId="4C5E5B5D" w14:textId="190EFA5A" w:rsidR="00AB48C4" w:rsidRPr="004013BB" w:rsidRDefault="00CB25CC" w:rsidP="003C7991">
      <w:r w:rsidRPr="00CB25CC">
        <w:rPr>
          <w:noProof/>
          <w:lang w:val="bg-BG" w:eastAsia="bg-BG"/>
        </w:rPr>
        <w:drawing>
          <wp:inline distT="0" distB="0" distL="0" distR="0" wp14:anchorId="6EA6FE59" wp14:editId="3F76BE90">
            <wp:extent cx="6015355" cy="1543073"/>
            <wp:effectExtent l="0" t="0" r="444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086874" cy="1561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77809" w14:textId="1B8DC6D7" w:rsidR="003C7991" w:rsidRPr="003C7991" w:rsidRDefault="00D10A8E" w:rsidP="003C7991">
      <w:pPr>
        <w:pStyle w:val="Heading2"/>
        <w:rPr>
          <w:lang w:val="bg-BG"/>
        </w:rPr>
      </w:pPr>
      <w:r w:rsidRPr="00D10A8E">
        <w:rPr>
          <w:lang w:val="bg-BG"/>
        </w:rPr>
        <w:t>User</w:t>
      </w:r>
      <w:r>
        <w:t xml:space="preserve"> </w:t>
      </w:r>
      <w:r w:rsidRPr="00D10A8E">
        <w:rPr>
          <w:lang w:val="bg-BG"/>
        </w:rPr>
        <w:t>Management</w:t>
      </w:r>
      <w:r>
        <w:t xml:space="preserve"> </w:t>
      </w:r>
      <w:r w:rsidRPr="00D10A8E">
        <w:rPr>
          <w:lang w:val="bg-BG"/>
        </w:rPr>
        <w:t>Tests</w:t>
      </w:r>
    </w:p>
    <w:p w14:paraId="35443BC5" w14:textId="77777777" w:rsidR="0049467D" w:rsidRDefault="003C7991" w:rsidP="003C7991">
      <w:pPr>
        <w:rPr>
          <w:bCs/>
        </w:rPr>
      </w:pPr>
      <w:r w:rsidRPr="003C7991">
        <w:rPr>
          <w:bCs/>
          <w:lang w:val="bg-BG"/>
        </w:rPr>
        <w:t xml:space="preserve">Create a new test class named </w:t>
      </w:r>
      <w:r w:rsidR="0049467D" w:rsidRPr="0049467D">
        <w:rPr>
          <w:rFonts w:ascii="Consolas" w:hAnsi="Consolas"/>
          <w:b/>
          <w:noProof/>
          <w:lang w:val="bg-BG"/>
        </w:rPr>
        <w:t>UserManagementTests</w:t>
      </w:r>
      <w:r w:rsidRPr="00212977">
        <w:rPr>
          <w:rStyle w:val="CodeChar"/>
        </w:rPr>
        <w:t>.cs</w:t>
      </w:r>
      <w:r w:rsidRPr="003C7991">
        <w:rPr>
          <w:bCs/>
          <w:lang w:val="bg-BG"/>
        </w:rPr>
        <w:t xml:space="preserve"> in the </w:t>
      </w:r>
      <w:r w:rsidRPr="00212977">
        <w:rPr>
          <w:rStyle w:val="CodeChar"/>
        </w:rPr>
        <w:t>ApiTests</w:t>
      </w:r>
      <w:r w:rsidRPr="003C7991">
        <w:rPr>
          <w:bCs/>
          <w:lang w:val="bg-BG"/>
        </w:rPr>
        <w:t xml:space="preserve"> project.</w:t>
      </w:r>
      <w:r w:rsidR="00212977">
        <w:rPr>
          <w:bCs/>
        </w:rPr>
        <w:t xml:space="preserve"> </w:t>
      </w:r>
    </w:p>
    <w:p w14:paraId="4BFE16F5" w14:textId="77777777" w:rsidR="00DE4B23" w:rsidRDefault="005E2349" w:rsidP="003C7991">
      <w:pPr>
        <w:rPr>
          <w:noProof/>
          <w:lang w:val="bg-BG" w:eastAsia="bg-BG"/>
        </w:rPr>
      </w:pPr>
      <w:r w:rsidRPr="005E2349">
        <w:rPr>
          <w:bCs/>
        </w:rPr>
        <w:t xml:space="preserve">The </w:t>
      </w:r>
      <w:r w:rsidRPr="005E2349">
        <w:rPr>
          <w:rStyle w:val="CodeChar"/>
        </w:rPr>
        <w:t>UserManagementTests</w:t>
      </w:r>
      <w:r w:rsidRPr="005E2349">
        <w:rPr>
          <w:bCs/>
        </w:rPr>
        <w:t xml:space="preserve"> class, marked with [</w:t>
      </w:r>
      <w:r w:rsidRPr="005E2349">
        <w:rPr>
          <w:rStyle w:val="CodeChar"/>
        </w:rPr>
        <w:t>TestFixture</w:t>
      </w:r>
      <w:r w:rsidRPr="005E2349">
        <w:rPr>
          <w:bCs/>
        </w:rPr>
        <w:t xml:space="preserve">], tests the User API using a </w:t>
      </w:r>
      <w:r w:rsidRPr="005E2349">
        <w:rPr>
          <w:rStyle w:val="CodeChar"/>
        </w:rPr>
        <w:t>RestClient</w:t>
      </w:r>
      <w:r w:rsidRPr="005E2349">
        <w:rPr>
          <w:bCs/>
        </w:rPr>
        <w:t xml:space="preserve"> for API requests. The </w:t>
      </w:r>
      <w:r w:rsidRPr="005E2349">
        <w:rPr>
          <w:rStyle w:val="CodeChar"/>
        </w:rPr>
        <w:t>Dispose()</w:t>
      </w:r>
      <w:r w:rsidRPr="005E2349">
        <w:rPr>
          <w:bCs/>
        </w:rPr>
        <w:t xml:space="preserve"> </w:t>
      </w:r>
      <w:r w:rsidRPr="005E2349">
        <w:rPr>
          <w:b/>
          <w:bCs/>
        </w:rPr>
        <w:t>method</w:t>
      </w:r>
      <w:r w:rsidRPr="005E2349">
        <w:rPr>
          <w:bCs/>
        </w:rPr>
        <w:t xml:space="preserve"> cleans up the </w:t>
      </w:r>
      <w:r w:rsidRPr="005E2349">
        <w:rPr>
          <w:rStyle w:val="CodeChar"/>
        </w:rPr>
        <w:t>RestClient</w:t>
      </w:r>
      <w:r w:rsidRPr="005E2349">
        <w:rPr>
          <w:bCs/>
        </w:rPr>
        <w:t xml:space="preserve"> to prevent resource leaks. The </w:t>
      </w:r>
      <w:r w:rsidRPr="005E2349">
        <w:rPr>
          <w:rStyle w:val="CodeChar"/>
        </w:rPr>
        <w:t>Setup</w:t>
      </w:r>
      <w:r w:rsidRPr="005E2349">
        <w:rPr>
          <w:bCs/>
        </w:rPr>
        <w:t xml:space="preserve"> method initializes the </w:t>
      </w:r>
      <w:r w:rsidRPr="005E2349">
        <w:rPr>
          <w:rStyle w:val="CodeChar"/>
        </w:rPr>
        <w:t>RestClient</w:t>
      </w:r>
      <w:r w:rsidRPr="005E2349">
        <w:rPr>
          <w:bCs/>
        </w:rPr>
        <w:t xml:space="preserve"> and </w:t>
      </w:r>
      <w:r w:rsidRPr="005E2349">
        <w:rPr>
          <w:b/>
          <w:bCs/>
        </w:rPr>
        <w:t>authenticates the user before each test</w:t>
      </w:r>
      <w:r w:rsidRPr="005E2349">
        <w:rPr>
          <w:bCs/>
        </w:rPr>
        <w:t>, ensuring consistent and secure testing.</w:t>
      </w:r>
      <w:r w:rsidRPr="005E2349">
        <w:rPr>
          <w:noProof/>
          <w:lang w:val="bg-BG" w:eastAsia="bg-BG"/>
        </w:rPr>
        <w:t xml:space="preserve"> </w:t>
      </w:r>
    </w:p>
    <w:p w14:paraId="5A2F7BD8" w14:textId="6DC3924A" w:rsidR="00AB48C4" w:rsidRPr="00212977" w:rsidRDefault="005E2349" w:rsidP="003C7991">
      <w:pPr>
        <w:rPr>
          <w:bCs/>
        </w:rPr>
      </w:pPr>
      <w:r w:rsidRPr="005E2349">
        <w:rPr>
          <w:bCs/>
          <w:noProof/>
          <w:lang w:val="bg-BG" w:eastAsia="bg-BG"/>
        </w:rPr>
        <w:lastRenderedPageBreak/>
        <w:drawing>
          <wp:inline distT="0" distB="0" distL="0" distR="0" wp14:anchorId="2B4C7F29" wp14:editId="44358149">
            <wp:extent cx="5724525" cy="2837184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5778" cy="2842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0265" w14:textId="499DDC6B" w:rsidR="003C7991" w:rsidRPr="003C7991" w:rsidRDefault="00D10A8E" w:rsidP="003C7991">
      <w:pPr>
        <w:pStyle w:val="Heading3"/>
        <w:rPr>
          <w:lang w:val="bg-BG"/>
        </w:rPr>
      </w:pPr>
      <w:r w:rsidRPr="00D10A8E">
        <w:rPr>
          <w:lang w:val="bg-BG"/>
        </w:rPr>
        <w:t>User</w:t>
      </w:r>
      <w:r>
        <w:t xml:space="preserve"> </w:t>
      </w:r>
      <w:r w:rsidRPr="00D10A8E">
        <w:rPr>
          <w:lang w:val="bg-BG"/>
        </w:rPr>
        <w:t>Login</w:t>
      </w:r>
      <w:r>
        <w:t xml:space="preserve"> </w:t>
      </w:r>
      <w:r w:rsidRPr="00D10A8E">
        <w:rPr>
          <w:lang w:val="bg-BG"/>
        </w:rPr>
        <w:t>Test</w:t>
      </w:r>
    </w:p>
    <w:p w14:paraId="48BEB1D6" w14:textId="77777777" w:rsidR="0049467D" w:rsidRDefault="0049467D" w:rsidP="003C7991">
      <w:r w:rsidRPr="0049467D">
        <w:t xml:space="preserve">This method that verifies the functionality of </w:t>
      </w:r>
      <w:r w:rsidRPr="0049467D">
        <w:rPr>
          <w:b/>
        </w:rPr>
        <w:t>user-related API endpoints</w:t>
      </w:r>
      <w:r w:rsidRPr="0049467D">
        <w:t xml:space="preserve">, including </w:t>
      </w:r>
      <w:r w:rsidRPr="0049467D">
        <w:rPr>
          <w:b/>
        </w:rPr>
        <w:t>login</w:t>
      </w:r>
      <w:r w:rsidRPr="0049467D">
        <w:t xml:space="preserve">, </w:t>
      </w:r>
      <w:r w:rsidRPr="0049467D">
        <w:rPr>
          <w:b/>
        </w:rPr>
        <w:t>registration</w:t>
      </w:r>
      <w:r w:rsidRPr="0049467D">
        <w:t xml:space="preserve">, and </w:t>
      </w:r>
      <w:r w:rsidRPr="0049467D">
        <w:rPr>
          <w:b/>
        </w:rPr>
        <w:t>password reset</w:t>
      </w:r>
      <w:r w:rsidRPr="0049467D">
        <w:t xml:space="preserve">. It first logs in a user by sending a </w:t>
      </w:r>
      <w:r w:rsidRPr="0049467D">
        <w:rPr>
          <w:b/>
        </w:rPr>
        <w:t>POST request</w:t>
      </w:r>
      <w:r w:rsidRPr="0049467D">
        <w:t xml:space="preserve"> </w:t>
      </w:r>
      <w:r w:rsidRPr="0049467D">
        <w:rPr>
          <w:b/>
        </w:rPr>
        <w:t>with</w:t>
      </w:r>
      <w:r w:rsidRPr="0049467D">
        <w:t xml:space="preserve"> </w:t>
      </w:r>
      <w:r w:rsidRPr="0049467D">
        <w:rPr>
          <w:b/>
        </w:rPr>
        <w:t>credentials</w:t>
      </w:r>
      <w:r w:rsidRPr="0049467D">
        <w:t xml:space="preserve">, </w:t>
      </w:r>
      <w:r w:rsidRPr="0049467D">
        <w:rPr>
          <w:b/>
        </w:rPr>
        <w:t>checks</w:t>
      </w:r>
      <w:r w:rsidRPr="0049467D">
        <w:t xml:space="preserve"> for a </w:t>
      </w:r>
      <w:r w:rsidRPr="0049467D">
        <w:rPr>
          <w:b/>
        </w:rPr>
        <w:t>successful response</w:t>
      </w:r>
      <w:r w:rsidRPr="0049467D">
        <w:t xml:space="preserve">, and </w:t>
      </w:r>
      <w:r w:rsidRPr="0049467D">
        <w:rPr>
          <w:b/>
        </w:rPr>
        <w:t>extracts a token</w:t>
      </w:r>
      <w:r w:rsidRPr="0049467D">
        <w:t xml:space="preserve">. </w:t>
      </w:r>
    </w:p>
    <w:p w14:paraId="6DF867D1" w14:textId="70DAAD5B" w:rsidR="0049467D" w:rsidRDefault="0049467D" w:rsidP="003C7991">
      <w:r w:rsidRPr="0049467D">
        <w:rPr>
          <w:noProof/>
          <w:lang w:val="bg-BG" w:eastAsia="bg-BG"/>
        </w:rPr>
        <w:drawing>
          <wp:inline distT="0" distB="0" distL="0" distR="0" wp14:anchorId="1039676F" wp14:editId="4C4881A4">
            <wp:extent cx="5724525" cy="2316114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5614" cy="2320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DA212" w14:textId="38B7CEE4" w:rsidR="0049467D" w:rsidRDefault="0049467D" w:rsidP="003C7991">
      <w:r w:rsidRPr="0049467D">
        <w:t xml:space="preserve">Then, it </w:t>
      </w:r>
      <w:r w:rsidRPr="0049467D">
        <w:rPr>
          <w:b/>
        </w:rPr>
        <w:t>registers a new user</w:t>
      </w:r>
      <w:r w:rsidRPr="0049467D">
        <w:t xml:space="preserve"> by sending </w:t>
      </w:r>
      <w:r w:rsidRPr="0049467D">
        <w:rPr>
          <w:b/>
        </w:rPr>
        <w:t>POST request</w:t>
      </w:r>
      <w:r w:rsidRPr="0049467D">
        <w:t xml:space="preserve"> with user details and ensures the </w:t>
      </w:r>
      <w:r w:rsidRPr="0049467D">
        <w:rPr>
          <w:b/>
        </w:rPr>
        <w:t>registration is successful</w:t>
      </w:r>
      <w:r w:rsidRPr="0049467D">
        <w:t xml:space="preserve">. </w:t>
      </w:r>
    </w:p>
    <w:p w14:paraId="53ADB512" w14:textId="08E4F8B6" w:rsidR="005E2349" w:rsidRDefault="005E2349" w:rsidP="003C7991">
      <w:r w:rsidRPr="005E2349">
        <w:rPr>
          <w:noProof/>
          <w:lang w:val="bg-BG" w:eastAsia="bg-BG"/>
        </w:rPr>
        <w:drawing>
          <wp:inline distT="0" distB="0" distL="0" distR="0" wp14:anchorId="532617D0" wp14:editId="60D68458">
            <wp:extent cx="4951357" cy="1666875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967316" cy="1672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7AC6E" w14:textId="151F5479" w:rsidR="009138F8" w:rsidRDefault="0049467D" w:rsidP="003C7991">
      <w:r w:rsidRPr="0049467D">
        <w:t xml:space="preserve">Finally, it tests the </w:t>
      </w:r>
      <w:r w:rsidRPr="0049467D">
        <w:rPr>
          <w:b/>
        </w:rPr>
        <w:t>password reset</w:t>
      </w:r>
      <w:r w:rsidRPr="0049467D">
        <w:t xml:space="preserve"> functionality by sending a </w:t>
      </w:r>
      <w:r w:rsidRPr="0049467D">
        <w:rPr>
          <w:b/>
        </w:rPr>
        <w:t>POST</w:t>
      </w:r>
      <w:r w:rsidRPr="0049467D">
        <w:t xml:space="preserve"> </w:t>
      </w:r>
      <w:r w:rsidRPr="0049467D">
        <w:rPr>
          <w:b/>
        </w:rPr>
        <w:t>request</w:t>
      </w:r>
      <w:r w:rsidRPr="0049467D">
        <w:t xml:space="preserve"> to trigger a </w:t>
      </w:r>
      <w:r w:rsidRPr="0049467D">
        <w:rPr>
          <w:b/>
        </w:rPr>
        <w:t>password reset</w:t>
      </w:r>
      <w:r w:rsidRPr="0049467D">
        <w:t xml:space="preserve"> and verifies that the </w:t>
      </w:r>
      <w:r w:rsidRPr="0049467D">
        <w:rPr>
          <w:b/>
        </w:rPr>
        <w:t>response</w:t>
      </w:r>
      <w:r w:rsidRPr="0049467D">
        <w:t xml:space="preserve"> is </w:t>
      </w:r>
      <w:r w:rsidRPr="0049467D">
        <w:rPr>
          <w:b/>
        </w:rPr>
        <w:t>successful</w:t>
      </w:r>
      <w:r w:rsidRPr="0049467D">
        <w:t xml:space="preserve"> and </w:t>
      </w:r>
      <w:r w:rsidRPr="0049467D">
        <w:rPr>
          <w:b/>
        </w:rPr>
        <w:t>contains valid data</w:t>
      </w:r>
      <w:r w:rsidRPr="0049467D">
        <w:t>.</w:t>
      </w:r>
    </w:p>
    <w:p w14:paraId="7ED7C8C0" w14:textId="14D8186A" w:rsidR="0049467D" w:rsidRPr="009138F8" w:rsidRDefault="005E2349" w:rsidP="003C7991">
      <w:r w:rsidRPr="005E2349">
        <w:rPr>
          <w:noProof/>
          <w:lang w:val="bg-BG" w:eastAsia="bg-BG"/>
        </w:rPr>
        <w:lastRenderedPageBreak/>
        <w:drawing>
          <wp:inline distT="0" distB="0" distL="0" distR="0" wp14:anchorId="0FB5DB6F" wp14:editId="52C96FEF">
            <wp:extent cx="6522720" cy="17411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174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A7EC9" w14:textId="3F5C0E50" w:rsidR="003C7991" w:rsidRPr="003C7991" w:rsidRDefault="00D10A8E" w:rsidP="003C7991">
      <w:pPr>
        <w:pStyle w:val="Heading3"/>
        <w:rPr>
          <w:lang w:val="bg-BG"/>
        </w:rPr>
      </w:pPr>
      <w:r w:rsidRPr="00D10A8E">
        <w:rPr>
          <w:lang w:val="bg-BG"/>
        </w:rPr>
        <w:t>User</w:t>
      </w:r>
      <w:r>
        <w:t xml:space="preserve"> </w:t>
      </w:r>
      <w:r w:rsidRPr="00D10A8E">
        <w:rPr>
          <w:lang w:val="bg-BG"/>
        </w:rPr>
        <w:t>Signup</w:t>
      </w:r>
      <w:r>
        <w:t xml:space="preserve"> </w:t>
      </w:r>
      <w:r w:rsidRPr="00D10A8E">
        <w:rPr>
          <w:lang w:val="bg-BG"/>
        </w:rPr>
        <w:t>Login</w:t>
      </w:r>
      <w:r>
        <w:t xml:space="preserve"> </w:t>
      </w:r>
      <w:r w:rsidRPr="00D10A8E">
        <w:rPr>
          <w:lang w:val="bg-BG"/>
        </w:rPr>
        <w:t>Update</w:t>
      </w:r>
      <w:r>
        <w:t xml:space="preserve"> </w:t>
      </w:r>
      <w:r>
        <w:rPr>
          <w:lang w:val="bg-BG"/>
        </w:rPr>
        <w:t>a</w:t>
      </w:r>
      <w:r w:rsidRPr="00D10A8E">
        <w:rPr>
          <w:lang w:val="bg-BG"/>
        </w:rPr>
        <w:t>nd</w:t>
      </w:r>
      <w:r>
        <w:t xml:space="preserve"> </w:t>
      </w:r>
      <w:r w:rsidRPr="00D10A8E">
        <w:rPr>
          <w:lang w:val="bg-BG"/>
        </w:rPr>
        <w:t>Delete</w:t>
      </w:r>
      <w:r>
        <w:t xml:space="preserve"> </w:t>
      </w:r>
      <w:r w:rsidRPr="00D10A8E">
        <w:rPr>
          <w:lang w:val="bg-BG"/>
        </w:rPr>
        <w:t>Test</w:t>
      </w:r>
    </w:p>
    <w:p w14:paraId="233B62EA" w14:textId="77777777" w:rsidR="00987A98" w:rsidRDefault="00987A98" w:rsidP="003C7991">
      <w:r>
        <w:t xml:space="preserve">This test method </w:t>
      </w:r>
      <w:r w:rsidRPr="00987A98">
        <w:t xml:space="preserve">first tests user </w:t>
      </w:r>
      <w:r w:rsidRPr="00987A98">
        <w:rPr>
          <w:b/>
        </w:rPr>
        <w:t>registration</w:t>
      </w:r>
      <w:r w:rsidRPr="00987A98">
        <w:t xml:space="preserve"> by </w:t>
      </w:r>
      <w:r w:rsidRPr="00987A98">
        <w:rPr>
          <w:b/>
        </w:rPr>
        <w:t>signing up a new user</w:t>
      </w:r>
      <w:r w:rsidRPr="00987A98">
        <w:t xml:space="preserve"> and </w:t>
      </w:r>
      <w:r w:rsidRPr="00987A98">
        <w:rPr>
          <w:b/>
        </w:rPr>
        <w:t>checking the response</w:t>
      </w:r>
      <w:r w:rsidRPr="00987A98">
        <w:t xml:space="preserve"> for </w:t>
      </w:r>
      <w:r w:rsidRPr="00987A98">
        <w:rPr>
          <w:b/>
        </w:rPr>
        <w:t>success</w:t>
      </w:r>
      <w:r w:rsidRPr="00987A98">
        <w:t xml:space="preserve"> and </w:t>
      </w:r>
      <w:r w:rsidRPr="00987A98">
        <w:rPr>
          <w:b/>
        </w:rPr>
        <w:t>valid data</w:t>
      </w:r>
      <w:r w:rsidRPr="00987A98">
        <w:t xml:space="preserve">. </w:t>
      </w:r>
    </w:p>
    <w:p w14:paraId="7B6A40C1" w14:textId="6149D636" w:rsidR="00987A98" w:rsidRDefault="00987A98" w:rsidP="003C7991">
      <w:r w:rsidRPr="00987A98">
        <w:rPr>
          <w:noProof/>
          <w:lang w:val="bg-BG" w:eastAsia="bg-BG"/>
        </w:rPr>
        <w:drawing>
          <wp:inline distT="0" distB="0" distL="0" distR="0" wp14:anchorId="68ABCA5A" wp14:editId="1EA7AA70">
            <wp:extent cx="5959481" cy="2371725"/>
            <wp:effectExtent l="0" t="0" r="317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73819" cy="237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4D879" w14:textId="77777777" w:rsidR="00987A98" w:rsidRDefault="00987A98" w:rsidP="003C7991">
      <w:r w:rsidRPr="00987A98">
        <w:t xml:space="preserve">Then, it logs in with the </w:t>
      </w:r>
      <w:r w:rsidRPr="00987A98">
        <w:rPr>
          <w:b/>
        </w:rPr>
        <w:t>new user’s credentials</w:t>
      </w:r>
      <w:r w:rsidRPr="00987A98">
        <w:t xml:space="preserve">, </w:t>
      </w:r>
      <w:r w:rsidRPr="00987A98">
        <w:rPr>
          <w:b/>
        </w:rPr>
        <w:t>confirming successful authentication</w:t>
      </w:r>
      <w:r w:rsidRPr="00987A98">
        <w:t xml:space="preserve"> and </w:t>
      </w:r>
      <w:r w:rsidRPr="00987A98">
        <w:rPr>
          <w:b/>
        </w:rPr>
        <w:t>extracting the token</w:t>
      </w:r>
      <w:r w:rsidRPr="00987A98">
        <w:t xml:space="preserve"> and </w:t>
      </w:r>
      <w:r w:rsidRPr="00987A98">
        <w:rPr>
          <w:b/>
        </w:rPr>
        <w:t>user ID</w:t>
      </w:r>
      <w:r w:rsidRPr="00987A98">
        <w:t xml:space="preserve">. </w:t>
      </w:r>
    </w:p>
    <w:p w14:paraId="67C9AA62" w14:textId="21C92AD6" w:rsidR="00987A98" w:rsidRDefault="00987A98" w:rsidP="003C7991">
      <w:r w:rsidRPr="00987A98">
        <w:rPr>
          <w:noProof/>
          <w:lang w:val="bg-BG" w:eastAsia="bg-BG"/>
        </w:rPr>
        <w:drawing>
          <wp:inline distT="0" distB="0" distL="0" distR="0" wp14:anchorId="3D7D2437" wp14:editId="494DD67E">
            <wp:extent cx="5938596" cy="232410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61468" cy="233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885F1" w14:textId="77777777" w:rsidR="00987A98" w:rsidRDefault="00987A98" w:rsidP="003C7991">
      <w:r w:rsidRPr="00987A98">
        <w:t xml:space="preserve">With this token, it tests updating the </w:t>
      </w:r>
      <w:r w:rsidRPr="00987A98">
        <w:rPr>
          <w:b/>
        </w:rPr>
        <w:t>user's details</w:t>
      </w:r>
      <w:r w:rsidRPr="00987A98">
        <w:t xml:space="preserve"> and verifies the </w:t>
      </w:r>
      <w:r w:rsidRPr="00987A98">
        <w:rPr>
          <w:b/>
        </w:rPr>
        <w:t>update is successful</w:t>
      </w:r>
      <w:r w:rsidRPr="00987A98">
        <w:t xml:space="preserve">. </w:t>
      </w:r>
    </w:p>
    <w:p w14:paraId="59553230" w14:textId="65E6ED3B" w:rsidR="00987A98" w:rsidRDefault="00987A98" w:rsidP="003C7991">
      <w:r w:rsidRPr="00987A98">
        <w:rPr>
          <w:noProof/>
          <w:lang w:val="bg-BG" w:eastAsia="bg-BG"/>
        </w:rPr>
        <w:lastRenderedPageBreak/>
        <w:drawing>
          <wp:inline distT="0" distB="0" distL="0" distR="0" wp14:anchorId="6727E924" wp14:editId="62ABD269">
            <wp:extent cx="5690681" cy="1981200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06684" cy="1986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7161B" w14:textId="43A73702" w:rsidR="00987A98" w:rsidRDefault="00987A98" w:rsidP="003C7991">
      <w:r w:rsidRPr="00987A98">
        <w:t xml:space="preserve">Finally, the test deletes the user account, ensuring the </w:t>
      </w:r>
      <w:r w:rsidRPr="00987A98">
        <w:rPr>
          <w:b/>
        </w:rPr>
        <w:t>deletion process</w:t>
      </w:r>
      <w:r w:rsidRPr="00987A98">
        <w:t xml:space="preserve"> is </w:t>
      </w:r>
      <w:r w:rsidRPr="00987A98">
        <w:rPr>
          <w:b/>
        </w:rPr>
        <w:t>completed successfully</w:t>
      </w:r>
      <w:r w:rsidRPr="00987A98">
        <w:t xml:space="preserve">, </w:t>
      </w:r>
      <w:r w:rsidRPr="00987A98">
        <w:rPr>
          <w:b/>
        </w:rPr>
        <w:t>validating</w:t>
      </w:r>
      <w:r w:rsidRPr="00987A98">
        <w:t xml:space="preserve"> </w:t>
      </w:r>
      <w:r w:rsidRPr="00987A98">
        <w:rPr>
          <w:b/>
        </w:rPr>
        <w:t>each</w:t>
      </w:r>
      <w:r w:rsidRPr="00987A98">
        <w:t xml:space="preserve"> </w:t>
      </w:r>
      <w:r w:rsidRPr="00987A98">
        <w:rPr>
          <w:b/>
        </w:rPr>
        <w:t>step</w:t>
      </w:r>
      <w:r w:rsidRPr="00987A98">
        <w:t xml:space="preserve"> </w:t>
      </w:r>
      <w:r w:rsidRPr="00987A98">
        <w:rPr>
          <w:b/>
        </w:rPr>
        <w:t>of the user lifecycle</w:t>
      </w:r>
      <w:r w:rsidRPr="00987A98">
        <w:t>.</w:t>
      </w:r>
    </w:p>
    <w:p w14:paraId="3335F002" w14:textId="2619F17A" w:rsidR="009138F8" w:rsidRPr="004013BB" w:rsidRDefault="00987A98" w:rsidP="003C7991">
      <w:r w:rsidRPr="00987A98">
        <w:rPr>
          <w:noProof/>
          <w:lang w:val="bg-BG" w:eastAsia="bg-BG"/>
        </w:rPr>
        <w:drawing>
          <wp:inline distT="0" distB="0" distL="0" distR="0" wp14:anchorId="4C51948F" wp14:editId="4E965855">
            <wp:extent cx="5857875" cy="868530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0205" cy="88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C1D70" w14:textId="30628E56" w:rsidR="003C7991" w:rsidRPr="003C7991" w:rsidRDefault="00D10A8E" w:rsidP="003C7991">
      <w:pPr>
        <w:pStyle w:val="Heading3"/>
        <w:rPr>
          <w:lang w:val="bg-BG"/>
        </w:rPr>
      </w:pPr>
      <w:r w:rsidRPr="00D10A8E">
        <w:rPr>
          <w:lang w:val="bg-BG"/>
        </w:rPr>
        <w:t>Product</w:t>
      </w:r>
      <w:r>
        <w:t xml:space="preserve"> </w:t>
      </w:r>
      <w:r w:rsidRPr="00D10A8E">
        <w:rPr>
          <w:lang w:val="bg-BG"/>
        </w:rPr>
        <w:t>And</w:t>
      </w:r>
      <w:r>
        <w:t xml:space="preserve"> </w:t>
      </w:r>
      <w:r w:rsidRPr="00D10A8E">
        <w:rPr>
          <w:lang w:val="bg-BG"/>
        </w:rPr>
        <w:t>User</w:t>
      </w:r>
      <w:r>
        <w:t xml:space="preserve"> </w:t>
      </w:r>
      <w:r w:rsidRPr="00D10A8E">
        <w:rPr>
          <w:lang w:val="bg-BG"/>
        </w:rPr>
        <w:t>Cart</w:t>
      </w:r>
      <w:r>
        <w:t xml:space="preserve"> </w:t>
      </w:r>
      <w:r w:rsidRPr="00D10A8E">
        <w:rPr>
          <w:lang w:val="bg-BG"/>
        </w:rPr>
        <w:t>Test</w:t>
      </w:r>
    </w:p>
    <w:p w14:paraId="55A2CA4C" w14:textId="77777777" w:rsidR="00B82FD0" w:rsidRDefault="00B82FD0" w:rsidP="00B82FD0">
      <w:pPr>
        <w:rPr>
          <w:lang w:val="bg-BG"/>
        </w:rPr>
      </w:pPr>
      <w:r w:rsidRPr="00B82FD0">
        <w:rPr>
          <w:lang w:val="bg-BG"/>
        </w:rPr>
        <w:t xml:space="preserve">The </w:t>
      </w:r>
      <w:r w:rsidRPr="00B82FD0">
        <w:rPr>
          <w:rStyle w:val="CodeChar"/>
          <w:lang w:val="bg-BG"/>
        </w:rPr>
        <w:t>ProductAndUserCartTest</w:t>
      </w:r>
      <w:r w:rsidRPr="00B82FD0">
        <w:rPr>
          <w:lang w:val="bg-BG"/>
        </w:rPr>
        <w:t xml:space="preserve"> begins by </w:t>
      </w:r>
      <w:r w:rsidRPr="00B82FD0">
        <w:rPr>
          <w:b/>
          <w:lang w:val="bg-BG"/>
        </w:rPr>
        <w:t>creating</w:t>
      </w:r>
      <w:r w:rsidRPr="00B82FD0">
        <w:rPr>
          <w:lang w:val="bg-BG"/>
        </w:rPr>
        <w:t xml:space="preserve"> a </w:t>
      </w:r>
      <w:r w:rsidRPr="00B82FD0">
        <w:rPr>
          <w:b/>
          <w:lang w:val="bg-BG"/>
        </w:rPr>
        <w:t>new product</w:t>
      </w:r>
      <w:r w:rsidRPr="00B82FD0">
        <w:rPr>
          <w:lang w:val="bg-BG"/>
        </w:rPr>
        <w:t xml:space="preserve"> via a </w:t>
      </w:r>
      <w:r w:rsidRPr="00B82FD0">
        <w:rPr>
          <w:b/>
          <w:lang w:val="bg-BG"/>
        </w:rPr>
        <w:t>POST request</w:t>
      </w:r>
      <w:r w:rsidRPr="00B82FD0">
        <w:rPr>
          <w:lang w:val="bg-BG"/>
        </w:rPr>
        <w:t xml:space="preserve">, including product details such as </w:t>
      </w:r>
      <w:r w:rsidRPr="00B82FD0">
        <w:rPr>
          <w:b/>
          <w:lang w:val="bg-BG"/>
        </w:rPr>
        <w:t>title</w:t>
      </w:r>
      <w:r w:rsidRPr="00B82FD0">
        <w:rPr>
          <w:lang w:val="bg-BG"/>
        </w:rPr>
        <w:t xml:space="preserve">, </w:t>
      </w:r>
      <w:r w:rsidRPr="00B82FD0">
        <w:rPr>
          <w:b/>
          <w:lang w:val="bg-BG"/>
        </w:rPr>
        <w:t>description</w:t>
      </w:r>
      <w:r w:rsidRPr="00B82FD0">
        <w:rPr>
          <w:lang w:val="bg-BG"/>
        </w:rPr>
        <w:t xml:space="preserve">, </w:t>
      </w:r>
      <w:r w:rsidRPr="00B82FD0">
        <w:rPr>
          <w:b/>
          <w:lang w:val="bg-BG"/>
        </w:rPr>
        <w:t>price</w:t>
      </w:r>
      <w:r w:rsidRPr="00B82FD0">
        <w:rPr>
          <w:lang w:val="bg-BG"/>
        </w:rPr>
        <w:t xml:space="preserve">, </w:t>
      </w:r>
      <w:r w:rsidRPr="00B82FD0">
        <w:rPr>
          <w:b/>
          <w:lang w:val="bg-BG"/>
        </w:rPr>
        <w:t>category</w:t>
      </w:r>
      <w:r w:rsidRPr="00B82FD0">
        <w:rPr>
          <w:lang w:val="bg-BG"/>
        </w:rPr>
        <w:t xml:space="preserve">, and </w:t>
      </w:r>
      <w:r w:rsidRPr="00B82FD0">
        <w:rPr>
          <w:b/>
          <w:lang w:val="bg-BG"/>
        </w:rPr>
        <w:t>quantity</w:t>
      </w:r>
      <w:r w:rsidRPr="00B82FD0">
        <w:rPr>
          <w:lang w:val="bg-BG"/>
        </w:rPr>
        <w:t xml:space="preserve">. It verifies the product is </w:t>
      </w:r>
      <w:r w:rsidRPr="00B82FD0">
        <w:rPr>
          <w:b/>
          <w:lang w:val="bg-BG"/>
        </w:rPr>
        <w:t>successfully</w:t>
      </w:r>
      <w:r w:rsidRPr="00B82FD0">
        <w:rPr>
          <w:lang w:val="bg-BG"/>
        </w:rPr>
        <w:t xml:space="preserve"> </w:t>
      </w:r>
      <w:r w:rsidRPr="00B82FD0">
        <w:rPr>
          <w:b/>
          <w:lang w:val="bg-BG"/>
        </w:rPr>
        <w:t>created</w:t>
      </w:r>
      <w:r w:rsidRPr="00B82FD0">
        <w:rPr>
          <w:lang w:val="bg-BG"/>
        </w:rPr>
        <w:t xml:space="preserve"> by checking the response and extracting the product ID.</w:t>
      </w:r>
    </w:p>
    <w:p w14:paraId="394D4042" w14:textId="69669F29" w:rsidR="00B82FD0" w:rsidRDefault="00B82FD0" w:rsidP="00B82FD0">
      <w:pPr>
        <w:rPr>
          <w:lang w:val="bg-BG"/>
        </w:rPr>
      </w:pPr>
      <w:r w:rsidRPr="00B82FD0">
        <w:rPr>
          <w:noProof/>
          <w:lang w:val="bg-BG" w:eastAsia="bg-BG"/>
        </w:rPr>
        <w:drawing>
          <wp:inline distT="0" distB="0" distL="0" distR="0" wp14:anchorId="20F4DEE2" wp14:editId="3C1D3E7C">
            <wp:extent cx="6429375" cy="3265386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431718" cy="3266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FF01D" w14:textId="77777777" w:rsidR="00B82FD0" w:rsidRDefault="00B82FD0" w:rsidP="00B82FD0">
      <w:pPr>
        <w:rPr>
          <w:lang w:val="bg-BG"/>
        </w:rPr>
      </w:pPr>
      <w:r w:rsidRPr="00B82FD0">
        <w:rPr>
          <w:lang w:val="bg-BG"/>
        </w:rPr>
        <w:t xml:space="preserve">The test then </w:t>
      </w:r>
      <w:r w:rsidRPr="00B82FD0">
        <w:rPr>
          <w:b/>
          <w:lang w:val="bg-BG"/>
        </w:rPr>
        <w:t>logs in a user</w:t>
      </w:r>
      <w:r w:rsidRPr="00B82FD0">
        <w:rPr>
          <w:lang w:val="bg-BG"/>
        </w:rPr>
        <w:t xml:space="preserve"> using a </w:t>
      </w:r>
      <w:r w:rsidRPr="00B82FD0">
        <w:rPr>
          <w:b/>
          <w:lang w:val="bg-BG"/>
        </w:rPr>
        <w:t>POST request</w:t>
      </w:r>
      <w:r w:rsidRPr="00B82FD0">
        <w:rPr>
          <w:lang w:val="bg-BG"/>
        </w:rPr>
        <w:t xml:space="preserve"> to the </w:t>
      </w:r>
      <w:r w:rsidRPr="00B82FD0">
        <w:rPr>
          <w:b/>
          <w:lang w:val="bg-BG"/>
        </w:rPr>
        <w:t>/user/login endpoint</w:t>
      </w:r>
      <w:r w:rsidRPr="00B82FD0">
        <w:rPr>
          <w:lang w:val="bg-BG"/>
        </w:rPr>
        <w:t xml:space="preserve"> with the user's </w:t>
      </w:r>
      <w:r w:rsidRPr="00B82FD0">
        <w:rPr>
          <w:b/>
          <w:lang w:val="bg-BG"/>
        </w:rPr>
        <w:t>email</w:t>
      </w:r>
      <w:r w:rsidRPr="00B82FD0">
        <w:rPr>
          <w:lang w:val="bg-BG"/>
        </w:rPr>
        <w:t xml:space="preserve"> and </w:t>
      </w:r>
      <w:r w:rsidRPr="00B82FD0">
        <w:rPr>
          <w:b/>
          <w:lang w:val="bg-BG"/>
        </w:rPr>
        <w:t>password</w:t>
      </w:r>
      <w:r w:rsidRPr="00B82FD0">
        <w:rPr>
          <w:lang w:val="bg-BG"/>
        </w:rPr>
        <w:t xml:space="preserve">. It confirms the </w:t>
      </w:r>
      <w:r w:rsidRPr="00B82FD0">
        <w:rPr>
          <w:b/>
          <w:lang w:val="bg-BG"/>
        </w:rPr>
        <w:t>login</w:t>
      </w:r>
      <w:r w:rsidRPr="00B82FD0">
        <w:rPr>
          <w:lang w:val="bg-BG"/>
        </w:rPr>
        <w:t xml:space="preserve"> is </w:t>
      </w:r>
      <w:r w:rsidRPr="00B82FD0">
        <w:rPr>
          <w:b/>
          <w:lang w:val="bg-BG"/>
        </w:rPr>
        <w:t>successful</w:t>
      </w:r>
      <w:r w:rsidRPr="00B82FD0">
        <w:rPr>
          <w:lang w:val="bg-BG"/>
        </w:rPr>
        <w:t xml:space="preserve"> and retrieves the user </w:t>
      </w:r>
      <w:r w:rsidRPr="00B82FD0">
        <w:rPr>
          <w:b/>
          <w:lang w:val="bg-BG"/>
        </w:rPr>
        <w:t>authentication token</w:t>
      </w:r>
      <w:r w:rsidRPr="00B82FD0">
        <w:rPr>
          <w:lang w:val="bg-BG"/>
        </w:rPr>
        <w:t xml:space="preserve"> from the </w:t>
      </w:r>
      <w:r w:rsidRPr="00B82FD0">
        <w:rPr>
          <w:b/>
          <w:lang w:val="bg-BG"/>
        </w:rPr>
        <w:t>response</w:t>
      </w:r>
      <w:r w:rsidRPr="00B82FD0">
        <w:rPr>
          <w:lang w:val="bg-BG"/>
        </w:rPr>
        <w:t>.</w:t>
      </w:r>
    </w:p>
    <w:p w14:paraId="67F1DE70" w14:textId="5A4EF2E8" w:rsidR="00B82FD0" w:rsidRDefault="00B82FD0" w:rsidP="00B82FD0">
      <w:pPr>
        <w:rPr>
          <w:lang w:val="bg-BG"/>
        </w:rPr>
      </w:pPr>
      <w:r w:rsidRPr="00B82FD0">
        <w:rPr>
          <w:noProof/>
          <w:lang w:val="bg-BG" w:eastAsia="bg-BG"/>
        </w:rPr>
        <w:lastRenderedPageBreak/>
        <w:drawing>
          <wp:inline distT="0" distB="0" distL="0" distR="0" wp14:anchorId="21C9929D" wp14:editId="60B98CBC">
            <wp:extent cx="5947952" cy="18859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97052" cy="190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F7EDA" w14:textId="623CAD3E" w:rsidR="00B82FD0" w:rsidRDefault="00B82FD0" w:rsidP="00B82FD0">
      <w:pPr>
        <w:rPr>
          <w:lang w:val="bg-BG"/>
        </w:rPr>
      </w:pPr>
      <w:r w:rsidRPr="00B82FD0">
        <w:rPr>
          <w:lang w:val="bg-BG"/>
        </w:rPr>
        <w:t xml:space="preserve">With the obtained </w:t>
      </w:r>
      <w:r w:rsidRPr="00B82FD0">
        <w:rPr>
          <w:b/>
          <w:lang w:val="bg-BG"/>
        </w:rPr>
        <w:t>token</w:t>
      </w:r>
      <w:r w:rsidRPr="00B82FD0">
        <w:rPr>
          <w:lang w:val="bg-BG"/>
        </w:rPr>
        <w:t xml:space="preserve">, the test adds the newly created product to the user's cart by sending a </w:t>
      </w:r>
      <w:r w:rsidRPr="00B82FD0">
        <w:rPr>
          <w:b/>
          <w:lang w:val="bg-BG"/>
        </w:rPr>
        <w:t>POST request</w:t>
      </w:r>
      <w:r w:rsidRPr="00B82FD0">
        <w:rPr>
          <w:lang w:val="bg-BG"/>
        </w:rPr>
        <w:t xml:space="preserve">. It checks that the product is </w:t>
      </w:r>
      <w:r w:rsidRPr="00B82FD0">
        <w:rPr>
          <w:b/>
          <w:lang w:val="bg-BG"/>
        </w:rPr>
        <w:t>successfully added to the cart</w:t>
      </w:r>
      <w:r w:rsidRPr="00B82FD0">
        <w:rPr>
          <w:lang w:val="bg-BG"/>
        </w:rPr>
        <w:t>.</w:t>
      </w:r>
    </w:p>
    <w:p w14:paraId="0E68A97A" w14:textId="140A4325" w:rsidR="00B82FD0" w:rsidRDefault="00B82FD0" w:rsidP="00B82FD0">
      <w:pPr>
        <w:rPr>
          <w:lang w:val="bg-BG"/>
        </w:rPr>
      </w:pPr>
      <w:r w:rsidRPr="00B82FD0">
        <w:rPr>
          <w:noProof/>
          <w:lang w:val="bg-BG" w:eastAsia="bg-BG"/>
        </w:rPr>
        <w:drawing>
          <wp:inline distT="0" distB="0" distL="0" distR="0" wp14:anchorId="68BEA9D9" wp14:editId="24FC1CCC">
            <wp:extent cx="6218845" cy="16764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234293" cy="168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2530A" w14:textId="4CCF1AE2" w:rsidR="00B82FD0" w:rsidRDefault="00B82FD0" w:rsidP="00B82FD0">
      <w:pPr>
        <w:rPr>
          <w:lang w:val="bg-BG"/>
        </w:rPr>
      </w:pPr>
      <w:r w:rsidRPr="00B82FD0">
        <w:rPr>
          <w:lang w:val="bg-BG"/>
        </w:rPr>
        <w:t xml:space="preserve">The test </w:t>
      </w:r>
      <w:r w:rsidRPr="00B82FD0">
        <w:rPr>
          <w:b/>
          <w:lang w:val="bg-BG"/>
        </w:rPr>
        <w:t>applies a coupon to the cart</w:t>
      </w:r>
      <w:r w:rsidRPr="00B82FD0">
        <w:rPr>
          <w:lang w:val="bg-BG"/>
        </w:rPr>
        <w:t xml:space="preserve"> by sending another </w:t>
      </w:r>
      <w:r w:rsidRPr="00B82FD0">
        <w:rPr>
          <w:b/>
          <w:lang w:val="bg-BG"/>
        </w:rPr>
        <w:t>POST request</w:t>
      </w:r>
      <w:r w:rsidRPr="00B82FD0">
        <w:rPr>
          <w:lang w:val="bg-BG"/>
        </w:rPr>
        <w:t xml:space="preserve">, using the </w:t>
      </w:r>
      <w:r w:rsidRPr="00B82FD0">
        <w:rPr>
          <w:b/>
          <w:lang w:val="bg-BG"/>
        </w:rPr>
        <w:t>same token</w:t>
      </w:r>
      <w:r w:rsidRPr="00B82FD0">
        <w:rPr>
          <w:lang w:val="bg-BG"/>
        </w:rPr>
        <w:t xml:space="preserve">. It verifies that the </w:t>
      </w:r>
      <w:r w:rsidRPr="00B82FD0">
        <w:rPr>
          <w:b/>
          <w:lang w:val="bg-BG"/>
        </w:rPr>
        <w:t>coupon application</w:t>
      </w:r>
      <w:r w:rsidRPr="00B82FD0">
        <w:rPr>
          <w:lang w:val="bg-BG"/>
        </w:rPr>
        <w:t xml:space="preserve"> is </w:t>
      </w:r>
      <w:r w:rsidRPr="00B82FD0">
        <w:rPr>
          <w:b/>
          <w:lang w:val="bg-BG"/>
        </w:rPr>
        <w:t>successful</w:t>
      </w:r>
      <w:r w:rsidRPr="00B82FD0">
        <w:rPr>
          <w:lang w:val="bg-BG"/>
        </w:rPr>
        <w:t>.</w:t>
      </w:r>
    </w:p>
    <w:p w14:paraId="0FB15A67" w14:textId="5631EC1E" w:rsidR="00B82FD0" w:rsidRDefault="00B82FD0" w:rsidP="00B82FD0">
      <w:pPr>
        <w:rPr>
          <w:lang w:val="bg-BG"/>
        </w:rPr>
      </w:pPr>
      <w:r w:rsidRPr="00B82FD0">
        <w:rPr>
          <w:noProof/>
          <w:lang w:val="bg-BG" w:eastAsia="bg-BG"/>
        </w:rPr>
        <w:drawing>
          <wp:inline distT="0" distB="0" distL="0" distR="0" wp14:anchorId="543C2572" wp14:editId="30DA1113">
            <wp:extent cx="5943600" cy="1222049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021944" cy="1238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B3297" w14:textId="20BACCBD" w:rsidR="00B82FD0" w:rsidRPr="00B82FD0" w:rsidRDefault="00B82FD0" w:rsidP="00B82FD0">
      <w:pPr>
        <w:rPr>
          <w:lang w:val="bg-BG"/>
        </w:rPr>
      </w:pPr>
      <w:r w:rsidRPr="00B82FD0">
        <w:rPr>
          <w:lang w:val="bg-BG"/>
        </w:rPr>
        <w:t xml:space="preserve">Finally, the test deletes the created product by sending a </w:t>
      </w:r>
      <w:r w:rsidRPr="00B82FD0">
        <w:rPr>
          <w:b/>
          <w:lang w:val="bg-BG"/>
        </w:rPr>
        <w:t>DELETE request</w:t>
      </w:r>
      <w:r>
        <w:rPr>
          <w:lang w:val="bg-BG"/>
        </w:rPr>
        <w:t xml:space="preserve"> to the</w:t>
      </w:r>
      <w:r w:rsidRPr="00B82FD0">
        <w:rPr>
          <w:lang w:val="bg-BG"/>
        </w:rPr>
        <w:t xml:space="preserve"> endpoint. It ensures the product </w:t>
      </w:r>
      <w:r w:rsidRPr="00B82FD0">
        <w:rPr>
          <w:b/>
          <w:lang w:val="bg-BG"/>
        </w:rPr>
        <w:t>deletion process</w:t>
      </w:r>
      <w:r w:rsidRPr="00B82FD0">
        <w:rPr>
          <w:lang w:val="bg-BG"/>
        </w:rPr>
        <w:t xml:space="preserve"> is </w:t>
      </w:r>
      <w:r w:rsidRPr="00B82FD0">
        <w:rPr>
          <w:b/>
          <w:lang w:val="bg-BG"/>
        </w:rPr>
        <w:t>successful</w:t>
      </w:r>
      <w:r w:rsidRPr="00B82FD0">
        <w:rPr>
          <w:lang w:val="bg-BG"/>
        </w:rPr>
        <w:t>.</w:t>
      </w:r>
    </w:p>
    <w:p w14:paraId="28B3D1F5" w14:textId="115D795D" w:rsidR="003C7991" w:rsidRPr="00B82FD0" w:rsidRDefault="00B82FD0" w:rsidP="003C7991">
      <w:pPr>
        <w:rPr>
          <w:lang w:val="bg-BG"/>
        </w:rPr>
      </w:pPr>
      <w:r w:rsidRPr="00B82FD0">
        <w:rPr>
          <w:noProof/>
          <w:lang w:val="bg-BG" w:eastAsia="bg-BG"/>
        </w:rPr>
        <w:drawing>
          <wp:inline distT="0" distB="0" distL="0" distR="0" wp14:anchorId="16E7E1F1" wp14:editId="6C764C64">
            <wp:extent cx="6522720" cy="88519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522720" cy="88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183D0" w14:textId="17E3C742" w:rsidR="00853173" w:rsidRPr="00853173" w:rsidRDefault="00D10A8E" w:rsidP="00033CC9">
      <w:pPr>
        <w:pStyle w:val="Heading2"/>
      </w:pPr>
      <w:r>
        <w:t>Run the Tests</w:t>
      </w:r>
    </w:p>
    <w:p w14:paraId="631A89D1" w14:textId="2AF39C51" w:rsidR="00853173" w:rsidRPr="00853173" w:rsidRDefault="00853173" w:rsidP="00853173">
      <w:r w:rsidRPr="00853173">
        <w:t xml:space="preserve">In Visual Studio, open the </w:t>
      </w:r>
      <w:r w:rsidRPr="00C16515">
        <w:rPr>
          <w:b/>
        </w:rPr>
        <w:t>Test Explorer</w:t>
      </w:r>
      <w:r w:rsidRPr="00853173">
        <w:t xml:space="preserve"> (Test </w:t>
      </w:r>
      <w:r w:rsidR="00C16515" w:rsidRPr="00C16515">
        <w:rPr>
          <w:lang w:val="en-GB"/>
        </w:rPr>
        <w:sym w:font="Wingdings" w:char="F0E0"/>
      </w:r>
      <w:r w:rsidRPr="00853173">
        <w:t xml:space="preserve"> Windows </w:t>
      </w:r>
      <w:r w:rsidR="00C16515" w:rsidRPr="00C16515">
        <w:rPr>
          <w:lang w:val="en-GB"/>
        </w:rPr>
        <w:sym w:font="Wingdings" w:char="F0E0"/>
      </w:r>
      <w:r w:rsidRPr="00853173">
        <w:t xml:space="preserve"> Test Explorer).</w:t>
      </w:r>
    </w:p>
    <w:p w14:paraId="0C260D2B" w14:textId="77777777" w:rsidR="00853173" w:rsidRPr="00853173" w:rsidRDefault="00853173" w:rsidP="00853173">
      <w:r w:rsidRPr="00853173">
        <w:t>Build the solution to discover the tests.</w:t>
      </w:r>
    </w:p>
    <w:p w14:paraId="0CD1F9EF" w14:textId="2EA71E17" w:rsidR="00960889" w:rsidRPr="00AB7D14" w:rsidRDefault="00853173" w:rsidP="00494DE2">
      <w:pPr>
        <w:rPr>
          <w:lang w:val="bg-BG"/>
        </w:rPr>
      </w:pPr>
      <w:r w:rsidRPr="00853173">
        <w:t>Run all tests to ensure the</w:t>
      </w:r>
      <w:r w:rsidR="00AB7D14">
        <w:t>y pass</w:t>
      </w:r>
      <w:r w:rsidR="00AB7D14">
        <w:rPr>
          <w:lang w:val="bg-BG"/>
        </w:rPr>
        <w:t>:</w:t>
      </w:r>
    </w:p>
    <w:p w14:paraId="3DE4E051" w14:textId="778FE126" w:rsidR="00C16515" w:rsidRDefault="00C16515" w:rsidP="00494DE2">
      <w:r w:rsidRPr="00C16515">
        <w:rPr>
          <w:noProof/>
          <w:lang w:val="bg-BG" w:eastAsia="bg-BG"/>
        </w:rPr>
        <w:lastRenderedPageBreak/>
        <w:drawing>
          <wp:inline distT="0" distB="0" distL="0" distR="0" wp14:anchorId="65BD7899" wp14:editId="30C860EC">
            <wp:extent cx="1648055" cy="1362265"/>
            <wp:effectExtent l="0" t="0" r="9525" b="9525"/>
            <wp:docPr id="907571520" name="Picture 907571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CA506" w14:textId="77777777" w:rsidR="00992EC3" w:rsidRPr="00992EC3" w:rsidRDefault="00992EC3" w:rsidP="00992EC3">
      <w:r w:rsidRPr="00992EC3">
        <w:t xml:space="preserve">Explore the API and add your own tests. </w:t>
      </w:r>
    </w:p>
    <w:p w14:paraId="5CC3BFEE" w14:textId="77777777" w:rsidR="00992EC3" w:rsidRPr="00992EC3" w:rsidRDefault="00992EC3" w:rsidP="00992EC3">
      <w:r w:rsidRPr="00992EC3">
        <w:t xml:space="preserve">Enjoy </w:t>
      </w:r>
      <w:r w:rsidRPr="00992EC3">
        <w:sym w:font="Wingdings" w:char="F04A"/>
      </w:r>
    </w:p>
    <w:p w14:paraId="2A11BA8C" w14:textId="77777777" w:rsidR="00992EC3" w:rsidRPr="00494DE2" w:rsidRDefault="00992EC3" w:rsidP="00494DE2"/>
    <w:sectPr w:rsidR="00992EC3" w:rsidRPr="00494DE2" w:rsidSect="007F0C8B">
      <w:headerReference w:type="default" r:id="rId70"/>
      <w:footerReference w:type="default" r:id="rId71"/>
      <w:pgSz w:w="11909" w:h="16834" w:code="9"/>
      <w:pgMar w:top="567" w:right="737" w:bottom="1077" w:left="90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7FB93E" w14:textId="77777777" w:rsidR="001F10A7" w:rsidRDefault="001F10A7" w:rsidP="008068A2">
      <w:pPr>
        <w:spacing w:after="0" w:line="240" w:lineRule="auto"/>
      </w:pPr>
      <w:r>
        <w:separator/>
      </w:r>
    </w:p>
  </w:endnote>
  <w:endnote w:type="continuationSeparator" w:id="0">
    <w:p w14:paraId="7C8C1FC4" w14:textId="77777777" w:rsidR="001F10A7" w:rsidRDefault="001F10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987A98" w:rsidRDefault="00987A98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87A98" w:rsidRPr="002C539D" w:rsidRDefault="00987A98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987A98" w:rsidRPr="002C539D" w:rsidRDefault="00987A98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87A98" w:rsidRPr="002C539D" w:rsidRDefault="00987A98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987A98" w:rsidRPr="00596AA5" w:rsidRDefault="00987A98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06936408" name="Picture 30693640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98889989" name="Picture 79888998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268874638" name="Picture 126887463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63996015" name="Picture 96399601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086905625" name="Picture 2086905625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07571553" name="Picture 907571553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987476459" name="Picture 19874764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3271673" name="Picture 2327167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430163817" name="Picture 1430163817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987A98" w:rsidRPr="002C539D" w:rsidRDefault="00987A98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987A98" w:rsidRPr="00596AA5" w:rsidRDefault="00987A98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06936408" name="Picture 306936408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98889989" name="Picture 79888998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268874638" name="Picture 126887463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63996015" name="Picture 96399601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086905625" name="Picture 2086905625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07571553" name="Picture 907571553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987476459" name="Picture 19874764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3271673" name="Picture 2327167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430163817" name="Picture 1430163817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542577166" name="Picture 54257716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987A98" w:rsidRPr="00596AA5" w:rsidRDefault="00987A98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6EE8">
                            <w:rPr>
                              <w:noProof/>
                              <w:sz w:val="18"/>
                              <w:szCs w:val="18"/>
                            </w:rPr>
                            <w:t>2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6EE8">
                            <w:rPr>
                              <w:noProof/>
                              <w:sz w:val="18"/>
                              <w:szCs w:val="18"/>
                            </w:rPr>
                            <w:t>2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987A98" w:rsidRPr="00596AA5" w:rsidRDefault="00987A98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6EE8">
                      <w:rPr>
                        <w:noProof/>
                        <w:sz w:val="18"/>
                        <w:szCs w:val="18"/>
                      </w:rPr>
                      <w:t>2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6EE8">
                      <w:rPr>
                        <w:noProof/>
                        <w:sz w:val="18"/>
                        <w:szCs w:val="18"/>
                      </w:rPr>
                      <w:t>2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5F9B07" w14:textId="77777777" w:rsidR="001F10A7" w:rsidRDefault="001F10A7" w:rsidP="008068A2">
      <w:pPr>
        <w:spacing w:after="0" w:line="240" w:lineRule="auto"/>
      </w:pPr>
      <w:r>
        <w:separator/>
      </w:r>
    </w:p>
  </w:footnote>
  <w:footnote w:type="continuationSeparator" w:id="0">
    <w:p w14:paraId="0EA17DC4" w14:textId="77777777" w:rsidR="001F10A7" w:rsidRDefault="001F10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987A98" w:rsidRDefault="00987A9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1026D2"/>
    <w:multiLevelType w:val="multilevel"/>
    <w:tmpl w:val="FFCC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8154993"/>
    <w:multiLevelType w:val="hybridMultilevel"/>
    <w:tmpl w:val="AA6A23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89361A"/>
    <w:multiLevelType w:val="multilevel"/>
    <w:tmpl w:val="63CCF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B30BCB"/>
    <w:multiLevelType w:val="hybridMultilevel"/>
    <w:tmpl w:val="33AA8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975C17B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41B0B35"/>
    <w:multiLevelType w:val="hybridMultilevel"/>
    <w:tmpl w:val="499088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6A5E67"/>
    <w:multiLevelType w:val="multilevel"/>
    <w:tmpl w:val="B608F6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7D50843"/>
    <w:multiLevelType w:val="multilevel"/>
    <w:tmpl w:val="3A961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94062F5"/>
    <w:multiLevelType w:val="multilevel"/>
    <w:tmpl w:val="2A485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EC47747"/>
    <w:multiLevelType w:val="multilevel"/>
    <w:tmpl w:val="6DDAB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F4856B6"/>
    <w:multiLevelType w:val="hybridMultilevel"/>
    <w:tmpl w:val="8D64A3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0F34A47"/>
    <w:multiLevelType w:val="multilevel"/>
    <w:tmpl w:val="A90C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2350216"/>
    <w:multiLevelType w:val="hybridMultilevel"/>
    <w:tmpl w:val="6E7AB4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787CD5"/>
    <w:multiLevelType w:val="multilevel"/>
    <w:tmpl w:val="7A1AD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269E44CD"/>
    <w:multiLevelType w:val="multilevel"/>
    <w:tmpl w:val="3CA04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9525FD5"/>
    <w:multiLevelType w:val="multilevel"/>
    <w:tmpl w:val="752A3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2D8156AB"/>
    <w:multiLevelType w:val="multilevel"/>
    <w:tmpl w:val="3096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14E2836"/>
    <w:multiLevelType w:val="multilevel"/>
    <w:tmpl w:val="D0169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54A060D"/>
    <w:multiLevelType w:val="hybridMultilevel"/>
    <w:tmpl w:val="B7B645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8A2490"/>
    <w:multiLevelType w:val="hybridMultilevel"/>
    <w:tmpl w:val="ACFA6B8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5F46302"/>
    <w:multiLevelType w:val="multilevel"/>
    <w:tmpl w:val="06F65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0A45AFD"/>
    <w:multiLevelType w:val="multilevel"/>
    <w:tmpl w:val="CFC8C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27348B2"/>
    <w:multiLevelType w:val="multilevel"/>
    <w:tmpl w:val="19D8F9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2C80078"/>
    <w:multiLevelType w:val="multilevel"/>
    <w:tmpl w:val="6CEE5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49A6252"/>
    <w:multiLevelType w:val="multilevel"/>
    <w:tmpl w:val="809C4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>
    <w:nsid w:val="580B6CB6"/>
    <w:multiLevelType w:val="multilevel"/>
    <w:tmpl w:val="9CD63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9F8557D"/>
    <w:multiLevelType w:val="multilevel"/>
    <w:tmpl w:val="E2DCB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>
    <w:nsid w:val="68A0196B"/>
    <w:multiLevelType w:val="multilevel"/>
    <w:tmpl w:val="86ECB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>
    <w:nsid w:val="69CA2F61"/>
    <w:multiLevelType w:val="multilevel"/>
    <w:tmpl w:val="C6BCC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AD0734B"/>
    <w:multiLevelType w:val="hybridMultilevel"/>
    <w:tmpl w:val="8A74F8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86044CE"/>
    <w:multiLevelType w:val="multilevel"/>
    <w:tmpl w:val="BAF4D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8CF6CBB"/>
    <w:multiLevelType w:val="multilevel"/>
    <w:tmpl w:val="32881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B4B35C1"/>
    <w:multiLevelType w:val="multilevel"/>
    <w:tmpl w:val="EC844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7ED21A1A"/>
    <w:multiLevelType w:val="hybridMultilevel"/>
    <w:tmpl w:val="186891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14"/>
  </w:num>
  <w:num w:numId="4">
    <w:abstractNumId w:val="32"/>
  </w:num>
  <w:num w:numId="5">
    <w:abstractNumId w:val="20"/>
  </w:num>
  <w:num w:numId="6">
    <w:abstractNumId w:val="17"/>
  </w:num>
  <w:num w:numId="7">
    <w:abstractNumId w:val="31"/>
  </w:num>
  <w:num w:numId="8">
    <w:abstractNumId w:val="0"/>
  </w:num>
  <w:num w:numId="9">
    <w:abstractNumId w:val="19"/>
  </w:num>
  <w:num w:numId="10">
    <w:abstractNumId w:val="9"/>
  </w:num>
  <w:num w:numId="11">
    <w:abstractNumId w:val="23"/>
  </w:num>
  <w:num w:numId="12">
    <w:abstractNumId w:val="11"/>
  </w:num>
  <w:num w:numId="13">
    <w:abstractNumId w:val="27"/>
  </w:num>
  <w:num w:numId="14">
    <w:abstractNumId w:val="13"/>
  </w:num>
  <w:num w:numId="15">
    <w:abstractNumId w:val="25"/>
  </w:num>
  <w:num w:numId="16">
    <w:abstractNumId w:val="21"/>
  </w:num>
  <w:num w:numId="17">
    <w:abstractNumId w:val="7"/>
  </w:num>
  <w:num w:numId="18">
    <w:abstractNumId w:val="28"/>
  </w:num>
  <w:num w:numId="19">
    <w:abstractNumId w:val="1"/>
  </w:num>
  <w:num w:numId="20">
    <w:abstractNumId w:val="3"/>
  </w:num>
  <w:num w:numId="21">
    <w:abstractNumId w:val="29"/>
  </w:num>
  <w:num w:numId="22">
    <w:abstractNumId w:val="10"/>
  </w:num>
  <w:num w:numId="23">
    <w:abstractNumId w:val="12"/>
  </w:num>
  <w:num w:numId="24">
    <w:abstractNumId w:val="18"/>
  </w:num>
  <w:num w:numId="25">
    <w:abstractNumId w:val="33"/>
  </w:num>
  <w:num w:numId="26">
    <w:abstractNumId w:val="5"/>
  </w:num>
  <w:num w:numId="27">
    <w:abstractNumId w:val="15"/>
  </w:num>
  <w:num w:numId="28">
    <w:abstractNumId w:val="2"/>
  </w:num>
  <w:num w:numId="29">
    <w:abstractNumId w:val="24"/>
  </w:num>
  <w:num w:numId="30">
    <w:abstractNumId w:val="30"/>
  </w:num>
  <w:num w:numId="31">
    <w:abstractNumId w:val="6"/>
  </w:num>
  <w:num w:numId="32">
    <w:abstractNumId w:val="8"/>
  </w:num>
  <w:num w:numId="33">
    <w:abstractNumId w:val="26"/>
  </w:num>
  <w:num w:numId="34">
    <w:abstractNumId w:val="2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0NDAytjQwNzUysDBQ0lEKTi0uzszPAykwqgUA+tviOCwAAAA="/>
  </w:docVars>
  <w:rsids>
    <w:rsidRoot w:val="008068A2"/>
    <w:rsid w:val="000006BB"/>
    <w:rsid w:val="00002C1C"/>
    <w:rsid w:val="00005418"/>
    <w:rsid w:val="00007044"/>
    <w:rsid w:val="00011799"/>
    <w:rsid w:val="0001451E"/>
    <w:rsid w:val="0002131E"/>
    <w:rsid w:val="00023DC6"/>
    <w:rsid w:val="00025BB1"/>
    <w:rsid w:val="00025F04"/>
    <w:rsid w:val="00025F8A"/>
    <w:rsid w:val="00030202"/>
    <w:rsid w:val="00033CC9"/>
    <w:rsid w:val="0003622A"/>
    <w:rsid w:val="000422FB"/>
    <w:rsid w:val="00042BDC"/>
    <w:rsid w:val="00042CB2"/>
    <w:rsid w:val="0006032B"/>
    <w:rsid w:val="00064D15"/>
    <w:rsid w:val="000679B2"/>
    <w:rsid w:val="00072114"/>
    <w:rsid w:val="00074600"/>
    <w:rsid w:val="0008559D"/>
    <w:rsid w:val="00086727"/>
    <w:rsid w:val="0009209B"/>
    <w:rsid w:val="000A6794"/>
    <w:rsid w:val="000B01C4"/>
    <w:rsid w:val="000B39E6"/>
    <w:rsid w:val="000B56F0"/>
    <w:rsid w:val="000C3D6C"/>
    <w:rsid w:val="000C5361"/>
    <w:rsid w:val="000C7157"/>
    <w:rsid w:val="000D1462"/>
    <w:rsid w:val="000D5684"/>
    <w:rsid w:val="000E270D"/>
    <w:rsid w:val="000E763D"/>
    <w:rsid w:val="000E7B21"/>
    <w:rsid w:val="000F6D70"/>
    <w:rsid w:val="001022EC"/>
    <w:rsid w:val="00103906"/>
    <w:rsid w:val="00125D7C"/>
    <w:rsid w:val="001275B9"/>
    <w:rsid w:val="00132D57"/>
    <w:rsid w:val="001369F6"/>
    <w:rsid w:val="001425D1"/>
    <w:rsid w:val="00142C75"/>
    <w:rsid w:val="001449E8"/>
    <w:rsid w:val="00146436"/>
    <w:rsid w:val="00146C03"/>
    <w:rsid w:val="00153C4B"/>
    <w:rsid w:val="0015731E"/>
    <w:rsid w:val="001619DF"/>
    <w:rsid w:val="001643C0"/>
    <w:rsid w:val="00164CDC"/>
    <w:rsid w:val="0016707F"/>
    <w:rsid w:val="00167CF1"/>
    <w:rsid w:val="00171021"/>
    <w:rsid w:val="001746FB"/>
    <w:rsid w:val="00175E1D"/>
    <w:rsid w:val="001837BD"/>
    <w:rsid w:val="00183A2C"/>
    <w:rsid w:val="00185798"/>
    <w:rsid w:val="001A0733"/>
    <w:rsid w:val="001A6728"/>
    <w:rsid w:val="001A7B67"/>
    <w:rsid w:val="001B1E44"/>
    <w:rsid w:val="001B4938"/>
    <w:rsid w:val="001B5D50"/>
    <w:rsid w:val="001B7060"/>
    <w:rsid w:val="001C09E4"/>
    <w:rsid w:val="001C1FCD"/>
    <w:rsid w:val="001D2464"/>
    <w:rsid w:val="001D4B75"/>
    <w:rsid w:val="001D50AE"/>
    <w:rsid w:val="001E1161"/>
    <w:rsid w:val="001E3FEF"/>
    <w:rsid w:val="001F10A7"/>
    <w:rsid w:val="001F1A05"/>
    <w:rsid w:val="001F1FDD"/>
    <w:rsid w:val="001F28DF"/>
    <w:rsid w:val="001F3EB7"/>
    <w:rsid w:val="00202683"/>
    <w:rsid w:val="00203917"/>
    <w:rsid w:val="00204698"/>
    <w:rsid w:val="00212977"/>
    <w:rsid w:val="00213C35"/>
    <w:rsid w:val="00215FCE"/>
    <w:rsid w:val="00223D56"/>
    <w:rsid w:val="002326A7"/>
    <w:rsid w:val="00232E7D"/>
    <w:rsid w:val="002354EA"/>
    <w:rsid w:val="00245813"/>
    <w:rsid w:val="002503AF"/>
    <w:rsid w:val="002547E5"/>
    <w:rsid w:val="00257ADE"/>
    <w:rsid w:val="00261FC2"/>
    <w:rsid w:val="0026329D"/>
    <w:rsid w:val="00264287"/>
    <w:rsid w:val="0026589D"/>
    <w:rsid w:val="002664E1"/>
    <w:rsid w:val="002674C4"/>
    <w:rsid w:val="002709C5"/>
    <w:rsid w:val="002819B5"/>
    <w:rsid w:val="002853F4"/>
    <w:rsid w:val="002907F1"/>
    <w:rsid w:val="002A2D2D"/>
    <w:rsid w:val="002A4C1C"/>
    <w:rsid w:val="002B1748"/>
    <w:rsid w:val="002C39B2"/>
    <w:rsid w:val="002C539D"/>
    <w:rsid w:val="002C67EE"/>
    <w:rsid w:val="002C71C6"/>
    <w:rsid w:val="002D07CA"/>
    <w:rsid w:val="002D1B77"/>
    <w:rsid w:val="002D276C"/>
    <w:rsid w:val="002D2FFC"/>
    <w:rsid w:val="002D66FB"/>
    <w:rsid w:val="002E1E50"/>
    <w:rsid w:val="002E751B"/>
    <w:rsid w:val="002F6A4A"/>
    <w:rsid w:val="003036F9"/>
    <w:rsid w:val="00305122"/>
    <w:rsid w:val="003230CF"/>
    <w:rsid w:val="003261A1"/>
    <w:rsid w:val="00330959"/>
    <w:rsid w:val="00331D73"/>
    <w:rsid w:val="0033212E"/>
    <w:rsid w:val="0033490F"/>
    <w:rsid w:val="00334976"/>
    <w:rsid w:val="0034645E"/>
    <w:rsid w:val="0035326F"/>
    <w:rsid w:val="003548AA"/>
    <w:rsid w:val="003665FA"/>
    <w:rsid w:val="00366794"/>
    <w:rsid w:val="00376E7E"/>
    <w:rsid w:val="00380A57"/>
    <w:rsid w:val="0038118B"/>
    <w:rsid w:val="003817EF"/>
    <w:rsid w:val="00382A45"/>
    <w:rsid w:val="003842A9"/>
    <w:rsid w:val="00384FE7"/>
    <w:rsid w:val="00385BE5"/>
    <w:rsid w:val="00390291"/>
    <w:rsid w:val="0039365F"/>
    <w:rsid w:val="003A1601"/>
    <w:rsid w:val="003A33F9"/>
    <w:rsid w:val="003A5602"/>
    <w:rsid w:val="003B0278"/>
    <w:rsid w:val="003B1846"/>
    <w:rsid w:val="003B34A6"/>
    <w:rsid w:val="003B6A53"/>
    <w:rsid w:val="003B7D4D"/>
    <w:rsid w:val="003C7991"/>
    <w:rsid w:val="003E0B85"/>
    <w:rsid w:val="003E1013"/>
    <w:rsid w:val="003E167F"/>
    <w:rsid w:val="003E17EF"/>
    <w:rsid w:val="003E2A3C"/>
    <w:rsid w:val="003E2F20"/>
    <w:rsid w:val="003E2F33"/>
    <w:rsid w:val="003E39D4"/>
    <w:rsid w:val="003E6BFB"/>
    <w:rsid w:val="003F0B92"/>
    <w:rsid w:val="003F1864"/>
    <w:rsid w:val="003F4830"/>
    <w:rsid w:val="004013BB"/>
    <w:rsid w:val="004018CA"/>
    <w:rsid w:val="00401DA1"/>
    <w:rsid w:val="00405FE1"/>
    <w:rsid w:val="0041081C"/>
    <w:rsid w:val="00415BA6"/>
    <w:rsid w:val="004178A8"/>
    <w:rsid w:val="004311CA"/>
    <w:rsid w:val="004405D8"/>
    <w:rsid w:val="0044590A"/>
    <w:rsid w:val="00455006"/>
    <w:rsid w:val="00470B63"/>
    <w:rsid w:val="0047331A"/>
    <w:rsid w:val="0047640B"/>
    <w:rsid w:val="0047644B"/>
    <w:rsid w:val="00476D4B"/>
    <w:rsid w:val="00491748"/>
    <w:rsid w:val="0049467D"/>
    <w:rsid w:val="00494DE2"/>
    <w:rsid w:val="00494FEC"/>
    <w:rsid w:val="004A40BE"/>
    <w:rsid w:val="004A7E77"/>
    <w:rsid w:val="004B0253"/>
    <w:rsid w:val="004B146D"/>
    <w:rsid w:val="004B4AA1"/>
    <w:rsid w:val="004C0A80"/>
    <w:rsid w:val="004C7A57"/>
    <w:rsid w:val="004D03E1"/>
    <w:rsid w:val="004D29A9"/>
    <w:rsid w:val="004D3DE3"/>
    <w:rsid w:val="004E0AA9"/>
    <w:rsid w:val="004E0D4F"/>
    <w:rsid w:val="004E3940"/>
    <w:rsid w:val="004E4C1E"/>
    <w:rsid w:val="0050017E"/>
    <w:rsid w:val="00503820"/>
    <w:rsid w:val="005054C7"/>
    <w:rsid w:val="00506169"/>
    <w:rsid w:val="00507F81"/>
    <w:rsid w:val="00507FCB"/>
    <w:rsid w:val="00510F7A"/>
    <w:rsid w:val="00512142"/>
    <w:rsid w:val="00514873"/>
    <w:rsid w:val="005172E9"/>
    <w:rsid w:val="00517B12"/>
    <w:rsid w:val="00524789"/>
    <w:rsid w:val="00525F77"/>
    <w:rsid w:val="00527BE8"/>
    <w:rsid w:val="0053707A"/>
    <w:rsid w:val="005439C9"/>
    <w:rsid w:val="0055314A"/>
    <w:rsid w:val="00553CCB"/>
    <w:rsid w:val="00555078"/>
    <w:rsid w:val="00556390"/>
    <w:rsid w:val="00563DC7"/>
    <w:rsid w:val="00564029"/>
    <w:rsid w:val="00564D7B"/>
    <w:rsid w:val="0056527D"/>
    <w:rsid w:val="0056786B"/>
    <w:rsid w:val="0057138C"/>
    <w:rsid w:val="005773C4"/>
    <w:rsid w:val="005803E5"/>
    <w:rsid w:val="005811D3"/>
    <w:rsid w:val="00584EDB"/>
    <w:rsid w:val="0058723E"/>
    <w:rsid w:val="00593744"/>
    <w:rsid w:val="00594821"/>
    <w:rsid w:val="00596230"/>
    <w:rsid w:val="00596357"/>
    <w:rsid w:val="00596AA5"/>
    <w:rsid w:val="00596F73"/>
    <w:rsid w:val="005A0092"/>
    <w:rsid w:val="005A6404"/>
    <w:rsid w:val="005B0164"/>
    <w:rsid w:val="005B1543"/>
    <w:rsid w:val="005B1583"/>
    <w:rsid w:val="005B4FC4"/>
    <w:rsid w:val="005C1123"/>
    <w:rsid w:val="005C131C"/>
    <w:rsid w:val="005C6A24"/>
    <w:rsid w:val="005C6F0A"/>
    <w:rsid w:val="005C7F03"/>
    <w:rsid w:val="005D1B4E"/>
    <w:rsid w:val="005E04CE"/>
    <w:rsid w:val="005E2349"/>
    <w:rsid w:val="005E6CC9"/>
    <w:rsid w:val="005F23F5"/>
    <w:rsid w:val="005F3B9E"/>
    <w:rsid w:val="00600083"/>
    <w:rsid w:val="00601906"/>
    <w:rsid w:val="00603AC6"/>
    <w:rsid w:val="00604363"/>
    <w:rsid w:val="00606336"/>
    <w:rsid w:val="00613EFA"/>
    <w:rsid w:val="00624212"/>
    <w:rsid w:val="006242A9"/>
    <w:rsid w:val="00624DCF"/>
    <w:rsid w:val="0063342B"/>
    <w:rsid w:val="00637376"/>
    <w:rsid w:val="00640502"/>
    <w:rsid w:val="0064181C"/>
    <w:rsid w:val="00644D27"/>
    <w:rsid w:val="0064665F"/>
    <w:rsid w:val="006548B9"/>
    <w:rsid w:val="00661E12"/>
    <w:rsid w:val="006640AE"/>
    <w:rsid w:val="00670041"/>
    <w:rsid w:val="00671FE2"/>
    <w:rsid w:val="006721F3"/>
    <w:rsid w:val="00676BBD"/>
    <w:rsid w:val="006805CF"/>
    <w:rsid w:val="00680F61"/>
    <w:rsid w:val="00686C0C"/>
    <w:rsid w:val="006878FC"/>
    <w:rsid w:val="00690158"/>
    <w:rsid w:val="00695634"/>
    <w:rsid w:val="006A2531"/>
    <w:rsid w:val="006B074B"/>
    <w:rsid w:val="006B63C6"/>
    <w:rsid w:val="006D0E32"/>
    <w:rsid w:val="006D239A"/>
    <w:rsid w:val="006E1302"/>
    <w:rsid w:val="006E2245"/>
    <w:rsid w:val="006E55B4"/>
    <w:rsid w:val="006E7E50"/>
    <w:rsid w:val="006F3301"/>
    <w:rsid w:val="006F388C"/>
    <w:rsid w:val="00704432"/>
    <w:rsid w:val="007051DF"/>
    <w:rsid w:val="00716009"/>
    <w:rsid w:val="00724DA4"/>
    <w:rsid w:val="00727A8E"/>
    <w:rsid w:val="00732104"/>
    <w:rsid w:val="007559CC"/>
    <w:rsid w:val="00757D56"/>
    <w:rsid w:val="00762899"/>
    <w:rsid w:val="00763912"/>
    <w:rsid w:val="00765EDD"/>
    <w:rsid w:val="00770CCC"/>
    <w:rsid w:val="00774E44"/>
    <w:rsid w:val="007769FA"/>
    <w:rsid w:val="00781C6D"/>
    <w:rsid w:val="0078246D"/>
    <w:rsid w:val="00785258"/>
    <w:rsid w:val="00791F02"/>
    <w:rsid w:val="0079324A"/>
    <w:rsid w:val="00794A89"/>
    <w:rsid w:val="00794EEE"/>
    <w:rsid w:val="007A0F8B"/>
    <w:rsid w:val="007A176F"/>
    <w:rsid w:val="007A180A"/>
    <w:rsid w:val="007A635E"/>
    <w:rsid w:val="007B0A01"/>
    <w:rsid w:val="007B1FF9"/>
    <w:rsid w:val="007B3686"/>
    <w:rsid w:val="007C2C37"/>
    <w:rsid w:val="007C3E81"/>
    <w:rsid w:val="007C42AC"/>
    <w:rsid w:val="007D0F09"/>
    <w:rsid w:val="007D742F"/>
    <w:rsid w:val="007D7593"/>
    <w:rsid w:val="007E0960"/>
    <w:rsid w:val="007E4E4F"/>
    <w:rsid w:val="007F04BF"/>
    <w:rsid w:val="007F0C8B"/>
    <w:rsid w:val="007F177C"/>
    <w:rsid w:val="007F5037"/>
    <w:rsid w:val="007F555B"/>
    <w:rsid w:val="007F5F65"/>
    <w:rsid w:val="008006A7"/>
    <w:rsid w:val="00801502"/>
    <w:rsid w:val="00803217"/>
    <w:rsid w:val="008038A9"/>
    <w:rsid w:val="008063E1"/>
    <w:rsid w:val="008068A2"/>
    <w:rsid w:val="008103BA"/>
    <w:rsid w:val="008105A0"/>
    <w:rsid w:val="00814437"/>
    <w:rsid w:val="008253A4"/>
    <w:rsid w:val="00825A66"/>
    <w:rsid w:val="00836CA4"/>
    <w:rsid w:val="00840930"/>
    <w:rsid w:val="0085184F"/>
    <w:rsid w:val="0085198C"/>
    <w:rsid w:val="00853173"/>
    <w:rsid w:val="00853AC5"/>
    <w:rsid w:val="00861625"/>
    <w:rsid w:val="008617B5"/>
    <w:rsid w:val="00866598"/>
    <w:rsid w:val="00870828"/>
    <w:rsid w:val="008714D9"/>
    <w:rsid w:val="0088080B"/>
    <w:rsid w:val="00882394"/>
    <w:rsid w:val="00885B01"/>
    <w:rsid w:val="00890CD0"/>
    <w:rsid w:val="008914AF"/>
    <w:rsid w:val="008959B1"/>
    <w:rsid w:val="008A316B"/>
    <w:rsid w:val="008A570D"/>
    <w:rsid w:val="008B02FF"/>
    <w:rsid w:val="008B07D7"/>
    <w:rsid w:val="008B272E"/>
    <w:rsid w:val="008B3CE3"/>
    <w:rsid w:val="008B5053"/>
    <w:rsid w:val="008B557F"/>
    <w:rsid w:val="008B5D57"/>
    <w:rsid w:val="008C2344"/>
    <w:rsid w:val="008C2B83"/>
    <w:rsid w:val="008C5930"/>
    <w:rsid w:val="008C5D94"/>
    <w:rsid w:val="008C688F"/>
    <w:rsid w:val="008D0CCF"/>
    <w:rsid w:val="008D6097"/>
    <w:rsid w:val="008E4F2C"/>
    <w:rsid w:val="008E6CC2"/>
    <w:rsid w:val="008E6CF3"/>
    <w:rsid w:val="008F15EE"/>
    <w:rsid w:val="008F202C"/>
    <w:rsid w:val="008F4541"/>
    <w:rsid w:val="008F5B43"/>
    <w:rsid w:val="008F5FDB"/>
    <w:rsid w:val="00902E68"/>
    <w:rsid w:val="00912BC6"/>
    <w:rsid w:val="009138F8"/>
    <w:rsid w:val="009146C0"/>
    <w:rsid w:val="0092145D"/>
    <w:rsid w:val="00923694"/>
    <w:rsid w:val="009254B7"/>
    <w:rsid w:val="009259B3"/>
    <w:rsid w:val="00930CEE"/>
    <w:rsid w:val="009349D9"/>
    <w:rsid w:val="00941FFF"/>
    <w:rsid w:val="00947C39"/>
    <w:rsid w:val="00955691"/>
    <w:rsid w:val="00960889"/>
    <w:rsid w:val="00961157"/>
    <w:rsid w:val="009616B1"/>
    <w:rsid w:val="00965C5B"/>
    <w:rsid w:val="0096684B"/>
    <w:rsid w:val="00966EE2"/>
    <w:rsid w:val="00972C7F"/>
    <w:rsid w:val="00976E46"/>
    <w:rsid w:val="00984773"/>
    <w:rsid w:val="00987A98"/>
    <w:rsid w:val="00991ABC"/>
    <w:rsid w:val="00992EC3"/>
    <w:rsid w:val="009B4FB4"/>
    <w:rsid w:val="009C0C39"/>
    <w:rsid w:val="009C2750"/>
    <w:rsid w:val="009D01F9"/>
    <w:rsid w:val="009D1805"/>
    <w:rsid w:val="009D57CC"/>
    <w:rsid w:val="009E1A09"/>
    <w:rsid w:val="009F02E1"/>
    <w:rsid w:val="009F39C0"/>
    <w:rsid w:val="009F3A63"/>
    <w:rsid w:val="00A02545"/>
    <w:rsid w:val="00A025E6"/>
    <w:rsid w:val="00A05340"/>
    <w:rsid w:val="00A05555"/>
    <w:rsid w:val="00A06D89"/>
    <w:rsid w:val="00A16278"/>
    <w:rsid w:val="00A17B64"/>
    <w:rsid w:val="00A2029C"/>
    <w:rsid w:val="00A228D4"/>
    <w:rsid w:val="00A35790"/>
    <w:rsid w:val="00A41F30"/>
    <w:rsid w:val="00A42817"/>
    <w:rsid w:val="00A45A89"/>
    <w:rsid w:val="00A47F12"/>
    <w:rsid w:val="00A502E6"/>
    <w:rsid w:val="00A537B8"/>
    <w:rsid w:val="00A5584D"/>
    <w:rsid w:val="00A61E70"/>
    <w:rsid w:val="00A66DE2"/>
    <w:rsid w:val="00A70227"/>
    <w:rsid w:val="00A70403"/>
    <w:rsid w:val="00A72CAA"/>
    <w:rsid w:val="00A72EEA"/>
    <w:rsid w:val="00A778CE"/>
    <w:rsid w:val="00A847D3"/>
    <w:rsid w:val="00A84CAA"/>
    <w:rsid w:val="00A853AB"/>
    <w:rsid w:val="00A86262"/>
    <w:rsid w:val="00A922FC"/>
    <w:rsid w:val="00AA0AB5"/>
    <w:rsid w:val="00AA0FEE"/>
    <w:rsid w:val="00AA1313"/>
    <w:rsid w:val="00AA3772"/>
    <w:rsid w:val="00AA6059"/>
    <w:rsid w:val="00AB0B06"/>
    <w:rsid w:val="00AB106E"/>
    <w:rsid w:val="00AB2224"/>
    <w:rsid w:val="00AB40CE"/>
    <w:rsid w:val="00AB48C4"/>
    <w:rsid w:val="00AB5C3E"/>
    <w:rsid w:val="00AB7D14"/>
    <w:rsid w:val="00AC26AF"/>
    <w:rsid w:val="00AC365F"/>
    <w:rsid w:val="00AC36D6"/>
    <w:rsid w:val="00AC4051"/>
    <w:rsid w:val="00AC5425"/>
    <w:rsid w:val="00AC60FE"/>
    <w:rsid w:val="00AC77AD"/>
    <w:rsid w:val="00AD19BE"/>
    <w:rsid w:val="00AD3214"/>
    <w:rsid w:val="00AD503F"/>
    <w:rsid w:val="00AD7240"/>
    <w:rsid w:val="00AD792B"/>
    <w:rsid w:val="00AE05D3"/>
    <w:rsid w:val="00AE2286"/>
    <w:rsid w:val="00AE355A"/>
    <w:rsid w:val="00AF0EB1"/>
    <w:rsid w:val="00AF16E1"/>
    <w:rsid w:val="00AF1F9F"/>
    <w:rsid w:val="00AF2E3E"/>
    <w:rsid w:val="00AF60C1"/>
    <w:rsid w:val="00B148DD"/>
    <w:rsid w:val="00B2472A"/>
    <w:rsid w:val="00B2681C"/>
    <w:rsid w:val="00B3534C"/>
    <w:rsid w:val="00B5570E"/>
    <w:rsid w:val="00B567F6"/>
    <w:rsid w:val="00B56DB8"/>
    <w:rsid w:val="00B56DF3"/>
    <w:rsid w:val="00B57A5C"/>
    <w:rsid w:val="00B61328"/>
    <w:rsid w:val="00B6185B"/>
    <w:rsid w:val="00B638EB"/>
    <w:rsid w:val="00B63DED"/>
    <w:rsid w:val="00B753E7"/>
    <w:rsid w:val="00B75CDB"/>
    <w:rsid w:val="00B80158"/>
    <w:rsid w:val="00B82FD0"/>
    <w:rsid w:val="00B8552D"/>
    <w:rsid w:val="00B86AF3"/>
    <w:rsid w:val="00B9309B"/>
    <w:rsid w:val="00BA1F40"/>
    <w:rsid w:val="00BA2D25"/>
    <w:rsid w:val="00BA4820"/>
    <w:rsid w:val="00BA5742"/>
    <w:rsid w:val="00BB05FA"/>
    <w:rsid w:val="00BB51BA"/>
    <w:rsid w:val="00BB5B10"/>
    <w:rsid w:val="00BC0BF7"/>
    <w:rsid w:val="00BC45A1"/>
    <w:rsid w:val="00BC5059"/>
    <w:rsid w:val="00BC56D6"/>
    <w:rsid w:val="00BE399E"/>
    <w:rsid w:val="00BF0917"/>
    <w:rsid w:val="00BF0B23"/>
    <w:rsid w:val="00BF1775"/>
    <w:rsid w:val="00BF201D"/>
    <w:rsid w:val="00BF403A"/>
    <w:rsid w:val="00C0490B"/>
    <w:rsid w:val="00C04F21"/>
    <w:rsid w:val="00C07904"/>
    <w:rsid w:val="00C121AF"/>
    <w:rsid w:val="00C14C80"/>
    <w:rsid w:val="00C16515"/>
    <w:rsid w:val="00C16D9D"/>
    <w:rsid w:val="00C20676"/>
    <w:rsid w:val="00C20892"/>
    <w:rsid w:val="00C26EE8"/>
    <w:rsid w:val="00C27853"/>
    <w:rsid w:val="00C355A5"/>
    <w:rsid w:val="00C404F8"/>
    <w:rsid w:val="00C423A9"/>
    <w:rsid w:val="00C43B64"/>
    <w:rsid w:val="00C46A76"/>
    <w:rsid w:val="00C47416"/>
    <w:rsid w:val="00C53EBA"/>
    <w:rsid w:val="00C53F37"/>
    <w:rsid w:val="00C540C5"/>
    <w:rsid w:val="00C54990"/>
    <w:rsid w:val="00C5499A"/>
    <w:rsid w:val="00C6206B"/>
    <w:rsid w:val="00C62A0F"/>
    <w:rsid w:val="00C64028"/>
    <w:rsid w:val="00C64A22"/>
    <w:rsid w:val="00C65E6F"/>
    <w:rsid w:val="00C66214"/>
    <w:rsid w:val="00C82862"/>
    <w:rsid w:val="00C84E4D"/>
    <w:rsid w:val="00C90761"/>
    <w:rsid w:val="00C93BEC"/>
    <w:rsid w:val="00C95A9A"/>
    <w:rsid w:val="00CA2FD0"/>
    <w:rsid w:val="00CA3013"/>
    <w:rsid w:val="00CB25CC"/>
    <w:rsid w:val="00CB289F"/>
    <w:rsid w:val="00CB626D"/>
    <w:rsid w:val="00CB63EF"/>
    <w:rsid w:val="00CC03E9"/>
    <w:rsid w:val="00CC1CC2"/>
    <w:rsid w:val="00CC46BB"/>
    <w:rsid w:val="00CD5181"/>
    <w:rsid w:val="00CD7485"/>
    <w:rsid w:val="00CE2360"/>
    <w:rsid w:val="00CE236C"/>
    <w:rsid w:val="00CE26EB"/>
    <w:rsid w:val="00CE2CF3"/>
    <w:rsid w:val="00CE7CB4"/>
    <w:rsid w:val="00CF0047"/>
    <w:rsid w:val="00D10A8E"/>
    <w:rsid w:val="00D22895"/>
    <w:rsid w:val="00D25C8D"/>
    <w:rsid w:val="00D27E72"/>
    <w:rsid w:val="00D33C84"/>
    <w:rsid w:val="00D3404A"/>
    <w:rsid w:val="00D35C9F"/>
    <w:rsid w:val="00D41EE3"/>
    <w:rsid w:val="00D4354E"/>
    <w:rsid w:val="00D43F69"/>
    <w:rsid w:val="00D47A12"/>
    <w:rsid w:val="00D500D6"/>
    <w:rsid w:val="00D501AD"/>
    <w:rsid w:val="00D50F79"/>
    <w:rsid w:val="00D5454B"/>
    <w:rsid w:val="00D721DD"/>
    <w:rsid w:val="00D73957"/>
    <w:rsid w:val="00D8395C"/>
    <w:rsid w:val="00D86B49"/>
    <w:rsid w:val="00D90B49"/>
    <w:rsid w:val="00D910AA"/>
    <w:rsid w:val="00D92B92"/>
    <w:rsid w:val="00D95F5B"/>
    <w:rsid w:val="00D97DBE"/>
    <w:rsid w:val="00DA028F"/>
    <w:rsid w:val="00DB0363"/>
    <w:rsid w:val="00DB0EE4"/>
    <w:rsid w:val="00DB6BE7"/>
    <w:rsid w:val="00DC28E6"/>
    <w:rsid w:val="00DC6652"/>
    <w:rsid w:val="00DC79E8"/>
    <w:rsid w:val="00DD55F0"/>
    <w:rsid w:val="00DD7BB2"/>
    <w:rsid w:val="00DE1B8E"/>
    <w:rsid w:val="00DE2FD9"/>
    <w:rsid w:val="00DE4B23"/>
    <w:rsid w:val="00DE7F3C"/>
    <w:rsid w:val="00DF00FA"/>
    <w:rsid w:val="00DF043C"/>
    <w:rsid w:val="00DF57D8"/>
    <w:rsid w:val="00DF5AE2"/>
    <w:rsid w:val="00DF6F6D"/>
    <w:rsid w:val="00E032C5"/>
    <w:rsid w:val="00E05D47"/>
    <w:rsid w:val="00E11685"/>
    <w:rsid w:val="00E20AE4"/>
    <w:rsid w:val="00E22F0F"/>
    <w:rsid w:val="00E23DEC"/>
    <w:rsid w:val="00E24C6A"/>
    <w:rsid w:val="00E25811"/>
    <w:rsid w:val="00E32F85"/>
    <w:rsid w:val="00E33534"/>
    <w:rsid w:val="00E36FD8"/>
    <w:rsid w:val="00E37380"/>
    <w:rsid w:val="00E43D46"/>
    <w:rsid w:val="00E44D93"/>
    <w:rsid w:val="00E465C4"/>
    <w:rsid w:val="00E63F64"/>
    <w:rsid w:val="00E667E5"/>
    <w:rsid w:val="00E74623"/>
    <w:rsid w:val="00E80E3D"/>
    <w:rsid w:val="00E86D42"/>
    <w:rsid w:val="00E870B8"/>
    <w:rsid w:val="00E92D0E"/>
    <w:rsid w:val="00EA1019"/>
    <w:rsid w:val="00EA3B29"/>
    <w:rsid w:val="00EA6B94"/>
    <w:rsid w:val="00EB2DD4"/>
    <w:rsid w:val="00EB3D9C"/>
    <w:rsid w:val="00EB7421"/>
    <w:rsid w:val="00EC1B07"/>
    <w:rsid w:val="00EC36F5"/>
    <w:rsid w:val="00EC5A4D"/>
    <w:rsid w:val="00ED0DEA"/>
    <w:rsid w:val="00ED4B1A"/>
    <w:rsid w:val="00ED73C4"/>
    <w:rsid w:val="00EE4D84"/>
    <w:rsid w:val="00EE57B6"/>
    <w:rsid w:val="00F145DA"/>
    <w:rsid w:val="00F165B2"/>
    <w:rsid w:val="00F20B48"/>
    <w:rsid w:val="00F21349"/>
    <w:rsid w:val="00F24DEA"/>
    <w:rsid w:val="00F258BA"/>
    <w:rsid w:val="00F27E9C"/>
    <w:rsid w:val="00F37228"/>
    <w:rsid w:val="00F41F41"/>
    <w:rsid w:val="00F46918"/>
    <w:rsid w:val="00F46DDE"/>
    <w:rsid w:val="00F526D7"/>
    <w:rsid w:val="00F52804"/>
    <w:rsid w:val="00F655ED"/>
    <w:rsid w:val="00F671C7"/>
    <w:rsid w:val="00F7033C"/>
    <w:rsid w:val="00F72575"/>
    <w:rsid w:val="00F735DA"/>
    <w:rsid w:val="00F86AD5"/>
    <w:rsid w:val="00F9182B"/>
    <w:rsid w:val="00F96D0D"/>
    <w:rsid w:val="00F976AD"/>
    <w:rsid w:val="00FA136D"/>
    <w:rsid w:val="00FA6461"/>
    <w:rsid w:val="00FD1292"/>
    <w:rsid w:val="00FD2B32"/>
    <w:rsid w:val="00FD35A9"/>
    <w:rsid w:val="00FD46C6"/>
    <w:rsid w:val="00FD578E"/>
    <w:rsid w:val="00FE038F"/>
    <w:rsid w:val="00FF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579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16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54EA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54EA"/>
    <w:rPr>
      <w:rFonts w:ascii="Consolas" w:hAnsi="Consolas"/>
      <w:sz w:val="20"/>
      <w:szCs w:val="20"/>
    </w:rPr>
  </w:style>
  <w:style w:type="character" w:customStyle="1" w:styleId="unresolvedvariable">
    <w:name w:val="unresolvedvariable"/>
    <w:basedOn w:val="DefaultParagraphFont"/>
    <w:rsid w:val="001022EC"/>
  </w:style>
  <w:style w:type="character" w:customStyle="1" w:styleId="Heading6Char">
    <w:name w:val="Heading 6 Char"/>
    <w:basedOn w:val="DefaultParagraphFont"/>
    <w:link w:val="Heading6"/>
    <w:uiPriority w:val="9"/>
    <w:rsid w:val="00F165B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0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2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2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74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68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47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45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8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0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6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31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4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54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7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2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29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9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6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37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68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89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6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4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54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9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15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91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46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54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6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9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2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3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5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2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18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1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22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63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027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9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6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306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72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211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99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46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9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32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97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2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3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25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0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81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985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8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31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4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4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5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66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04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1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58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8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45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34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3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19" Type="http://schemas.openxmlformats.org/officeDocument/2006/relationships/image" Target="media/image9.png"/><Relationship Id="rId14" Type="http://schemas.openxmlformats.org/officeDocument/2006/relationships/hyperlink" Target="http://localhost:5000/api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72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hyperlink" Target="http://localhost:5000/api" TargetMode="Externa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google.com/url?sa=i&amp;url=https%3A%2F%2Fmicrosoft.github.io%2Fcode-with-engineering-playbook%2Fautomated-testing%2Fe2e-testing%2F&amp;psig=AOvVaw1Q8I4b7bxvVcG7JcnV-a7u&amp;ust=1724246907858000&amp;source=images&amp;cd=vfe&amp;opi=89978449&amp;ved=0CBQQjRxqFwoTCJCdnrnWg4gDFQAAAAAdAAAAABAE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endnotes" Target="endnotes.xml"/><Relationship Id="rId71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3.png"/><Relationship Id="rId13" Type="http://schemas.openxmlformats.org/officeDocument/2006/relationships/image" Target="media/image6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6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67.png"/><Relationship Id="rId2" Type="http://schemas.openxmlformats.org/officeDocument/2006/relationships/image" Target="media/image6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2.png"/><Relationship Id="rId11" Type="http://schemas.openxmlformats.org/officeDocument/2006/relationships/image" Target="media/image6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6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68.png"/><Relationship Id="rId4" Type="http://schemas.openxmlformats.org/officeDocument/2006/relationships/image" Target="media/image6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3D7620-CB63-405B-A15A-90D11F685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73</TotalTime>
  <Pages>20</Pages>
  <Words>2340</Words>
  <Characters>13339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Automation Exam</vt:lpstr>
    </vt:vector>
  </TitlesOfParts>
  <Company>SoftUni – https://softuni.org</Company>
  <LinksUpToDate>false</LinksUpToDate>
  <CharactersWithSpaces>15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Automation Exam</dc:title>
  <dc:subject>Software Development</dc:subject>
  <dc:creator>Software University</dc:creator>
  <cp:keywords>QA; Automation; SoftUni; Programming; Software</cp:keywords>
  <dc:description>© SoftUni – https://softuni.org_x000d_
© Software University – https://softuni.bg_x000d_
_x000d_
Copyrighted document. Unauthorized copy, reproduction or use is not permitted.</dc:description>
  <cp:lastModifiedBy>Duygu Ramadan</cp:lastModifiedBy>
  <cp:revision>58</cp:revision>
  <cp:lastPrinted>2015-10-26T22:35:00Z</cp:lastPrinted>
  <dcterms:created xsi:type="dcterms:W3CDTF">2024-03-28T06:28:00Z</dcterms:created>
  <dcterms:modified xsi:type="dcterms:W3CDTF">2024-10-15T15:33:00Z</dcterms:modified>
  <cp:category>QA Automation Course @ SoftUni</cp:category>
</cp:coreProperties>
</file>